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829D7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27E9C3EC" w14:textId="7A85FDE0" w:rsidR="004E47F3" w:rsidRPr="002504CF" w:rsidRDefault="004E47F3" w:rsidP="006D0DCC">
      <w:pPr>
        <w:spacing w:line="276" w:lineRule="auto"/>
        <w:jc w:val="center"/>
        <w:outlineLvl w:val="0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 xml:space="preserve">PRIJAVA ZA SOFINANCIRANJE </w:t>
      </w:r>
      <w:r w:rsidR="004D13A4">
        <w:rPr>
          <w:rFonts w:ascii="Arial" w:hAnsi="Arial" w:cs="Arial"/>
          <w:b/>
          <w:sz w:val="28"/>
          <w:szCs w:val="22"/>
        </w:rPr>
        <w:t>DEJAVNOSTI</w:t>
      </w:r>
      <w:r w:rsidRPr="002504CF">
        <w:rPr>
          <w:rFonts w:ascii="Arial" w:hAnsi="Arial" w:cs="Arial"/>
          <w:b/>
          <w:sz w:val="28"/>
          <w:szCs w:val="22"/>
        </w:rPr>
        <w:t xml:space="preserve"> ZA PODROČJE </w:t>
      </w:r>
      <w:r>
        <w:rPr>
          <w:rFonts w:ascii="Arial" w:hAnsi="Arial" w:cs="Arial"/>
          <w:b/>
          <w:sz w:val="28"/>
          <w:szCs w:val="22"/>
        </w:rPr>
        <w:t>B</w:t>
      </w:r>
    </w:p>
    <w:p w14:paraId="680983DD" w14:textId="77777777" w:rsidR="00AD0F5E" w:rsidRDefault="00AD0F5E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</w:p>
    <w:p w14:paraId="4E0DEBA8" w14:textId="6DABC371" w:rsidR="004E47F3" w:rsidRPr="002504CF" w:rsidRDefault="004E47F3" w:rsidP="009B0FD7">
      <w:pPr>
        <w:spacing w:line="276" w:lineRule="auto"/>
        <w:jc w:val="center"/>
        <w:rPr>
          <w:rFonts w:ascii="Arial" w:hAnsi="Arial" w:cs="Arial"/>
          <w:b/>
          <w:sz w:val="28"/>
          <w:szCs w:val="22"/>
        </w:rPr>
      </w:pPr>
      <w:r w:rsidRPr="002504CF">
        <w:rPr>
          <w:rFonts w:ascii="Arial" w:hAnsi="Arial" w:cs="Arial"/>
          <w:b/>
          <w:sz w:val="28"/>
          <w:szCs w:val="22"/>
        </w:rPr>
        <w:t>Sofinancira</w:t>
      </w:r>
      <w:r>
        <w:rPr>
          <w:rFonts w:ascii="Arial" w:hAnsi="Arial" w:cs="Arial"/>
          <w:b/>
          <w:sz w:val="28"/>
          <w:szCs w:val="22"/>
        </w:rPr>
        <w:t>nje Mestne občine Novo mesto za otroške in mladinske projekte</w:t>
      </w:r>
      <w:r w:rsidRPr="002504CF">
        <w:rPr>
          <w:rFonts w:ascii="Arial" w:hAnsi="Arial" w:cs="Arial"/>
          <w:b/>
          <w:sz w:val="28"/>
          <w:szCs w:val="22"/>
        </w:rPr>
        <w:t xml:space="preserve"> v letu 201</w:t>
      </w:r>
      <w:r w:rsidR="000C7E5F">
        <w:rPr>
          <w:rFonts w:ascii="Arial" w:hAnsi="Arial" w:cs="Arial"/>
          <w:b/>
          <w:sz w:val="28"/>
          <w:szCs w:val="22"/>
        </w:rPr>
        <w:t>8</w:t>
      </w:r>
    </w:p>
    <w:p w14:paraId="07166B58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0220C43F" w14:textId="77777777" w:rsidR="004E47F3" w:rsidRPr="002504CF" w:rsidRDefault="004E47F3" w:rsidP="009B0FD7">
      <w:pPr>
        <w:spacing w:line="276" w:lineRule="auto"/>
        <w:rPr>
          <w:rFonts w:ascii="Arial" w:hAnsi="Arial" w:cs="Arial"/>
          <w:sz w:val="22"/>
          <w:szCs w:val="22"/>
        </w:rPr>
      </w:pPr>
    </w:p>
    <w:p w14:paraId="4F71AD50" w14:textId="19410078" w:rsidR="004E47F3" w:rsidRPr="00BD31A7" w:rsidRDefault="00EC5156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AMEN </w:t>
      </w:r>
      <w:r w:rsidR="000125C9">
        <w:rPr>
          <w:rFonts w:ascii="Arial" w:hAnsi="Arial" w:cs="Arial"/>
          <w:b/>
          <w:sz w:val="22"/>
          <w:szCs w:val="22"/>
        </w:rPr>
        <w:t>SOFINANCIRANJA</w:t>
      </w:r>
    </w:p>
    <w:p w14:paraId="76C6A889" w14:textId="096A94EB" w:rsidR="004E47F3" w:rsidRDefault="004E47F3" w:rsidP="00A7675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B84D4A">
        <w:rPr>
          <w:rFonts w:ascii="Arial" w:hAnsi="Arial" w:cs="Arial"/>
          <w:sz w:val="22"/>
          <w:szCs w:val="22"/>
        </w:rPr>
        <w:t xml:space="preserve">Namen javnega razpisa je sofinanciranje </w:t>
      </w:r>
      <w:r w:rsidR="00ED51E0">
        <w:rPr>
          <w:rFonts w:ascii="Arial" w:hAnsi="Arial" w:cs="Arial"/>
          <w:sz w:val="22"/>
          <w:szCs w:val="22"/>
        </w:rPr>
        <w:t xml:space="preserve">izključno </w:t>
      </w:r>
      <w:r w:rsidRPr="00B84D4A">
        <w:rPr>
          <w:rFonts w:ascii="Arial" w:hAnsi="Arial" w:cs="Arial"/>
          <w:sz w:val="22"/>
          <w:szCs w:val="22"/>
        </w:rPr>
        <w:t>otroških in mladinskih projektov</w:t>
      </w:r>
      <w:r w:rsidR="00A172F0">
        <w:rPr>
          <w:rFonts w:ascii="Arial" w:hAnsi="Arial" w:cs="Arial"/>
          <w:sz w:val="22"/>
          <w:szCs w:val="22"/>
        </w:rPr>
        <w:t>,</w:t>
      </w:r>
      <w:r w:rsidRPr="00B84D4A">
        <w:rPr>
          <w:rFonts w:ascii="Arial" w:hAnsi="Arial" w:cs="Arial"/>
          <w:sz w:val="22"/>
          <w:szCs w:val="22"/>
        </w:rPr>
        <w:t xml:space="preserve"> ki </w:t>
      </w:r>
      <w:r w:rsidR="0048647E">
        <w:rPr>
          <w:rFonts w:ascii="Arial" w:hAnsi="Arial" w:cs="Arial"/>
          <w:sz w:val="22"/>
          <w:szCs w:val="22"/>
        </w:rPr>
        <w:t xml:space="preserve">vključujejo </w:t>
      </w:r>
      <w:r w:rsidRPr="00B84D4A">
        <w:rPr>
          <w:rFonts w:ascii="Arial" w:hAnsi="Arial" w:cs="Arial"/>
          <w:sz w:val="22"/>
          <w:szCs w:val="22"/>
        </w:rPr>
        <w:t xml:space="preserve"> </w:t>
      </w:r>
      <w:r w:rsidR="002D0EAB">
        <w:rPr>
          <w:rFonts w:ascii="Arial" w:hAnsi="Arial" w:cs="Arial"/>
          <w:sz w:val="22"/>
          <w:szCs w:val="22"/>
        </w:rPr>
        <w:t>dejavnosti</w:t>
      </w:r>
      <w:r w:rsidR="0048647E">
        <w:rPr>
          <w:rFonts w:ascii="Arial" w:hAnsi="Arial" w:cs="Arial"/>
          <w:sz w:val="22"/>
          <w:szCs w:val="22"/>
        </w:rPr>
        <w:t xml:space="preserve"> </w:t>
      </w:r>
      <w:r w:rsidR="00941C27">
        <w:rPr>
          <w:rFonts w:ascii="Arial" w:hAnsi="Arial" w:cs="Arial"/>
          <w:sz w:val="22"/>
          <w:szCs w:val="22"/>
        </w:rPr>
        <w:t xml:space="preserve">iz različnih področij </w:t>
      </w:r>
      <w:r w:rsidRPr="0048647E">
        <w:rPr>
          <w:rFonts w:ascii="Arial" w:hAnsi="Arial" w:cs="Arial"/>
          <w:sz w:val="22"/>
          <w:szCs w:val="22"/>
        </w:rPr>
        <w:t xml:space="preserve">za preventivni učinek in namen izboljšanja zdravja in dobrega počutja otrok in mladine s poudarkom na spodbujanju preventivnega duševnega in spolnega zdravja, telesne </w:t>
      </w:r>
      <w:r w:rsidR="00941C27">
        <w:rPr>
          <w:rFonts w:ascii="Arial" w:hAnsi="Arial" w:cs="Arial"/>
          <w:sz w:val="22"/>
          <w:szCs w:val="22"/>
        </w:rPr>
        <w:t>vadbe</w:t>
      </w:r>
      <w:r w:rsidR="00A76757">
        <w:rPr>
          <w:rFonts w:ascii="Arial" w:hAnsi="Arial" w:cs="Arial"/>
          <w:sz w:val="22"/>
          <w:szCs w:val="22"/>
        </w:rPr>
        <w:t xml:space="preserve"> in zdravega načina življenja ter </w:t>
      </w:r>
      <w:r w:rsidRPr="0048647E">
        <w:rPr>
          <w:rFonts w:ascii="Arial" w:hAnsi="Arial" w:cs="Arial"/>
          <w:sz w:val="22"/>
          <w:szCs w:val="22"/>
        </w:rPr>
        <w:t xml:space="preserve">preprečevanje </w:t>
      </w:r>
      <w:r w:rsidR="00A76757">
        <w:rPr>
          <w:rFonts w:ascii="Arial" w:hAnsi="Arial" w:cs="Arial"/>
          <w:sz w:val="22"/>
          <w:szCs w:val="22"/>
        </w:rPr>
        <w:t xml:space="preserve">poslabšanja obstoječega stanja, </w:t>
      </w:r>
      <w:r w:rsidR="002D0EAB" w:rsidRPr="00A76757">
        <w:rPr>
          <w:rFonts w:ascii="Arial" w:hAnsi="Arial" w:cs="Arial"/>
          <w:sz w:val="22"/>
          <w:szCs w:val="22"/>
        </w:rPr>
        <w:t>dejavnosti</w:t>
      </w:r>
      <w:r w:rsidRPr="00A76757">
        <w:rPr>
          <w:rFonts w:ascii="Arial" w:hAnsi="Arial" w:cs="Arial"/>
          <w:sz w:val="22"/>
          <w:szCs w:val="22"/>
        </w:rPr>
        <w:t xml:space="preserve"> kreativnega ustvarjanja ter učinkovit</w:t>
      </w:r>
      <w:r w:rsidR="00574EAD" w:rsidRPr="00A76757">
        <w:rPr>
          <w:rFonts w:ascii="Arial" w:hAnsi="Arial" w:cs="Arial"/>
          <w:sz w:val="22"/>
          <w:szCs w:val="22"/>
        </w:rPr>
        <w:t>e</w:t>
      </w:r>
      <w:r w:rsidRPr="00A76757">
        <w:rPr>
          <w:rFonts w:ascii="Arial" w:hAnsi="Arial" w:cs="Arial"/>
          <w:sz w:val="22"/>
          <w:szCs w:val="22"/>
        </w:rPr>
        <w:t xml:space="preserve"> izrab</w:t>
      </w:r>
      <w:r w:rsidR="00574EAD" w:rsidRPr="00A76757">
        <w:rPr>
          <w:rFonts w:ascii="Arial" w:hAnsi="Arial" w:cs="Arial"/>
          <w:sz w:val="22"/>
          <w:szCs w:val="22"/>
        </w:rPr>
        <w:t>e</w:t>
      </w:r>
      <w:r w:rsidRPr="00A76757">
        <w:rPr>
          <w:rFonts w:ascii="Arial" w:hAnsi="Arial" w:cs="Arial"/>
          <w:sz w:val="22"/>
          <w:szCs w:val="22"/>
        </w:rPr>
        <w:t xml:space="preserve"> prostega časa otrok in mladine v času šolskih počitnic, </w:t>
      </w:r>
      <w:r w:rsidR="00A76757">
        <w:rPr>
          <w:rFonts w:ascii="Arial" w:hAnsi="Arial" w:cs="Arial"/>
          <w:sz w:val="22"/>
          <w:szCs w:val="22"/>
        </w:rPr>
        <w:t>dejavnosti na področju usposabljanja mladinskih delavcev in pr</w:t>
      </w:r>
      <w:r w:rsidR="00C1505D">
        <w:rPr>
          <w:rFonts w:ascii="Arial" w:hAnsi="Arial" w:cs="Arial"/>
          <w:sz w:val="22"/>
          <w:szCs w:val="22"/>
        </w:rPr>
        <w:t>i</w:t>
      </w:r>
      <w:r w:rsidR="00A76757">
        <w:rPr>
          <w:rFonts w:ascii="Arial" w:hAnsi="Arial" w:cs="Arial"/>
          <w:sz w:val="22"/>
          <w:szCs w:val="22"/>
        </w:rPr>
        <w:t xml:space="preserve">dobivanja neformalnih kompetenc, spodbujanje podjetništva med mladimi in </w:t>
      </w:r>
      <w:r w:rsidR="002D0EAB" w:rsidRPr="00A76757">
        <w:rPr>
          <w:rFonts w:ascii="Arial" w:hAnsi="Arial" w:cs="Arial"/>
          <w:sz w:val="22"/>
          <w:szCs w:val="22"/>
        </w:rPr>
        <w:t>dejavnosti</w:t>
      </w:r>
      <w:r w:rsidRPr="00A76757">
        <w:rPr>
          <w:rFonts w:ascii="Arial" w:hAnsi="Arial" w:cs="Arial"/>
          <w:sz w:val="22"/>
          <w:szCs w:val="22"/>
        </w:rPr>
        <w:t xml:space="preserve"> za pridobivanje izkušenj mladih pri vodenju manjših projektov, ki  bodo neposredno izboljšali pogoje življenja v njihovih krajevnih skupnostih Mestne občine Novo mesto (programske vsebin</w:t>
      </w:r>
      <w:r w:rsidR="00A76757">
        <w:rPr>
          <w:rFonts w:ascii="Arial" w:hAnsi="Arial" w:cs="Arial"/>
          <w:sz w:val="22"/>
          <w:szCs w:val="22"/>
        </w:rPr>
        <w:t xml:space="preserve">e, infrastruktura bivanja, ...), in </w:t>
      </w:r>
      <w:r w:rsidRPr="00A76757">
        <w:rPr>
          <w:rFonts w:ascii="Arial" w:hAnsi="Arial" w:cs="Arial"/>
          <w:sz w:val="22"/>
          <w:szCs w:val="22"/>
        </w:rPr>
        <w:t xml:space="preserve">ostale </w:t>
      </w:r>
      <w:r w:rsidR="002D0EAB" w:rsidRPr="00A76757">
        <w:rPr>
          <w:rFonts w:ascii="Arial" w:hAnsi="Arial" w:cs="Arial"/>
          <w:sz w:val="22"/>
          <w:szCs w:val="22"/>
        </w:rPr>
        <w:t>dejavnosti</w:t>
      </w:r>
      <w:r w:rsidRPr="00A76757">
        <w:rPr>
          <w:rFonts w:ascii="Arial" w:hAnsi="Arial" w:cs="Arial"/>
          <w:sz w:val="22"/>
          <w:szCs w:val="22"/>
        </w:rPr>
        <w:t xml:space="preserve"> za izboljšanje kakovosti življenja otrok in mladine v lokalni skupnosti.</w:t>
      </w:r>
      <w:r w:rsidR="00ED51E0">
        <w:rPr>
          <w:rFonts w:ascii="Arial" w:hAnsi="Arial" w:cs="Arial"/>
          <w:sz w:val="22"/>
          <w:szCs w:val="22"/>
        </w:rPr>
        <w:t xml:space="preserve"> </w:t>
      </w:r>
    </w:p>
    <w:p w14:paraId="58DFAC86" w14:textId="489ADB9A" w:rsidR="00C92C6A" w:rsidRDefault="00C92C6A" w:rsidP="00A7675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7E783F9" w14:textId="1EDCD43F" w:rsidR="00C92C6A" w:rsidRPr="00A76757" w:rsidRDefault="00C92C6A" w:rsidP="00C92C6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C92C6A">
        <w:rPr>
          <w:rFonts w:ascii="Arial" w:hAnsi="Arial" w:cs="Arial"/>
          <w:sz w:val="22"/>
          <w:szCs w:val="22"/>
        </w:rPr>
        <w:t xml:space="preserve">Sofinancirajo se </w:t>
      </w:r>
      <w:r>
        <w:rPr>
          <w:rFonts w:ascii="Arial" w:hAnsi="Arial" w:cs="Arial"/>
          <w:sz w:val="22"/>
          <w:szCs w:val="22"/>
        </w:rPr>
        <w:t xml:space="preserve">le </w:t>
      </w:r>
      <w:r w:rsidRPr="00C92C6A">
        <w:rPr>
          <w:rFonts w:ascii="Arial" w:hAnsi="Arial" w:cs="Arial"/>
          <w:sz w:val="22"/>
          <w:szCs w:val="22"/>
        </w:rPr>
        <w:t xml:space="preserve">mešani projekti, ki vsebujejo dejavnosti različnih </w:t>
      </w:r>
      <w:r>
        <w:rPr>
          <w:rFonts w:ascii="Arial" w:hAnsi="Arial" w:cs="Arial"/>
          <w:sz w:val="22"/>
          <w:szCs w:val="22"/>
        </w:rPr>
        <w:t xml:space="preserve">zgoraj navedenih </w:t>
      </w:r>
      <w:r w:rsidRPr="00C92C6A">
        <w:rPr>
          <w:rFonts w:ascii="Arial" w:hAnsi="Arial" w:cs="Arial"/>
          <w:sz w:val="22"/>
          <w:szCs w:val="22"/>
        </w:rPr>
        <w:t>področij.</w:t>
      </w:r>
    </w:p>
    <w:p w14:paraId="3E3C7C7E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5847C8" w14:textId="593E4FAB" w:rsidR="00574EAD" w:rsidRDefault="00574EAD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PRAVIČENI PRIJAVITELJI</w:t>
      </w:r>
    </w:p>
    <w:p w14:paraId="5F2752EC" w14:textId="4392885B" w:rsidR="00574EAD" w:rsidRDefault="00574EAD" w:rsidP="00574EAD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Na razpis se lahko prijavijo pravne osebe, ki bodo izvedle projekt na področju mladinske dejavnosti za otroke in mlade do vključno 29. leta starosti</w:t>
      </w:r>
      <w:r>
        <w:rPr>
          <w:rFonts w:ascii="Arial" w:hAnsi="Arial" w:cs="Arial"/>
          <w:sz w:val="22"/>
          <w:szCs w:val="22"/>
        </w:rPr>
        <w:t>:</w:t>
      </w:r>
    </w:p>
    <w:p w14:paraId="4DC6A896" w14:textId="7AE1F8F9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mladinske organizacije</w:t>
      </w:r>
    </w:p>
    <w:p w14:paraId="73756CF5" w14:textId="00E1F84C" w:rsidR="00574EAD" w:rsidRPr="00D6525F" w:rsidRDefault="00574EAD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organizacije za mlade</w:t>
      </w:r>
      <w:r w:rsidR="00124776">
        <w:rPr>
          <w:rFonts w:ascii="Arial" w:hAnsi="Arial" w:cs="Arial"/>
          <w:sz w:val="22"/>
          <w:szCs w:val="22"/>
        </w:rPr>
        <w:t xml:space="preserve"> –</w:t>
      </w:r>
      <w:r w:rsidR="009B6634">
        <w:rPr>
          <w:rFonts w:ascii="Arial" w:hAnsi="Arial" w:cs="Arial"/>
          <w:sz w:val="22"/>
          <w:szCs w:val="22"/>
        </w:rPr>
        <w:t xml:space="preserve"> organizirane</w:t>
      </w:r>
      <w:r w:rsidR="00124776">
        <w:rPr>
          <w:rFonts w:ascii="Arial" w:hAnsi="Arial" w:cs="Arial"/>
          <w:sz w:val="22"/>
          <w:szCs w:val="22"/>
        </w:rPr>
        <w:t xml:space="preserve"> </w:t>
      </w:r>
      <w:r w:rsidR="009B6634">
        <w:rPr>
          <w:rFonts w:ascii="Arial" w:hAnsi="Arial" w:cs="Arial"/>
          <w:sz w:val="22"/>
          <w:szCs w:val="22"/>
        </w:rPr>
        <w:t>so</w:t>
      </w:r>
      <w:r w:rsidR="00124776">
        <w:rPr>
          <w:rFonts w:ascii="Arial" w:hAnsi="Arial" w:cs="Arial"/>
          <w:sz w:val="22"/>
          <w:szCs w:val="22"/>
        </w:rPr>
        <w:t xml:space="preserve"> kot zavod, ustanova ali zadruga</w:t>
      </w:r>
    </w:p>
    <w:p w14:paraId="4A195FF8" w14:textId="6DC0073A" w:rsidR="00574EAD" w:rsidRPr="00D6525F" w:rsidRDefault="00D6525F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 xml:space="preserve">študentske </w:t>
      </w:r>
      <w:r w:rsidR="00C1505D">
        <w:rPr>
          <w:rFonts w:ascii="Arial" w:hAnsi="Arial" w:cs="Arial"/>
          <w:sz w:val="22"/>
          <w:szCs w:val="22"/>
        </w:rPr>
        <w:t xml:space="preserve">in dijaške </w:t>
      </w:r>
      <w:r w:rsidRPr="00D6525F">
        <w:rPr>
          <w:rFonts w:ascii="Arial" w:hAnsi="Arial" w:cs="Arial"/>
          <w:sz w:val="22"/>
          <w:szCs w:val="22"/>
        </w:rPr>
        <w:t>organizacije</w:t>
      </w:r>
      <w:r w:rsidR="00C1505D">
        <w:rPr>
          <w:rFonts w:ascii="Arial" w:hAnsi="Arial" w:cs="Arial"/>
          <w:sz w:val="22"/>
          <w:szCs w:val="22"/>
        </w:rPr>
        <w:t xml:space="preserve"> </w:t>
      </w:r>
    </w:p>
    <w:p w14:paraId="508E7BF9" w14:textId="4B9A2FA4" w:rsidR="00D6525F" w:rsidRDefault="00D6525F" w:rsidP="005D5C5A">
      <w:pPr>
        <w:pStyle w:val="Odstavekseznama"/>
        <w:numPr>
          <w:ilvl w:val="0"/>
          <w:numId w:val="8"/>
        </w:num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D6525F">
        <w:rPr>
          <w:rFonts w:ascii="Arial" w:hAnsi="Arial" w:cs="Arial"/>
          <w:sz w:val="22"/>
          <w:szCs w:val="22"/>
        </w:rPr>
        <w:t>društva</w:t>
      </w:r>
      <w:r w:rsidR="00124776">
        <w:rPr>
          <w:rFonts w:ascii="Arial" w:hAnsi="Arial" w:cs="Arial"/>
          <w:sz w:val="22"/>
          <w:szCs w:val="22"/>
        </w:rPr>
        <w:t xml:space="preserve"> in </w:t>
      </w:r>
      <w:r w:rsidRPr="00D6525F">
        <w:rPr>
          <w:rFonts w:ascii="Arial" w:hAnsi="Arial" w:cs="Arial"/>
          <w:sz w:val="22"/>
          <w:szCs w:val="22"/>
        </w:rPr>
        <w:t xml:space="preserve">zveze društev, ki </w:t>
      </w:r>
      <w:r w:rsidR="00941C27">
        <w:rPr>
          <w:rFonts w:ascii="Arial" w:hAnsi="Arial" w:cs="Arial"/>
          <w:sz w:val="22"/>
          <w:szCs w:val="22"/>
        </w:rPr>
        <w:t xml:space="preserve">so registrirane in </w:t>
      </w:r>
      <w:r w:rsidRPr="00D6525F">
        <w:rPr>
          <w:rFonts w:ascii="Arial" w:hAnsi="Arial" w:cs="Arial"/>
          <w:sz w:val="22"/>
          <w:szCs w:val="22"/>
        </w:rPr>
        <w:t>delujejo na področju mladine.</w:t>
      </w:r>
    </w:p>
    <w:p w14:paraId="3E27C0BA" w14:textId="77777777" w:rsidR="00453CDB" w:rsidRDefault="00453CDB" w:rsidP="00453CDB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</w:p>
    <w:p w14:paraId="448B1301" w14:textId="5A8A256B" w:rsidR="00473794" w:rsidRPr="00DC5DE0" w:rsidRDefault="00473794" w:rsidP="0047379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C5DE0">
        <w:rPr>
          <w:rFonts w:ascii="Arial" w:hAnsi="Arial" w:cs="Arial"/>
          <w:bCs/>
          <w:sz w:val="22"/>
          <w:szCs w:val="22"/>
        </w:rPr>
        <w:t>Za sofinanciranje se ne morejo prijaviti</w:t>
      </w:r>
      <w:r w:rsidRPr="00DC5DE0">
        <w:rPr>
          <w:rFonts w:ascii="Arial" w:hAnsi="Arial" w:cs="Arial"/>
          <w:sz w:val="22"/>
          <w:szCs w:val="22"/>
        </w:rPr>
        <w:t xml:space="preserve"> poklicne javne organizacije oziroma javni zavodi, ki se ukvarjajo z mladino</w:t>
      </w:r>
      <w:r w:rsidR="00E20C1E">
        <w:rPr>
          <w:rFonts w:ascii="Arial" w:hAnsi="Arial" w:cs="Arial"/>
          <w:sz w:val="22"/>
          <w:szCs w:val="22"/>
        </w:rPr>
        <w:t>,</w:t>
      </w:r>
      <w:r w:rsidR="00941C27" w:rsidRPr="00DC5DE0">
        <w:rPr>
          <w:rFonts w:ascii="Arial" w:hAnsi="Arial" w:cs="Arial"/>
          <w:sz w:val="22"/>
          <w:szCs w:val="22"/>
        </w:rPr>
        <w:t xml:space="preserve"> ter </w:t>
      </w:r>
      <w:r w:rsidRPr="00DC5DE0">
        <w:rPr>
          <w:rFonts w:ascii="Arial" w:hAnsi="Arial" w:cs="Arial"/>
          <w:sz w:val="22"/>
          <w:szCs w:val="22"/>
        </w:rPr>
        <w:t>osnovne in srednje šole</w:t>
      </w:r>
      <w:r w:rsidR="00941C27" w:rsidRPr="00DC5DE0">
        <w:rPr>
          <w:rFonts w:ascii="Arial" w:hAnsi="Arial" w:cs="Arial"/>
          <w:sz w:val="22"/>
          <w:szCs w:val="22"/>
        </w:rPr>
        <w:t xml:space="preserve">. </w:t>
      </w:r>
    </w:p>
    <w:p w14:paraId="4D5CD55E" w14:textId="77777777" w:rsidR="00941C27" w:rsidRPr="00941C27" w:rsidRDefault="00941C27" w:rsidP="00473794">
      <w:pPr>
        <w:jc w:val="both"/>
        <w:rPr>
          <w:rFonts w:ascii="Arial" w:hAnsi="Arial" w:cs="Arial"/>
          <w:sz w:val="22"/>
          <w:szCs w:val="22"/>
        </w:rPr>
      </w:pPr>
    </w:p>
    <w:p w14:paraId="48D688A2" w14:textId="42507676" w:rsidR="004E47F3" w:rsidRDefault="00574EAD" w:rsidP="00574EAD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GOJI ZA KANDIDIRANJE</w:t>
      </w:r>
    </w:p>
    <w:p w14:paraId="5DFC389F" w14:textId="78C2DCAD" w:rsidR="00453CDB" w:rsidRPr="00453CDB" w:rsidRDefault="00453CDB" w:rsidP="00574EAD">
      <w:pPr>
        <w:spacing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pravičeni prijavitelji morajo izpolnjevati sledeče splošne pogoje:</w:t>
      </w:r>
    </w:p>
    <w:p w14:paraId="69449C3F" w14:textId="262C64FD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sedež 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v </w:t>
      </w:r>
      <w:r w:rsidR="00124776">
        <w:rPr>
          <w:rFonts w:ascii="Arial" w:hAnsi="Arial" w:cs="Arial"/>
          <w:sz w:val="22"/>
          <w:szCs w:val="22"/>
        </w:rPr>
        <w:t>MONM</w:t>
      </w:r>
      <w:r w:rsidRPr="002504CF">
        <w:rPr>
          <w:rFonts w:ascii="Arial" w:hAnsi="Arial" w:cs="Arial"/>
          <w:sz w:val="22"/>
          <w:szCs w:val="22"/>
        </w:rPr>
        <w:t xml:space="preserve"> in svojo dejavnost </w:t>
      </w:r>
      <w:r w:rsidR="00941C27">
        <w:rPr>
          <w:rFonts w:ascii="Arial" w:hAnsi="Arial" w:cs="Arial"/>
          <w:sz w:val="22"/>
          <w:szCs w:val="22"/>
        </w:rPr>
        <w:t>pretežno</w:t>
      </w:r>
      <w:r w:rsidRPr="002504CF">
        <w:rPr>
          <w:rFonts w:ascii="Arial" w:hAnsi="Arial" w:cs="Arial"/>
          <w:sz w:val="22"/>
          <w:szCs w:val="22"/>
        </w:rPr>
        <w:t xml:space="preserve"> izvaj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na področju MONM,</w:t>
      </w:r>
    </w:p>
    <w:p w14:paraId="082AFE39" w14:textId="6A65C583" w:rsidR="004E47F3" w:rsidRPr="002504CF" w:rsidRDefault="00C1505D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ečina </w:t>
      </w:r>
      <w:r w:rsidR="004E47F3" w:rsidRPr="002504CF">
        <w:rPr>
          <w:rFonts w:ascii="Arial" w:hAnsi="Arial" w:cs="Arial"/>
          <w:sz w:val="22"/>
          <w:szCs w:val="22"/>
        </w:rPr>
        <w:t>aktivni</w:t>
      </w:r>
      <w:r>
        <w:rPr>
          <w:rFonts w:ascii="Arial" w:hAnsi="Arial" w:cs="Arial"/>
          <w:sz w:val="22"/>
          <w:szCs w:val="22"/>
        </w:rPr>
        <w:t>h</w:t>
      </w:r>
      <w:r w:rsidR="004E47F3" w:rsidRPr="002504CF">
        <w:rPr>
          <w:rFonts w:ascii="Arial" w:hAnsi="Arial" w:cs="Arial"/>
          <w:sz w:val="22"/>
          <w:szCs w:val="22"/>
        </w:rPr>
        <w:t xml:space="preserve"> udeleženc</w:t>
      </w:r>
      <w:r>
        <w:rPr>
          <w:rFonts w:ascii="Arial" w:hAnsi="Arial" w:cs="Arial"/>
          <w:sz w:val="22"/>
          <w:szCs w:val="22"/>
        </w:rPr>
        <w:t>ev v</w:t>
      </w:r>
      <w:r w:rsidR="004E47F3" w:rsidRPr="002504CF">
        <w:rPr>
          <w:rFonts w:ascii="Arial" w:hAnsi="Arial" w:cs="Arial"/>
          <w:sz w:val="22"/>
          <w:szCs w:val="22"/>
        </w:rPr>
        <w:t xml:space="preserve"> projektih so mladi </w:t>
      </w:r>
      <w:r>
        <w:rPr>
          <w:rFonts w:ascii="Arial" w:hAnsi="Arial" w:cs="Arial"/>
          <w:sz w:val="22"/>
          <w:szCs w:val="22"/>
        </w:rPr>
        <w:t>iz</w:t>
      </w:r>
      <w:r w:rsidR="00124776">
        <w:rPr>
          <w:rFonts w:ascii="Arial" w:hAnsi="Arial" w:cs="Arial"/>
          <w:sz w:val="22"/>
          <w:szCs w:val="22"/>
        </w:rPr>
        <w:t xml:space="preserve"> MO</w:t>
      </w:r>
      <w:r w:rsidR="004E47F3" w:rsidRPr="002504CF">
        <w:rPr>
          <w:rFonts w:ascii="Arial" w:hAnsi="Arial" w:cs="Arial"/>
          <w:sz w:val="22"/>
          <w:szCs w:val="22"/>
        </w:rPr>
        <w:t>NM,</w:t>
      </w:r>
    </w:p>
    <w:p w14:paraId="08EA60BF" w14:textId="21BF5A8E" w:rsidR="00867AF9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zag</w:t>
      </w:r>
      <w:r w:rsidR="00124776">
        <w:rPr>
          <w:rFonts w:ascii="Arial" w:hAnsi="Arial" w:cs="Arial"/>
          <w:sz w:val="22"/>
          <w:szCs w:val="22"/>
        </w:rPr>
        <w:t xml:space="preserve">otovljene materialne </w:t>
      </w:r>
      <w:r w:rsidR="00453CDB">
        <w:rPr>
          <w:rFonts w:ascii="Arial" w:hAnsi="Arial" w:cs="Arial"/>
          <w:sz w:val="22"/>
          <w:szCs w:val="22"/>
        </w:rPr>
        <w:t xml:space="preserve">zmogljivosti </w:t>
      </w:r>
      <w:r w:rsidRPr="002504CF">
        <w:rPr>
          <w:rFonts w:ascii="Arial" w:hAnsi="Arial" w:cs="Arial"/>
          <w:sz w:val="22"/>
          <w:szCs w:val="22"/>
        </w:rPr>
        <w:t>za uresničitev prijavljenega projekta</w:t>
      </w:r>
      <w:r w:rsidR="00867AF9">
        <w:rPr>
          <w:rFonts w:ascii="Arial" w:hAnsi="Arial" w:cs="Arial"/>
          <w:sz w:val="22"/>
          <w:szCs w:val="22"/>
        </w:rPr>
        <w:t xml:space="preserve"> (dokazilo o najemu/uporabi prostorov).</w:t>
      </w:r>
    </w:p>
    <w:p w14:paraId="41FEF3FB" w14:textId="5CDB2653" w:rsidR="004E47F3" w:rsidRPr="00867AF9" w:rsidRDefault="00867AF9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majo izdelano kadrovsko shemo projekta (vodja projekta </w:t>
      </w:r>
      <w:r w:rsidR="00BD47A7">
        <w:rPr>
          <w:rFonts w:ascii="Arial" w:hAnsi="Arial" w:cs="Arial"/>
          <w:sz w:val="22"/>
          <w:szCs w:val="22"/>
        </w:rPr>
        <w:t xml:space="preserve">je strokovno izobražen in/ali usposobljen za delo z </w:t>
      </w:r>
      <w:r w:rsidR="00C1505D">
        <w:rPr>
          <w:rFonts w:ascii="Arial" w:hAnsi="Arial" w:cs="Arial"/>
          <w:sz w:val="22"/>
          <w:szCs w:val="22"/>
        </w:rPr>
        <w:t xml:space="preserve">otroki in </w:t>
      </w:r>
      <w:r w:rsidR="00BD47A7">
        <w:rPr>
          <w:rFonts w:ascii="Arial" w:hAnsi="Arial" w:cs="Arial"/>
          <w:sz w:val="22"/>
          <w:szCs w:val="22"/>
        </w:rPr>
        <w:t>mladi</w:t>
      </w:r>
      <w:r w:rsidR="00C1505D">
        <w:rPr>
          <w:rFonts w:ascii="Arial" w:hAnsi="Arial" w:cs="Arial"/>
          <w:sz w:val="22"/>
          <w:szCs w:val="22"/>
        </w:rPr>
        <w:t>no</w:t>
      </w:r>
      <w:r w:rsidR="00BD47A7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dokazi</w:t>
      </w:r>
      <w:r w:rsidR="00BD47A7">
        <w:rPr>
          <w:rFonts w:ascii="Arial" w:hAnsi="Arial" w:cs="Arial"/>
          <w:sz w:val="22"/>
          <w:szCs w:val="22"/>
        </w:rPr>
        <w:t>la o izobrazbi/usposobljenosti) z vsemi sodelujočimi posamezniki,</w:t>
      </w:r>
    </w:p>
    <w:p w14:paraId="6CE2B195" w14:textId="6201E5F1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vsaj 50% sredstev bo</w:t>
      </w:r>
      <w:r w:rsidR="00453CDB">
        <w:rPr>
          <w:rFonts w:ascii="Arial" w:hAnsi="Arial" w:cs="Arial"/>
          <w:sz w:val="22"/>
          <w:szCs w:val="22"/>
        </w:rPr>
        <w:t>do</w:t>
      </w:r>
      <w:r w:rsidRPr="002504CF">
        <w:rPr>
          <w:rFonts w:ascii="Arial" w:hAnsi="Arial" w:cs="Arial"/>
          <w:sz w:val="22"/>
          <w:szCs w:val="22"/>
        </w:rPr>
        <w:t xml:space="preserve"> pridobil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iz virov, ki niso iz proračuna MONM,</w:t>
      </w:r>
    </w:p>
    <w:p w14:paraId="4FC39352" w14:textId="578968AB" w:rsidR="004E47F3" w:rsidRPr="002504CF" w:rsidRDefault="00BD47A7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prošen </w:t>
      </w:r>
      <w:r w:rsidR="004E47F3" w:rsidRPr="002504CF">
        <w:rPr>
          <w:rFonts w:ascii="Arial" w:hAnsi="Arial" w:cs="Arial"/>
          <w:sz w:val="22"/>
          <w:szCs w:val="22"/>
        </w:rPr>
        <w:t>znesek sofinanciranja posameznega projekta ne sme presegati višine sredstev, opredeljenih v razpisni dokumentaciji,</w:t>
      </w:r>
    </w:p>
    <w:p w14:paraId="1CF783BD" w14:textId="46E868D9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lastRenderedPageBreak/>
        <w:t>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e vse pogodbene obveznosti do MONM. Prijavitelj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>, ki nima</w:t>
      </w:r>
      <w:r w:rsidR="00453CDB">
        <w:rPr>
          <w:rFonts w:ascii="Arial" w:hAnsi="Arial" w:cs="Arial"/>
          <w:sz w:val="22"/>
          <w:szCs w:val="22"/>
        </w:rPr>
        <w:t>jo</w:t>
      </w:r>
      <w:r w:rsidRPr="002504CF">
        <w:rPr>
          <w:rFonts w:ascii="Arial" w:hAnsi="Arial" w:cs="Arial"/>
          <w:sz w:val="22"/>
          <w:szCs w:val="22"/>
        </w:rPr>
        <w:t xml:space="preserve"> izpolnjenih vseh pogodbenih obveznosti, v letu 201</w:t>
      </w:r>
      <w:r w:rsidR="00124776">
        <w:rPr>
          <w:rFonts w:ascii="Arial" w:hAnsi="Arial" w:cs="Arial"/>
          <w:sz w:val="22"/>
          <w:szCs w:val="22"/>
        </w:rPr>
        <w:t>8</w:t>
      </w:r>
      <w:r w:rsidRPr="002504CF">
        <w:rPr>
          <w:rFonts w:ascii="Arial" w:hAnsi="Arial" w:cs="Arial"/>
          <w:sz w:val="22"/>
          <w:szCs w:val="22"/>
        </w:rPr>
        <w:t xml:space="preserve"> ni</w:t>
      </w:r>
      <w:r w:rsidR="00453CDB">
        <w:rPr>
          <w:rFonts w:ascii="Arial" w:hAnsi="Arial" w:cs="Arial"/>
          <w:sz w:val="22"/>
          <w:szCs w:val="22"/>
        </w:rPr>
        <w:t>so</w:t>
      </w:r>
      <w:r w:rsidRPr="002504CF">
        <w:rPr>
          <w:rFonts w:ascii="Arial" w:hAnsi="Arial" w:cs="Arial"/>
          <w:sz w:val="22"/>
          <w:szCs w:val="22"/>
        </w:rPr>
        <w:t xml:space="preserve"> upravičen</w:t>
      </w:r>
      <w:r w:rsidR="00453CDB">
        <w:rPr>
          <w:rFonts w:ascii="Arial" w:hAnsi="Arial" w:cs="Arial"/>
          <w:sz w:val="22"/>
          <w:szCs w:val="22"/>
        </w:rPr>
        <w:t>i</w:t>
      </w:r>
      <w:r w:rsidRPr="002504CF">
        <w:rPr>
          <w:rFonts w:ascii="Arial" w:hAnsi="Arial" w:cs="Arial"/>
          <w:sz w:val="22"/>
          <w:szCs w:val="22"/>
        </w:rPr>
        <w:t xml:space="preserve"> do sofinanciranja s strani MONM,</w:t>
      </w:r>
    </w:p>
    <w:p w14:paraId="5E85A00E" w14:textId="77777777" w:rsidR="004E47F3" w:rsidRPr="002504CF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>da se vloge nanašajo na projekte, ki so predmet sofinanciranja tega javnega razpisa,</w:t>
      </w:r>
    </w:p>
    <w:p w14:paraId="30CE0F96" w14:textId="535BD9D5" w:rsidR="00124776" w:rsidRDefault="004E47F3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t xml:space="preserve">da so registrirani v RS kot pravna oseba, </w:t>
      </w:r>
      <w:r w:rsidR="00124776">
        <w:rPr>
          <w:rFonts w:ascii="Arial" w:hAnsi="Arial" w:cs="Arial"/>
          <w:sz w:val="22"/>
          <w:szCs w:val="22"/>
        </w:rPr>
        <w:t>ki izvaja delo na področju mladine</w:t>
      </w:r>
      <w:r w:rsidR="00C1505D">
        <w:rPr>
          <w:rFonts w:ascii="Arial" w:hAnsi="Arial" w:cs="Arial"/>
          <w:sz w:val="22"/>
          <w:szCs w:val="22"/>
        </w:rPr>
        <w:t>,</w:t>
      </w:r>
    </w:p>
    <w:p w14:paraId="0F85502C" w14:textId="2B66985C" w:rsidR="00124776" w:rsidRDefault="009B6634" w:rsidP="005D5C5A">
      <w:pPr>
        <w:pStyle w:val="Odstavekseznama"/>
        <w:numPr>
          <w:ilvl w:val="0"/>
          <w:numId w:val="1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im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v </w:t>
      </w:r>
      <w:r>
        <w:rPr>
          <w:rFonts w:ascii="Arial" w:hAnsi="Arial" w:cs="Arial"/>
          <w:sz w:val="22"/>
          <w:szCs w:val="22"/>
        </w:rPr>
        <w:t>temeljnem aktu opredeljeno, da izvaja</w:t>
      </w:r>
      <w:r w:rsidR="00453CDB">
        <w:rPr>
          <w:rFonts w:ascii="Arial" w:hAnsi="Arial" w:cs="Arial"/>
          <w:sz w:val="22"/>
          <w:szCs w:val="22"/>
        </w:rPr>
        <w:t>jo</w:t>
      </w:r>
      <w:r w:rsidR="00124776">
        <w:rPr>
          <w:rFonts w:ascii="Arial" w:hAnsi="Arial" w:cs="Arial"/>
          <w:sz w:val="22"/>
          <w:szCs w:val="22"/>
        </w:rPr>
        <w:t xml:space="preserve"> dejavnost na področju mladine</w:t>
      </w:r>
      <w:r w:rsidR="00867AF9">
        <w:rPr>
          <w:rFonts w:ascii="Arial" w:hAnsi="Arial" w:cs="Arial"/>
          <w:sz w:val="22"/>
          <w:szCs w:val="22"/>
        </w:rPr>
        <w:t xml:space="preserve">. </w:t>
      </w:r>
    </w:p>
    <w:p w14:paraId="0D2815FD" w14:textId="6AE9495A" w:rsidR="00FF52F3" w:rsidRDefault="00FF52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0C89DA7" w14:textId="77F6B63C" w:rsidR="00867AF9" w:rsidRPr="0071586E" w:rsidRDefault="00C1505D" w:rsidP="0071586E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SNOVNA </w:t>
      </w:r>
      <w:r w:rsidR="00867AF9">
        <w:rPr>
          <w:rFonts w:ascii="Arial" w:hAnsi="Arial" w:cs="Arial"/>
          <w:b/>
          <w:sz w:val="22"/>
          <w:szCs w:val="22"/>
        </w:rPr>
        <w:t>MERILA ZA OCENJEVANJE VLOG</w:t>
      </w:r>
    </w:p>
    <w:p w14:paraId="25CA8859" w14:textId="04EE921B" w:rsidR="00C42DB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 so dejavnosti v projektu dovolj nazorno predstavljene,</w:t>
      </w:r>
    </w:p>
    <w:p w14:paraId="38E894DD" w14:textId="77777777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kt mora imeti natančno določene cilje,</w:t>
      </w:r>
    </w:p>
    <w:p w14:paraId="5679D9DB" w14:textId="77777777" w:rsidR="00BD47A7" w:rsidRPr="00A40FC5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izdelane kriterije, po katerih bo po končani izvedbi projekta ocenil njegovo uspešnost,</w:t>
      </w:r>
    </w:p>
    <w:p w14:paraId="734DA637" w14:textId="4BD93C74" w:rsidR="00BD47A7" w:rsidRDefault="00BD47A7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 projektu sodelujejo strokovno izobraženi</w:t>
      </w:r>
      <w:r w:rsidR="00C7414C">
        <w:rPr>
          <w:rFonts w:ascii="Arial" w:hAnsi="Arial" w:cs="Arial"/>
          <w:sz w:val="22"/>
          <w:szCs w:val="22"/>
        </w:rPr>
        <w:t xml:space="preserve"> in</w:t>
      </w:r>
      <w:r w:rsidR="00661B2C">
        <w:rPr>
          <w:rFonts w:ascii="Arial" w:hAnsi="Arial" w:cs="Arial"/>
          <w:sz w:val="22"/>
          <w:szCs w:val="22"/>
        </w:rPr>
        <w:t xml:space="preserve">/ali </w:t>
      </w:r>
      <w:r>
        <w:rPr>
          <w:rFonts w:ascii="Arial" w:hAnsi="Arial" w:cs="Arial"/>
          <w:sz w:val="22"/>
          <w:szCs w:val="22"/>
        </w:rPr>
        <w:t>usposobljeni posamezniki,</w:t>
      </w:r>
    </w:p>
    <w:p w14:paraId="6E509C37" w14:textId="38ADE887" w:rsidR="00661B2C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ostopnost projekta </w:t>
      </w:r>
      <w:r w:rsidR="000852B2">
        <w:rPr>
          <w:rFonts w:ascii="Arial" w:hAnsi="Arial" w:cs="Arial"/>
          <w:sz w:val="22"/>
          <w:szCs w:val="22"/>
        </w:rPr>
        <w:t>–</w:t>
      </w:r>
      <w:r>
        <w:rPr>
          <w:rFonts w:ascii="Arial" w:hAnsi="Arial" w:cs="Arial"/>
          <w:sz w:val="22"/>
          <w:szCs w:val="22"/>
        </w:rPr>
        <w:t xml:space="preserve"> </w:t>
      </w:r>
      <w:r w:rsidR="000852B2">
        <w:rPr>
          <w:rFonts w:ascii="Arial" w:hAnsi="Arial" w:cs="Arial"/>
          <w:sz w:val="22"/>
          <w:szCs w:val="22"/>
        </w:rPr>
        <w:t>upoštevanje dodeljenih sredstev pri izračunu cene programa</w:t>
      </w:r>
      <w:r>
        <w:rPr>
          <w:rFonts w:ascii="Arial" w:hAnsi="Arial" w:cs="Arial"/>
          <w:sz w:val="22"/>
          <w:szCs w:val="22"/>
        </w:rPr>
        <w:t>,</w:t>
      </w:r>
    </w:p>
    <w:p w14:paraId="0CE2CFB4" w14:textId="7446E6D5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število aktivnih uporabnikov, ki jim je </w:t>
      </w:r>
      <w:r>
        <w:rPr>
          <w:rFonts w:ascii="Arial" w:hAnsi="Arial" w:cs="Arial"/>
          <w:sz w:val="22"/>
          <w:szCs w:val="22"/>
        </w:rPr>
        <w:t>projekt</w:t>
      </w:r>
      <w:r w:rsidRPr="00A40FC5">
        <w:rPr>
          <w:rFonts w:ascii="Arial" w:hAnsi="Arial" w:cs="Arial"/>
          <w:sz w:val="22"/>
          <w:szCs w:val="22"/>
        </w:rPr>
        <w:t xml:space="preserve"> namenjen,</w:t>
      </w:r>
    </w:p>
    <w:p w14:paraId="60F7B015" w14:textId="77777777" w:rsidR="00661B2C" w:rsidRPr="008B6E6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zdelana zaprta in realna </w:t>
      </w:r>
      <w:r w:rsidRPr="00A40FC5">
        <w:rPr>
          <w:rFonts w:ascii="Arial" w:hAnsi="Arial" w:cs="Arial"/>
          <w:sz w:val="22"/>
          <w:szCs w:val="22"/>
        </w:rPr>
        <w:t xml:space="preserve">finančna konstrukcija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23B80C26" w14:textId="77777777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lastnih oz. drugih pridobljenih </w:t>
      </w:r>
      <w:proofErr w:type="spellStart"/>
      <w:r w:rsidRPr="00A40FC5">
        <w:rPr>
          <w:rFonts w:ascii="Arial" w:hAnsi="Arial" w:cs="Arial"/>
          <w:sz w:val="22"/>
          <w:szCs w:val="22"/>
        </w:rPr>
        <w:t>sofinancerskih</w:t>
      </w:r>
      <w:proofErr w:type="spellEnd"/>
      <w:r w:rsidRPr="00A40FC5">
        <w:rPr>
          <w:rFonts w:ascii="Arial" w:hAnsi="Arial" w:cs="Arial"/>
          <w:sz w:val="22"/>
          <w:szCs w:val="22"/>
        </w:rPr>
        <w:t xml:space="preserve"> sredstev, ki jih prijavitelj namenja oz. jih je pridobil za izvedbo </w:t>
      </w:r>
      <w:r>
        <w:rPr>
          <w:rFonts w:ascii="Arial" w:hAnsi="Arial" w:cs="Arial"/>
          <w:sz w:val="22"/>
          <w:szCs w:val="22"/>
        </w:rPr>
        <w:t>projekta</w:t>
      </w:r>
      <w:r w:rsidRPr="00A40FC5">
        <w:rPr>
          <w:rFonts w:ascii="Arial" w:hAnsi="Arial" w:cs="Arial"/>
          <w:sz w:val="22"/>
          <w:szCs w:val="22"/>
        </w:rPr>
        <w:t>,</w:t>
      </w:r>
    </w:p>
    <w:p w14:paraId="1023EAA9" w14:textId="77777777" w:rsidR="00661B2C" w:rsidRPr="00A40FC5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jasno opredeljeni stroški in njihova namembnost,</w:t>
      </w:r>
    </w:p>
    <w:p w14:paraId="24468687" w14:textId="77777777" w:rsidR="000852B2" w:rsidRDefault="00661B2C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 xml:space="preserve">višina in obseg pridobljenih sredstev iz občinskega proračuna oz. iz naslova premoženja </w:t>
      </w:r>
      <w:r>
        <w:rPr>
          <w:rFonts w:ascii="Arial" w:hAnsi="Arial" w:cs="Arial"/>
          <w:sz w:val="22"/>
          <w:szCs w:val="22"/>
        </w:rPr>
        <w:t>MONM</w:t>
      </w:r>
      <w:r w:rsidRPr="00A40FC5">
        <w:rPr>
          <w:rFonts w:ascii="Arial" w:hAnsi="Arial" w:cs="Arial"/>
          <w:sz w:val="22"/>
          <w:szCs w:val="22"/>
        </w:rPr>
        <w:t xml:space="preserve"> (javna dela, brezplačni najem prostorov</w:t>
      </w:r>
      <w:r w:rsidR="000852B2">
        <w:rPr>
          <w:rFonts w:ascii="Arial" w:hAnsi="Arial" w:cs="Arial"/>
          <w:sz w:val="22"/>
          <w:szCs w:val="22"/>
        </w:rPr>
        <w:t>, druga razpisna sredstva MONM),</w:t>
      </w:r>
    </w:p>
    <w:p w14:paraId="1F0E5F6C" w14:textId="64785548" w:rsidR="00661B2C" w:rsidRPr="00A40FC5" w:rsidRDefault="000852B2" w:rsidP="005D5C5A">
      <w:pPr>
        <w:pStyle w:val="Odstavekseznama"/>
        <w:numPr>
          <w:ilvl w:val="0"/>
          <w:numId w:val="2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dicija.</w:t>
      </w:r>
      <w:r w:rsidR="00661B2C">
        <w:rPr>
          <w:rFonts w:ascii="Arial" w:hAnsi="Arial" w:cs="Arial"/>
          <w:sz w:val="22"/>
          <w:szCs w:val="22"/>
        </w:rPr>
        <w:t xml:space="preserve"> </w:t>
      </w:r>
    </w:p>
    <w:p w14:paraId="0B702544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52E7F81" w14:textId="4CAC667B" w:rsidR="00773EAE" w:rsidRPr="00DF52E3" w:rsidRDefault="00773EAE" w:rsidP="006D0DCC">
      <w:p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DF52E3">
        <w:rPr>
          <w:rFonts w:ascii="Arial" w:hAnsi="Arial" w:cs="Arial"/>
          <w:b/>
          <w:sz w:val="22"/>
          <w:szCs w:val="22"/>
        </w:rPr>
        <w:t>DODATN</w:t>
      </w:r>
      <w:r w:rsidR="00661B2C">
        <w:rPr>
          <w:rFonts w:ascii="Arial" w:hAnsi="Arial" w:cs="Arial"/>
          <w:b/>
          <w:sz w:val="22"/>
          <w:szCs w:val="22"/>
        </w:rPr>
        <w:t xml:space="preserve">A MERILA </w:t>
      </w:r>
    </w:p>
    <w:p w14:paraId="0615D132" w14:textId="77777777" w:rsidR="00773EAE" w:rsidRPr="00A40FC5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v projektu vključuje kot partnerja tudi drugo NVO iz MONM  (potrebna pisna potrditev sodelovanja in dokazila o dejanskem sodelovanju pri izvedbi),</w:t>
      </w:r>
    </w:p>
    <w:p w14:paraId="0E070D7C" w14:textId="77777777" w:rsidR="00773EAE" w:rsidRPr="00A40FC5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prijavitelj ima odločbo o delovanju v javnem interesu na področju mladine,</w:t>
      </w:r>
    </w:p>
    <w:p w14:paraId="0CE447D7" w14:textId="77777777" w:rsidR="00661B2C" w:rsidRDefault="00773EAE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 w:rsidRPr="00A40FC5">
        <w:rPr>
          <w:rFonts w:ascii="Arial" w:hAnsi="Arial" w:cs="Arial"/>
          <w:sz w:val="22"/>
          <w:szCs w:val="22"/>
        </w:rPr>
        <w:t>vključevanje prostovoljcev v svoje delo</w:t>
      </w:r>
      <w:r w:rsidR="00661B2C">
        <w:rPr>
          <w:rFonts w:ascii="Arial" w:hAnsi="Arial" w:cs="Arial"/>
          <w:sz w:val="22"/>
          <w:szCs w:val="22"/>
        </w:rPr>
        <w:t>,</w:t>
      </w:r>
    </w:p>
    <w:p w14:paraId="470E5784" w14:textId="74273D0E" w:rsidR="00661B2C" w:rsidRDefault="00661B2C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ovativnost in metode dela,</w:t>
      </w:r>
    </w:p>
    <w:p w14:paraId="3F9D08DE" w14:textId="5A1C4E52" w:rsidR="00773EAE" w:rsidRPr="00A40FC5" w:rsidRDefault="00661B2C" w:rsidP="005D5C5A">
      <w:pPr>
        <w:pStyle w:val="Odstavekseznama"/>
        <w:numPr>
          <w:ilvl w:val="0"/>
          <w:numId w:val="3"/>
        </w:numPr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men projekta v lokalnem okolju.</w:t>
      </w:r>
    </w:p>
    <w:p w14:paraId="0669F6AE" w14:textId="77777777" w:rsidR="00773EAE" w:rsidRDefault="00773EAE" w:rsidP="006D0DCC">
      <w:pPr>
        <w:spacing w:line="276" w:lineRule="auto"/>
        <w:jc w:val="both"/>
        <w:outlineLvl w:val="0"/>
        <w:rPr>
          <w:rFonts w:ascii="Arial" w:hAnsi="Arial" w:cs="Arial"/>
          <w:color w:val="FF0000"/>
          <w:sz w:val="22"/>
          <w:szCs w:val="22"/>
        </w:rPr>
      </w:pPr>
    </w:p>
    <w:p w14:paraId="687D1BAA" w14:textId="3853CDAC" w:rsidR="000852B2" w:rsidRDefault="000852B2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zvajalec mora prikazati znižanje cene programa za uporabnika zaradi dodeljenih sredstev s strani MONM.</w:t>
      </w:r>
    </w:p>
    <w:p w14:paraId="1175B9EB" w14:textId="77777777" w:rsidR="00DF52E3" w:rsidRPr="002504CF" w:rsidRDefault="00DF52E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FFD2BFB" w14:textId="77777777" w:rsidR="000B52D1" w:rsidRDefault="000B52D1" w:rsidP="000B52D1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IŠINA RAZPISANIH SREDSTEV</w:t>
      </w:r>
    </w:p>
    <w:p w14:paraId="0A14A190" w14:textId="003EBCEB" w:rsidR="004E47F3" w:rsidRDefault="000B52D1" w:rsidP="000B52D1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rednost</w:t>
      </w:r>
      <w:r w:rsidR="004E47F3" w:rsidRPr="002504CF">
        <w:rPr>
          <w:rFonts w:ascii="Arial" w:hAnsi="Arial" w:cs="Arial"/>
          <w:sz w:val="22"/>
          <w:szCs w:val="22"/>
        </w:rPr>
        <w:t xml:space="preserve"> vseh razpoložljivih sredstev</w:t>
      </w:r>
      <w:r w:rsidR="004E47F3">
        <w:rPr>
          <w:rFonts w:ascii="Arial" w:hAnsi="Arial" w:cs="Arial"/>
          <w:sz w:val="22"/>
          <w:szCs w:val="22"/>
        </w:rPr>
        <w:t xml:space="preserve"> za otroške in mladinske projekte</w:t>
      </w:r>
      <w:r w:rsidR="004E47F3" w:rsidRPr="002504CF">
        <w:rPr>
          <w:rFonts w:ascii="Arial" w:hAnsi="Arial" w:cs="Arial"/>
          <w:sz w:val="22"/>
          <w:szCs w:val="22"/>
        </w:rPr>
        <w:t xml:space="preserve"> v letu 201</w:t>
      </w:r>
      <w:r w:rsidR="002D0EAB">
        <w:rPr>
          <w:rFonts w:ascii="Arial" w:hAnsi="Arial" w:cs="Arial"/>
          <w:sz w:val="22"/>
          <w:szCs w:val="22"/>
        </w:rPr>
        <w:t>8</w:t>
      </w:r>
      <w:r w:rsidR="004E47F3" w:rsidRPr="002504CF">
        <w:rPr>
          <w:rFonts w:ascii="Arial" w:hAnsi="Arial" w:cs="Arial"/>
          <w:sz w:val="22"/>
          <w:szCs w:val="22"/>
        </w:rPr>
        <w:t xml:space="preserve"> znaša </w:t>
      </w:r>
      <w:r w:rsidR="00002331">
        <w:rPr>
          <w:rFonts w:ascii="Arial" w:hAnsi="Arial" w:cs="Arial"/>
          <w:sz w:val="22"/>
          <w:szCs w:val="22"/>
        </w:rPr>
        <w:t xml:space="preserve">do višine </w:t>
      </w:r>
      <w:r w:rsidR="000859CC">
        <w:rPr>
          <w:rFonts w:ascii="Arial" w:hAnsi="Arial" w:cs="Arial"/>
          <w:b/>
          <w:sz w:val="22"/>
          <w:szCs w:val="22"/>
        </w:rPr>
        <w:t>56</w:t>
      </w:r>
      <w:r w:rsidR="004E47F3" w:rsidRPr="00166B17">
        <w:rPr>
          <w:rFonts w:ascii="Arial" w:hAnsi="Arial" w:cs="Arial"/>
          <w:b/>
          <w:sz w:val="22"/>
          <w:szCs w:val="22"/>
        </w:rPr>
        <w:t>.300 EUR</w:t>
      </w:r>
      <w:r w:rsidR="004E47F3" w:rsidRPr="002504CF">
        <w:rPr>
          <w:rFonts w:ascii="Arial" w:hAnsi="Arial" w:cs="Arial"/>
          <w:sz w:val="22"/>
          <w:szCs w:val="22"/>
        </w:rPr>
        <w:t xml:space="preserve">. </w:t>
      </w:r>
    </w:p>
    <w:p w14:paraId="738BC32D" w14:textId="77777777" w:rsidR="004E47F3" w:rsidRPr="00002331" w:rsidRDefault="004E47F3" w:rsidP="009B0FD7">
      <w:pPr>
        <w:spacing w:line="276" w:lineRule="auto"/>
        <w:jc w:val="both"/>
        <w:rPr>
          <w:rFonts w:ascii="Arial" w:hAnsi="Arial" w:cs="Arial"/>
          <w:strike/>
          <w:color w:val="FF0000"/>
          <w:sz w:val="22"/>
          <w:szCs w:val="22"/>
        </w:rPr>
      </w:pPr>
    </w:p>
    <w:p w14:paraId="2DD0F032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39B7E30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612423B" w14:textId="2C4C5FA9" w:rsidR="00F41312" w:rsidRPr="00941C27" w:rsidRDefault="004E47F3" w:rsidP="00941C2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504CF">
        <w:rPr>
          <w:rFonts w:ascii="Arial" w:hAnsi="Arial" w:cs="Arial"/>
          <w:sz w:val="22"/>
          <w:szCs w:val="22"/>
        </w:rPr>
        <w:br w:type="page"/>
      </w:r>
      <w:r w:rsidR="00C1505D">
        <w:rPr>
          <w:rFonts w:ascii="Arial" w:hAnsi="Arial" w:cs="Arial"/>
          <w:b/>
          <w:sz w:val="22"/>
          <w:szCs w:val="22"/>
        </w:rPr>
        <w:lastRenderedPageBreak/>
        <w:t xml:space="preserve">OSNOVNA </w:t>
      </w:r>
      <w:r w:rsidR="00A76757">
        <w:rPr>
          <w:rFonts w:ascii="Arial" w:hAnsi="Arial" w:cs="Arial"/>
          <w:b/>
          <w:sz w:val="22"/>
          <w:szCs w:val="22"/>
        </w:rPr>
        <w:t>MERILA ZA VREDNOTENJE V</w:t>
      </w:r>
      <w:r w:rsidRPr="00AC3B78">
        <w:rPr>
          <w:rFonts w:ascii="Arial" w:hAnsi="Arial" w:cs="Arial"/>
          <w:b/>
          <w:sz w:val="22"/>
          <w:szCs w:val="22"/>
        </w:rPr>
        <w:t>LOGE</w:t>
      </w:r>
    </w:p>
    <w:p w14:paraId="3E2E63E3" w14:textId="77777777" w:rsidR="00A76757" w:rsidRPr="00935F23" w:rsidRDefault="00A76757" w:rsidP="00935F23">
      <w:pPr>
        <w:spacing w:line="276" w:lineRule="auto"/>
        <w:ind w:right="93"/>
        <w:jc w:val="both"/>
        <w:outlineLvl w:val="0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062"/>
        <w:gridCol w:w="1559"/>
        <w:gridCol w:w="1441"/>
      </w:tblGrid>
      <w:tr w:rsidR="00F41312" w14:paraId="099C040E" w14:textId="77777777" w:rsidTr="0036171A">
        <w:tc>
          <w:tcPr>
            <w:tcW w:w="6062" w:type="dxa"/>
          </w:tcPr>
          <w:p w14:paraId="4D701967" w14:textId="0B5FAC0A" w:rsidR="00F41312" w:rsidRPr="00C1505D" w:rsidRDefault="00F41312" w:rsidP="0063003E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C1505D">
              <w:rPr>
                <w:rFonts w:ascii="Arial" w:hAnsi="Arial" w:cs="Arial"/>
                <w:b/>
                <w:sz w:val="22"/>
                <w:szCs w:val="22"/>
              </w:rPr>
              <w:t>Dejavnosti so nazorno predstavljene in omogočajo doseganje ciljev</w:t>
            </w:r>
          </w:p>
        </w:tc>
        <w:tc>
          <w:tcPr>
            <w:tcW w:w="1559" w:type="dxa"/>
          </w:tcPr>
          <w:p w14:paraId="608B5A95" w14:textId="77777777" w:rsidR="00F41312" w:rsidRPr="005D608B" w:rsidRDefault="00F41312" w:rsidP="00A76757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41" w:type="dxa"/>
          </w:tcPr>
          <w:p w14:paraId="5D1F01FC" w14:textId="77777777" w:rsidR="00F41312" w:rsidRPr="005D608B" w:rsidRDefault="00F4131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F41312" w14:paraId="5756151F" w14:textId="77777777" w:rsidTr="0036171A">
        <w:tc>
          <w:tcPr>
            <w:tcW w:w="6062" w:type="dxa"/>
          </w:tcPr>
          <w:p w14:paraId="415448F4" w14:textId="02061129" w:rsidR="00F41312" w:rsidRPr="005D608B" w:rsidRDefault="00F41312" w:rsidP="000852B2">
            <w:pPr>
              <w:spacing w:line="276" w:lineRule="auto"/>
              <w:ind w:left="17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jasno predstavljen potek projekta </w:t>
            </w:r>
          </w:p>
        </w:tc>
        <w:tc>
          <w:tcPr>
            <w:tcW w:w="1559" w:type="dxa"/>
          </w:tcPr>
          <w:p w14:paraId="597F9780" w14:textId="71453F9E" w:rsidR="00F41312" w:rsidRPr="005D608B" w:rsidRDefault="000852B2" w:rsidP="00A76757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F41312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</w:p>
        </w:tc>
        <w:tc>
          <w:tcPr>
            <w:tcW w:w="1441" w:type="dxa"/>
          </w:tcPr>
          <w:p w14:paraId="0EE3E1B2" w14:textId="77777777" w:rsidR="00F41312" w:rsidRPr="005D608B" w:rsidRDefault="00F4131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F41312" w14:paraId="64A1909B" w14:textId="77777777" w:rsidTr="0036171A">
        <w:tc>
          <w:tcPr>
            <w:tcW w:w="6062" w:type="dxa"/>
          </w:tcPr>
          <w:p w14:paraId="1C752D97" w14:textId="28560936" w:rsidR="00F41312" w:rsidRPr="005D608B" w:rsidRDefault="00F41312" w:rsidP="000852B2">
            <w:pPr>
              <w:spacing w:line="276" w:lineRule="auto"/>
              <w:ind w:left="17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manjkljivo predstavljen potek projekta </w:t>
            </w:r>
          </w:p>
        </w:tc>
        <w:tc>
          <w:tcPr>
            <w:tcW w:w="1559" w:type="dxa"/>
          </w:tcPr>
          <w:p w14:paraId="5662BFD6" w14:textId="7799260A" w:rsidR="00F41312" w:rsidRPr="005D608B" w:rsidRDefault="000852B2" w:rsidP="00A76757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="00F41312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</w:p>
        </w:tc>
        <w:tc>
          <w:tcPr>
            <w:tcW w:w="1441" w:type="dxa"/>
          </w:tcPr>
          <w:p w14:paraId="2566679C" w14:textId="77777777" w:rsidR="00F41312" w:rsidRPr="005D608B" w:rsidRDefault="00F4131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F41312" w14:paraId="52796BB2" w14:textId="77777777" w:rsidTr="0036171A">
        <w:tc>
          <w:tcPr>
            <w:tcW w:w="6062" w:type="dxa"/>
          </w:tcPr>
          <w:p w14:paraId="25356858" w14:textId="0E3A295F" w:rsidR="00F41312" w:rsidRPr="005D608B" w:rsidRDefault="000852B2" w:rsidP="000852B2">
            <w:pPr>
              <w:spacing w:line="276" w:lineRule="auto"/>
              <w:ind w:left="17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ne</w:t>
            </w:r>
            <w:r w:rsidR="00F41312">
              <w:rPr>
                <w:rFonts w:ascii="Arial" w:hAnsi="Arial" w:cs="Arial"/>
                <w:sz w:val="22"/>
                <w:szCs w:val="22"/>
              </w:rPr>
              <w:t xml:space="preserve">ustrezno predstavljen </w:t>
            </w:r>
            <w:r>
              <w:rPr>
                <w:rFonts w:ascii="Arial" w:hAnsi="Arial" w:cs="Arial"/>
                <w:sz w:val="22"/>
                <w:szCs w:val="22"/>
              </w:rPr>
              <w:t>potek projekta</w:t>
            </w:r>
          </w:p>
        </w:tc>
        <w:tc>
          <w:tcPr>
            <w:tcW w:w="1559" w:type="dxa"/>
          </w:tcPr>
          <w:p w14:paraId="0CF0D03D" w14:textId="66789501" w:rsidR="00F41312" w:rsidRPr="005D608B" w:rsidRDefault="000852B2" w:rsidP="00A76757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F41312" w:rsidRPr="005D608B">
              <w:rPr>
                <w:rFonts w:ascii="Arial" w:hAnsi="Arial" w:cs="Arial"/>
                <w:sz w:val="22"/>
                <w:szCs w:val="22"/>
              </w:rPr>
              <w:t xml:space="preserve"> točke</w:t>
            </w:r>
          </w:p>
        </w:tc>
        <w:tc>
          <w:tcPr>
            <w:tcW w:w="1441" w:type="dxa"/>
          </w:tcPr>
          <w:p w14:paraId="0D716697" w14:textId="77777777" w:rsidR="00F41312" w:rsidRPr="005D608B" w:rsidRDefault="00F4131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63003E" w14:paraId="714EEB10" w14:textId="77777777" w:rsidTr="0036171A">
        <w:tc>
          <w:tcPr>
            <w:tcW w:w="6062" w:type="dxa"/>
          </w:tcPr>
          <w:p w14:paraId="402CD4CD" w14:textId="655F96D3" w:rsidR="0063003E" w:rsidRPr="00C1505D" w:rsidRDefault="0063003E" w:rsidP="0036171A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C1505D">
              <w:rPr>
                <w:rFonts w:ascii="Arial" w:hAnsi="Arial" w:cs="Arial"/>
                <w:b/>
                <w:sz w:val="22"/>
                <w:szCs w:val="22"/>
              </w:rPr>
              <w:t xml:space="preserve">Projekt </w:t>
            </w:r>
            <w:r w:rsidR="0036171A" w:rsidRPr="00C1505D">
              <w:rPr>
                <w:rFonts w:ascii="Arial" w:hAnsi="Arial" w:cs="Arial"/>
                <w:b/>
                <w:sz w:val="22"/>
                <w:szCs w:val="22"/>
              </w:rPr>
              <w:t xml:space="preserve">mora imeti </w:t>
            </w:r>
            <w:r w:rsidRPr="00C1505D">
              <w:rPr>
                <w:rFonts w:ascii="Arial" w:hAnsi="Arial" w:cs="Arial"/>
                <w:b/>
                <w:sz w:val="22"/>
                <w:szCs w:val="22"/>
              </w:rPr>
              <w:t>natančno določene cilje</w:t>
            </w:r>
          </w:p>
        </w:tc>
        <w:tc>
          <w:tcPr>
            <w:tcW w:w="1559" w:type="dxa"/>
          </w:tcPr>
          <w:p w14:paraId="12EC80CF" w14:textId="1F4DF80B" w:rsidR="0063003E" w:rsidRPr="005D608B" w:rsidRDefault="0063003E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161651DB" w14:textId="77777777" w:rsidR="0063003E" w:rsidRPr="005D608B" w:rsidRDefault="0063003E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63003E" w14:paraId="01F01793" w14:textId="77777777" w:rsidTr="0036171A">
        <w:tc>
          <w:tcPr>
            <w:tcW w:w="6062" w:type="dxa"/>
          </w:tcPr>
          <w:p w14:paraId="08A4937E" w14:textId="1E72622A" w:rsidR="0063003E" w:rsidRPr="005D608B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ima</w:t>
            </w:r>
          </w:p>
        </w:tc>
        <w:tc>
          <w:tcPr>
            <w:tcW w:w="1559" w:type="dxa"/>
          </w:tcPr>
          <w:p w14:paraId="2CBB0F22" w14:textId="28E39413" w:rsidR="0063003E" w:rsidRPr="005D608B" w:rsidRDefault="000852B2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="0063003E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</w:p>
        </w:tc>
        <w:tc>
          <w:tcPr>
            <w:tcW w:w="1441" w:type="dxa"/>
          </w:tcPr>
          <w:p w14:paraId="1F405456" w14:textId="77777777" w:rsidR="0063003E" w:rsidRPr="005D608B" w:rsidRDefault="0063003E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60754F29" w14:textId="77777777" w:rsidTr="0036171A">
        <w:tc>
          <w:tcPr>
            <w:tcW w:w="6062" w:type="dxa"/>
          </w:tcPr>
          <w:p w14:paraId="0B7D540B" w14:textId="1AA1C558" w:rsidR="0036171A" w:rsidRPr="005D608B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nima</w:t>
            </w:r>
          </w:p>
        </w:tc>
        <w:tc>
          <w:tcPr>
            <w:tcW w:w="1559" w:type="dxa"/>
          </w:tcPr>
          <w:p w14:paraId="620DE4D0" w14:textId="26034A3B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4A0FEFF4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147A975A" w14:textId="77777777" w:rsidTr="0036171A">
        <w:tc>
          <w:tcPr>
            <w:tcW w:w="6062" w:type="dxa"/>
          </w:tcPr>
          <w:p w14:paraId="1CEE8834" w14:textId="3DB4758B" w:rsidR="0036171A" w:rsidRPr="000852B2" w:rsidRDefault="0036171A" w:rsidP="0063003E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852B2">
              <w:rPr>
                <w:rFonts w:ascii="Arial" w:hAnsi="Arial" w:cs="Arial"/>
                <w:b/>
                <w:sz w:val="22"/>
                <w:szCs w:val="22"/>
              </w:rPr>
              <w:t xml:space="preserve">Prijavitelj ima izdelane </w:t>
            </w:r>
            <w:r w:rsidR="000852B2" w:rsidRPr="000852B2">
              <w:rPr>
                <w:rFonts w:ascii="Arial" w:hAnsi="Arial" w:cs="Arial"/>
                <w:b/>
                <w:sz w:val="22"/>
                <w:szCs w:val="22"/>
              </w:rPr>
              <w:t xml:space="preserve">ustrezne </w:t>
            </w:r>
            <w:r w:rsidRPr="000852B2">
              <w:rPr>
                <w:rFonts w:ascii="Arial" w:hAnsi="Arial" w:cs="Arial"/>
                <w:b/>
                <w:sz w:val="22"/>
                <w:szCs w:val="22"/>
              </w:rPr>
              <w:t>kriterije, po katerih bo po končani izvedbi projekta ocenili njegovo uspešnost</w:t>
            </w:r>
          </w:p>
        </w:tc>
        <w:tc>
          <w:tcPr>
            <w:tcW w:w="1559" w:type="dxa"/>
          </w:tcPr>
          <w:p w14:paraId="05EBE1CD" w14:textId="77FC5780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45421DB6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0852B2" w14:paraId="3667BE4C" w14:textId="77777777" w:rsidTr="0036171A">
        <w:tc>
          <w:tcPr>
            <w:tcW w:w="6062" w:type="dxa"/>
          </w:tcPr>
          <w:p w14:paraId="39223BE9" w14:textId="0B0B2D07" w:rsidR="000852B2" w:rsidRPr="000852B2" w:rsidRDefault="000852B2" w:rsidP="000852B2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852B2">
              <w:rPr>
                <w:rFonts w:ascii="Arial" w:hAnsi="Arial" w:cs="Arial"/>
                <w:sz w:val="22"/>
                <w:szCs w:val="22"/>
              </w:rPr>
              <w:t>ima</w:t>
            </w:r>
          </w:p>
        </w:tc>
        <w:tc>
          <w:tcPr>
            <w:tcW w:w="1559" w:type="dxa"/>
          </w:tcPr>
          <w:p w14:paraId="71613C66" w14:textId="4A51BA29" w:rsidR="000852B2" w:rsidRDefault="000852B2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</w:p>
        </w:tc>
        <w:tc>
          <w:tcPr>
            <w:tcW w:w="1441" w:type="dxa"/>
          </w:tcPr>
          <w:p w14:paraId="3A56FE54" w14:textId="77777777" w:rsidR="000852B2" w:rsidRPr="005D608B" w:rsidRDefault="000852B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0852B2" w14:paraId="0567B84E" w14:textId="77777777" w:rsidTr="0036171A">
        <w:tc>
          <w:tcPr>
            <w:tcW w:w="6062" w:type="dxa"/>
          </w:tcPr>
          <w:p w14:paraId="1F230BE8" w14:textId="6325DAD4" w:rsidR="000852B2" w:rsidRPr="000852B2" w:rsidRDefault="000852B2" w:rsidP="000852B2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852B2">
              <w:rPr>
                <w:rFonts w:ascii="Arial" w:hAnsi="Arial" w:cs="Arial"/>
                <w:sz w:val="22"/>
                <w:szCs w:val="22"/>
              </w:rPr>
              <w:t>nima</w:t>
            </w:r>
          </w:p>
        </w:tc>
        <w:tc>
          <w:tcPr>
            <w:tcW w:w="1559" w:type="dxa"/>
          </w:tcPr>
          <w:p w14:paraId="1E8C92C8" w14:textId="3C5F92D5" w:rsidR="000852B2" w:rsidRDefault="000852B2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11E7D1C9" w14:textId="77777777" w:rsidR="000852B2" w:rsidRPr="005D608B" w:rsidRDefault="000852B2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0DA201E3" w14:textId="77777777" w:rsidTr="0036171A">
        <w:tc>
          <w:tcPr>
            <w:tcW w:w="6062" w:type="dxa"/>
          </w:tcPr>
          <w:p w14:paraId="07F1D552" w14:textId="3C4CBB3F" w:rsidR="0036171A" w:rsidRPr="000852B2" w:rsidRDefault="000852B2" w:rsidP="000852B2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852B2">
              <w:rPr>
                <w:rFonts w:ascii="Arial" w:hAnsi="Arial" w:cs="Arial"/>
                <w:b/>
                <w:sz w:val="22"/>
                <w:szCs w:val="22"/>
              </w:rPr>
              <w:t xml:space="preserve">Program je za </w:t>
            </w:r>
            <w:r w:rsidR="0036171A" w:rsidRPr="000852B2">
              <w:rPr>
                <w:rFonts w:ascii="Arial" w:hAnsi="Arial" w:cs="Arial"/>
                <w:b/>
                <w:sz w:val="22"/>
                <w:szCs w:val="22"/>
              </w:rPr>
              <w:t>uporabnike brezplač</w:t>
            </w:r>
            <w:r w:rsidRPr="000852B2">
              <w:rPr>
                <w:rFonts w:ascii="Arial" w:hAnsi="Arial" w:cs="Arial"/>
                <w:b/>
                <w:sz w:val="22"/>
                <w:szCs w:val="22"/>
              </w:rPr>
              <w:t>en</w:t>
            </w:r>
            <w:r w:rsidR="0036171A" w:rsidRPr="000852B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559" w:type="dxa"/>
          </w:tcPr>
          <w:p w14:paraId="63916EF9" w14:textId="24D346D4" w:rsidR="0036171A" w:rsidRPr="005D608B" w:rsidRDefault="000852B2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  <w:r w:rsidR="0036171A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</w:rPr>
              <w:t>i</w:t>
            </w:r>
          </w:p>
        </w:tc>
        <w:tc>
          <w:tcPr>
            <w:tcW w:w="1441" w:type="dxa"/>
          </w:tcPr>
          <w:p w14:paraId="5D5B2B89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3A1BB4B9" w14:textId="77777777" w:rsidTr="0036171A">
        <w:tc>
          <w:tcPr>
            <w:tcW w:w="6062" w:type="dxa"/>
          </w:tcPr>
          <w:p w14:paraId="68251136" w14:textId="4110B0A5" w:rsidR="0036171A" w:rsidRPr="00D94C1A" w:rsidRDefault="0036171A" w:rsidP="00D94C1A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D94C1A">
              <w:rPr>
                <w:rFonts w:ascii="Arial" w:hAnsi="Arial" w:cs="Arial"/>
                <w:b/>
                <w:sz w:val="22"/>
                <w:szCs w:val="22"/>
              </w:rPr>
              <w:t xml:space="preserve">Število </w:t>
            </w:r>
            <w:r w:rsidR="00D94C1A" w:rsidRPr="00D94C1A">
              <w:rPr>
                <w:rFonts w:ascii="Arial" w:hAnsi="Arial" w:cs="Arial"/>
                <w:b/>
                <w:sz w:val="22"/>
                <w:szCs w:val="22"/>
              </w:rPr>
              <w:t xml:space="preserve">različnih </w:t>
            </w:r>
            <w:r w:rsidRPr="00D94C1A">
              <w:rPr>
                <w:rFonts w:ascii="Arial" w:hAnsi="Arial" w:cs="Arial"/>
                <w:b/>
                <w:sz w:val="22"/>
                <w:szCs w:val="22"/>
              </w:rPr>
              <w:t xml:space="preserve">uporabnikov, ki </w:t>
            </w:r>
            <w:r w:rsidR="00D94C1A" w:rsidRPr="00D94C1A">
              <w:rPr>
                <w:rFonts w:ascii="Arial" w:hAnsi="Arial" w:cs="Arial"/>
                <w:b/>
                <w:sz w:val="22"/>
                <w:szCs w:val="22"/>
              </w:rPr>
              <w:t>se bodo udeležili programa (</w:t>
            </w:r>
            <w:r w:rsidR="00D94C1A" w:rsidRPr="00D94C1A">
              <w:rPr>
                <w:rFonts w:ascii="Arial" w:hAnsi="Arial" w:cs="Arial"/>
                <w:b/>
                <w:sz w:val="18"/>
                <w:szCs w:val="18"/>
              </w:rPr>
              <w:t>na podlagi poročila o izvedenem projektu)</w:t>
            </w:r>
          </w:p>
        </w:tc>
        <w:tc>
          <w:tcPr>
            <w:tcW w:w="1559" w:type="dxa"/>
          </w:tcPr>
          <w:p w14:paraId="71123EAC" w14:textId="77777777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63FB4890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1505203C" w14:textId="77777777" w:rsidTr="0036171A">
        <w:tc>
          <w:tcPr>
            <w:tcW w:w="6062" w:type="dxa"/>
          </w:tcPr>
          <w:p w14:paraId="3AFAD417" w14:textId="275A9007" w:rsidR="0036171A" w:rsidRPr="00D94C1A" w:rsidRDefault="0036171A" w:rsidP="00D94C1A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2"/>
                <w:szCs w:val="22"/>
              </w:rPr>
              <w:t>manj kot 1</w:t>
            </w:r>
            <w:r w:rsidR="00D94C1A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 xml:space="preserve"> uporabnikov</w:t>
            </w:r>
            <w:r w:rsidR="00D94C1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D94C1A">
              <w:rPr>
                <w:rFonts w:ascii="Arial" w:hAnsi="Arial" w:cs="Arial"/>
                <w:sz w:val="18"/>
                <w:szCs w:val="18"/>
              </w:rPr>
              <w:t>tudi prva izvedba projekta)</w:t>
            </w:r>
          </w:p>
        </w:tc>
        <w:tc>
          <w:tcPr>
            <w:tcW w:w="1559" w:type="dxa"/>
          </w:tcPr>
          <w:p w14:paraId="43A73CF0" w14:textId="0847C305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01D9A114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13AA1237" w14:textId="77777777" w:rsidTr="0036171A">
        <w:tc>
          <w:tcPr>
            <w:tcW w:w="6062" w:type="dxa"/>
          </w:tcPr>
          <w:p w14:paraId="68E89D54" w14:textId="5B4360E7" w:rsidR="0036171A" w:rsidRPr="005D608B" w:rsidRDefault="0036171A" w:rsidP="00D94C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d 1</w:t>
            </w:r>
            <w:r w:rsidR="00D94C1A">
              <w:rPr>
                <w:rFonts w:ascii="Arial" w:hAnsi="Arial" w:cs="Arial"/>
                <w:sz w:val="22"/>
                <w:szCs w:val="22"/>
              </w:rPr>
              <w:t>5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do </w:t>
            </w:r>
            <w:r w:rsidR="00D94C1A">
              <w:rPr>
                <w:rFonts w:ascii="Arial" w:hAnsi="Arial" w:cs="Arial"/>
                <w:sz w:val="22"/>
                <w:szCs w:val="22"/>
              </w:rPr>
              <w:t>5</w:t>
            </w:r>
            <w:r w:rsidRPr="005D608B">
              <w:rPr>
                <w:rFonts w:ascii="Arial" w:hAnsi="Arial" w:cs="Arial"/>
                <w:sz w:val="22"/>
                <w:szCs w:val="22"/>
              </w:rPr>
              <w:t>0 uporabnikov</w:t>
            </w:r>
          </w:p>
        </w:tc>
        <w:tc>
          <w:tcPr>
            <w:tcW w:w="1559" w:type="dxa"/>
          </w:tcPr>
          <w:p w14:paraId="3EE890BC" w14:textId="3A87479F" w:rsidR="0036171A" w:rsidRPr="005D608B" w:rsidRDefault="00D94C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36171A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41" w:type="dxa"/>
          </w:tcPr>
          <w:p w14:paraId="7B054161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3A81CFE9" w14:textId="77777777" w:rsidTr="0036171A">
        <w:tc>
          <w:tcPr>
            <w:tcW w:w="6062" w:type="dxa"/>
          </w:tcPr>
          <w:p w14:paraId="0B2FA534" w14:textId="0E2BAFE4" w:rsidR="0036171A" w:rsidRPr="005D608B" w:rsidRDefault="0036171A" w:rsidP="00D94C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sz w:val="22"/>
                <w:szCs w:val="22"/>
              </w:rPr>
              <w:t xml:space="preserve">nad </w:t>
            </w:r>
            <w:r w:rsidR="00D94C1A">
              <w:rPr>
                <w:rFonts w:ascii="Arial" w:hAnsi="Arial" w:cs="Arial"/>
                <w:sz w:val="22"/>
                <w:szCs w:val="22"/>
              </w:rPr>
              <w:t>5</w:t>
            </w:r>
            <w:r w:rsidRPr="005D608B">
              <w:rPr>
                <w:rFonts w:ascii="Arial" w:hAnsi="Arial" w:cs="Arial"/>
                <w:sz w:val="22"/>
                <w:szCs w:val="22"/>
              </w:rPr>
              <w:t>0 uporabnikov</w:t>
            </w:r>
          </w:p>
        </w:tc>
        <w:tc>
          <w:tcPr>
            <w:tcW w:w="1559" w:type="dxa"/>
          </w:tcPr>
          <w:p w14:paraId="3DE16B19" w14:textId="67A74E62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sz w:val="22"/>
                <w:szCs w:val="22"/>
              </w:rPr>
              <w:t>8 točk</w:t>
            </w:r>
          </w:p>
        </w:tc>
        <w:tc>
          <w:tcPr>
            <w:tcW w:w="1441" w:type="dxa"/>
          </w:tcPr>
          <w:p w14:paraId="0BD66232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00EAFE7B" w14:textId="77777777" w:rsidTr="0036171A">
        <w:tc>
          <w:tcPr>
            <w:tcW w:w="6062" w:type="dxa"/>
          </w:tcPr>
          <w:p w14:paraId="3D8A7F9F" w14:textId="29DB59CF" w:rsidR="0036171A" w:rsidRPr="00933369" w:rsidRDefault="0036171A" w:rsidP="0063003E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33369">
              <w:rPr>
                <w:rFonts w:ascii="Arial" w:hAnsi="Arial" w:cs="Arial"/>
                <w:b/>
                <w:sz w:val="22"/>
                <w:szCs w:val="22"/>
              </w:rPr>
              <w:t>Projekt ima jasno opredeljen stroške in njihovo namembnost</w:t>
            </w:r>
          </w:p>
        </w:tc>
        <w:tc>
          <w:tcPr>
            <w:tcW w:w="1559" w:type="dxa"/>
          </w:tcPr>
          <w:p w14:paraId="054ED181" w14:textId="0C93CE8B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3BC7F411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63698DD6" w14:textId="77777777" w:rsidTr="0036171A">
        <w:tc>
          <w:tcPr>
            <w:tcW w:w="6062" w:type="dxa"/>
          </w:tcPr>
          <w:p w14:paraId="55438118" w14:textId="273A0835" w:rsidR="00933369" w:rsidRP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933369">
              <w:rPr>
                <w:rFonts w:ascii="Arial" w:hAnsi="Arial" w:cs="Arial"/>
                <w:sz w:val="22"/>
                <w:szCs w:val="22"/>
              </w:rPr>
              <w:t xml:space="preserve">ma v celoti opredeljene </w:t>
            </w:r>
          </w:p>
        </w:tc>
        <w:tc>
          <w:tcPr>
            <w:tcW w:w="1559" w:type="dxa"/>
          </w:tcPr>
          <w:p w14:paraId="19BC5076" w14:textId="696FDC7C" w:rsidR="00933369" w:rsidRPr="005D608B" w:rsidRDefault="00933369" w:rsidP="0093336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točk</w:t>
            </w:r>
          </w:p>
        </w:tc>
        <w:tc>
          <w:tcPr>
            <w:tcW w:w="1441" w:type="dxa"/>
          </w:tcPr>
          <w:p w14:paraId="68677111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2A00AB35" w14:textId="77777777" w:rsidTr="0036171A">
        <w:tc>
          <w:tcPr>
            <w:tcW w:w="6062" w:type="dxa"/>
          </w:tcPr>
          <w:p w14:paraId="3E1EFF10" w14:textId="2432B1A7" w:rsidR="00933369" w:rsidRP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</w:t>
            </w:r>
            <w:r w:rsidRPr="00933369">
              <w:rPr>
                <w:rFonts w:ascii="Arial" w:hAnsi="Arial" w:cs="Arial"/>
                <w:sz w:val="22"/>
                <w:szCs w:val="22"/>
              </w:rPr>
              <w:t>ma delno opredeljene</w:t>
            </w:r>
          </w:p>
        </w:tc>
        <w:tc>
          <w:tcPr>
            <w:tcW w:w="1559" w:type="dxa"/>
          </w:tcPr>
          <w:p w14:paraId="462BF037" w14:textId="036A6528" w:rsidR="00933369" w:rsidRPr="005D608B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točki</w:t>
            </w:r>
          </w:p>
        </w:tc>
        <w:tc>
          <w:tcPr>
            <w:tcW w:w="1441" w:type="dxa"/>
          </w:tcPr>
          <w:p w14:paraId="1EAB3AEF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6B99397D" w14:textId="77777777" w:rsidTr="0036171A">
        <w:tc>
          <w:tcPr>
            <w:tcW w:w="6062" w:type="dxa"/>
          </w:tcPr>
          <w:p w14:paraId="56AD1893" w14:textId="703F6F7C" w:rsid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ima</w:t>
            </w:r>
          </w:p>
        </w:tc>
        <w:tc>
          <w:tcPr>
            <w:tcW w:w="1559" w:type="dxa"/>
          </w:tcPr>
          <w:p w14:paraId="49949B57" w14:textId="4CA4EAA5" w:rsidR="00933369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65182D92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6CC258F8" w14:textId="77777777" w:rsidTr="0036171A">
        <w:tc>
          <w:tcPr>
            <w:tcW w:w="6062" w:type="dxa"/>
          </w:tcPr>
          <w:p w14:paraId="27034D22" w14:textId="2F939180" w:rsidR="0036171A" w:rsidRPr="00933369" w:rsidRDefault="0036171A" w:rsidP="0063003E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33369">
              <w:rPr>
                <w:rFonts w:ascii="Arial" w:hAnsi="Arial" w:cs="Arial"/>
                <w:b/>
                <w:sz w:val="22"/>
                <w:szCs w:val="22"/>
              </w:rPr>
              <w:t>Projekt ima realno finančno konstrukcijo</w:t>
            </w:r>
          </w:p>
        </w:tc>
        <w:tc>
          <w:tcPr>
            <w:tcW w:w="1559" w:type="dxa"/>
          </w:tcPr>
          <w:p w14:paraId="44B2CD4B" w14:textId="2BCC38C5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1A7A9C14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2DFBDB05" w14:textId="77777777" w:rsidTr="0036171A">
        <w:tc>
          <w:tcPr>
            <w:tcW w:w="6062" w:type="dxa"/>
          </w:tcPr>
          <w:p w14:paraId="0BD4A6B4" w14:textId="1953A8CD" w:rsidR="00933369" w:rsidRP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33369">
              <w:rPr>
                <w:rFonts w:ascii="Arial" w:hAnsi="Arial" w:cs="Arial"/>
                <w:sz w:val="22"/>
                <w:szCs w:val="22"/>
              </w:rPr>
              <w:t>ima</w:t>
            </w:r>
          </w:p>
        </w:tc>
        <w:tc>
          <w:tcPr>
            <w:tcW w:w="1559" w:type="dxa"/>
          </w:tcPr>
          <w:p w14:paraId="780C008F" w14:textId="4684D85D" w:rsidR="00933369" w:rsidRPr="005D608B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 točki</w:t>
            </w:r>
          </w:p>
        </w:tc>
        <w:tc>
          <w:tcPr>
            <w:tcW w:w="1441" w:type="dxa"/>
          </w:tcPr>
          <w:p w14:paraId="7F7E5E7D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028F9A40" w14:textId="77777777" w:rsidTr="0036171A">
        <w:tc>
          <w:tcPr>
            <w:tcW w:w="6062" w:type="dxa"/>
          </w:tcPr>
          <w:p w14:paraId="52A4F843" w14:textId="6C92604A" w:rsidR="00933369" w:rsidRP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33369">
              <w:rPr>
                <w:rFonts w:ascii="Arial" w:hAnsi="Arial" w:cs="Arial"/>
                <w:sz w:val="22"/>
                <w:szCs w:val="22"/>
              </w:rPr>
              <w:t>delno</w:t>
            </w:r>
          </w:p>
        </w:tc>
        <w:tc>
          <w:tcPr>
            <w:tcW w:w="1559" w:type="dxa"/>
          </w:tcPr>
          <w:p w14:paraId="1DD5022D" w14:textId="716D4DC3" w:rsidR="00933369" w:rsidRPr="005D608B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 točka</w:t>
            </w:r>
          </w:p>
        </w:tc>
        <w:tc>
          <w:tcPr>
            <w:tcW w:w="1441" w:type="dxa"/>
          </w:tcPr>
          <w:p w14:paraId="0FC1380A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7B6D5113" w14:textId="77777777" w:rsidTr="0036171A">
        <w:tc>
          <w:tcPr>
            <w:tcW w:w="6062" w:type="dxa"/>
          </w:tcPr>
          <w:p w14:paraId="78DFF29A" w14:textId="12E4F374" w:rsidR="00933369" w:rsidRPr="00933369" w:rsidRDefault="00933369" w:rsidP="00933369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33369">
              <w:rPr>
                <w:rFonts w:ascii="Arial" w:hAnsi="Arial" w:cs="Arial"/>
                <w:sz w:val="22"/>
                <w:szCs w:val="22"/>
              </w:rPr>
              <w:t>nima</w:t>
            </w:r>
          </w:p>
        </w:tc>
        <w:tc>
          <w:tcPr>
            <w:tcW w:w="1559" w:type="dxa"/>
          </w:tcPr>
          <w:p w14:paraId="426AF6F4" w14:textId="094D13DA" w:rsidR="00933369" w:rsidRPr="005D608B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1C90D5F8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4CBAFC64" w14:textId="77777777" w:rsidTr="0036171A">
        <w:tc>
          <w:tcPr>
            <w:tcW w:w="6062" w:type="dxa"/>
          </w:tcPr>
          <w:p w14:paraId="15CA9C3E" w14:textId="1CA6F9C7" w:rsidR="0036171A" w:rsidRPr="00933369" w:rsidRDefault="0036171A" w:rsidP="0063003E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33369">
              <w:rPr>
                <w:rFonts w:ascii="Arial" w:hAnsi="Arial" w:cs="Arial"/>
                <w:b/>
                <w:sz w:val="22"/>
                <w:szCs w:val="22"/>
              </w:rPr>
              <w:t xml:space="preserve">Višina lastnih oz. drugih pridobljenih </w:t>
            </w:r>
            <w:proofErr w:type="spellStart"/>
            <w:r w:rsidRPr="00933369">
              <w:rPr>
                <w:rFonts w:ascii="Arial" w:hAnsi="Arial" w:cs="Arial"/>
                <w:b/>
                <w:sz w:val="22"/>
                <w:szCs w:val="22"/>
              </w:rPr>
              <w:t>sofinancerskih</w:t>
            </w:r>
            <w:proofErr w:type="spellEnd"/>
            <w:r w:rsidRPr="00933369">
              <w:rPr>
                <w:rFonts w:ascii="Arial" w:hAnsi="Arial" w:cs="Arial"/>
                <w:b/>
                <w:sz w:val="22"/>
                <w:szCs w:val="22"/>
              </w:rPr>
              <w:t xml:space="preserve"> sredstev, ki jih prijavitelj namenja  oz. jih je pridobil za izvedbo programa</w:t>
            </w:r>
          </w:p>
        </w:tc>
        <w:tc>
          <w:tcPr>
            <w:tcW w:w="1559" w:type="dxa"/>
          </w:tcPr>
          <w:p w14:paraId="405BD848" w14:textId="77777777" w:rsidR="000D312F" w:rsidRDefault="000D312F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8D8AD13" w14:textId="6CFF35C9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4B746E5E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4774680C" w14:textId="77777777" w:rsidTr="0036171A">
        <w:tc>
          <w:tcPr>
            <w:tcW w:w="6062" w:type="dxa"/>
          </w:tcPr>
          <w:p w14:paraId="2862A003" w14:textId="18AD4840" w:rsidR="0036171A" w:rsidRPr="0036171A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d 50% do 60%</w:t>
            </w:r>
          </w:p>
        </w:tc>
        <w:tc>
          <w:tcPr>
            <w:tcW w:w="1559" w:type="dxa"/>
          </w:tcPr>
          <w:p w14:paraId="6AA15DA4" w14:textId="4AB97DF7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 točk</w:t>
            </w:r>
          </w:p>
        </w:tc>
        <w:tc>
          <w:tcPr>
            <w:tcW w:w="1441" w:type="dxa"/>
          </w:tcPr>
          <w:p w14:paraId="4B925284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6330E3E7" w14:textId="77777777" w:rsidTr="0036171A">
        <w:tc>
          <w:tcPr>
            <w:tcW w:w="6062" w:type="dxa"/>
          </w:tcPr>
          <w:p w14:paraId="6934EBFA" w14:textId="492247D8" w:rsidR="0036171A" w:rsidRPr="0036171A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sz w:val="22"/>
                <w:szCs w:val="22"/>
              </w:rPr>
              <w:t xml:space="preserve">od </w:t>
            </w:r>
            <w:r>
              <w:rPr>
                <w:rFonts w:ascii="Arial" w:hAnsi="Arial" w:cs="Arial"/>
                <w:sz w:val="22"/>
                <w:szCs w:val="22"/>
              </w:rPr>
              <w:t>6</w:t>
            </w:r>
            <w:r w:rsidRPr="005D608B">
              <w:rPr>
                <w:rFonts w:ascii="Arial" w:hAnsi="Arial" w:cs="Arial"/>
                <w:sz w:val="22"/>
                <w:szCs w:val="22"/>
              </w:rPr>
              <w:t>0 % do 7</w:t>
            </w: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%</w:t>
            </w:r>
          </w:p>
        </w:tc>
        <w:tc>
          <w:tcPr>
            <w:tcW w:w="1559" w:type="dxa"/>
          </w:tcPr>
          <w:p w14:paraId="2E4DC29E" w14:textId="272F4CB7" w:rsidR="0036171A" w:rsidRPr="005D608B" w:rsidRDefault="00933369" w:rsidP="00933369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36171A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41" w:type="dxa"/>
          </w:tcPr>
          <w:p w14:paraId="782FF758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3CBF06C9" w14:textId="77777777" w:rsidTr="0036171A">
        <w:tc>
          <w:tcPr>
            <w:tcW w:w="6062" w:type="dxa"/>
          </w:tcPr>
          <w:p w14:paraId="690A073B" w14:textId="6372C7A5" w:rsidR="0036171A" w:rsidRPr="0036171A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d 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7</w:t>
            </w:r>
            <w:r>
              <w:rPr>
                <w:rFonts w:ascii="Arial" w:hAnsi="Arial" w:cs="Arial"/>
                <w:sz w:val="22"/>
                <w:szCs w:val="22"/>
              </w:rPr>
              <w:t>5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%</w:t>
            </w:r>
            <w:r>
              <w:rPr>
                <w:rFonts w:ascii="Arial" w:hAnsi="Arial" w:cs="Arial"/>
                <w:sz w:val="22"/>
                <w:szCs w:val="22"/>
              </w:rPr>
              <w:t xml:space="preserve"> do 90%</w:t>
            </w:r>
          </w:p>
        </w:tc>
        <w:tc>
          <w:tcPr>
            <w:tcW w:w="1559" w:type="dxa"/>
          </w:tcPr>
          <w:p w14:paraId="40C4518D" w14:textId="4561FFE6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</w:p>
        </w:tc>
        <w:tc>
          <w:tcPr>
            <w:tcW w:w="1441" w:type="dxa"/>
          </w:tcPr>
          <w:p w14:paraId="4679765F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695893C3" w14:textId="77777777" w:rsidTr="0036171A">
        <w:tc>
          <w:tcPr>
            <w:tcW w:w="6062" w:type="dxa"/>
          </w:tcPr>
          <w:p w14:paraId="1358F6F3" w14:textId="5BA2F72A" w:rsidR="0036171A" w:rsidRPr="0036171A" w:rsidRDefault="0036171A" w:rsidP="0036171A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ad </w:t>
            </w:r>
            <w:r w:rsidRPr="005D608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Pr="005D608B">
              <w:rPr>
                <w:rFonts w:ascii="Arial" w:hAnsi="Arial" w:cs="Arial"/>
                <w:sz w:val="22"/>
                <w:szCs w:val="22"/>
              </w:rPr>
              <w:t>0 %</w:t>
            </w:r>
          </w:p>
        </w:tc>
        <w:tc>
          <w:tcPr>
            <w:tcW w:w="1559" w:type="dxa"/>
          </w:tcPr>
          <w:p w14:paraId="57068F62" w14:textId="15F0F395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 točk</w:t>
            </w:r>
          </w:p>
        </w:tc>
        <w:tc>
          <w:tcPr>
            <w:tcW w:w="1441" w:type="dxa"/>
          </w:tcPr>
          <w:p w14:paraId="31B78AE7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17ECDB02" w14:textId="77777777" w:rsidTr="0036171A">
        <w:tc>
          <w:tcPr>
            <w:tcW w:w="6062" w:type="dxa"/>
          </w:tcPr>
          <w:p w14:paraId="5122A3F4" w14:textId="789473D4" w:rsidR="0036171A" w:rsidRPr="00933369" w:rsidRDefault="0036171A" w:rsidP="00192067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33369">
              <w:rPr>
                <w:rFonts w:ascii="Arial" w:hAnsi="Arial" w:cs="Arial"/>
                <w:b/>
                <w:sz w:val="22"/>
                <w:szCs w:val="22"/>
              </w:rPr>
              <w:t xml:space="preserve">Višina in obseg pridobljenih sredstev iz občinskega proračuna oz. iz naslova premoženja </w:t>
            </w:r>
            <w:r w:rsidRPr="00933369">
              <w:rPr>
                <w:rFonts w:ascii="Arial" w:hAnsi="Arial" w:cs="Arial"/>
                <w:b/>
                <w:sz w:val="18"/>
                <w:szCs w:val="18"/>
              </w:rPr>
              <w:t>(javna dela, brezplačna uporaba občinskih prostorov</w:t>
            </w:r>
            <w:r w:rsidR="00933369" w:rsidRPr="00933369">
              <w:rPr>
                <w:rFonts w:ascii="Arial" w:hAnsi="Arial" w:cs="Arial"/>
                <w:b/>
                <w:sz w:val="18"/>
                <w:szCs w:val="18"/>
              </w:rPr>
              <w:t xml:space="preserve"> in </w:t>
            </w:r>
            <w:r w:rsidRPr="00933369">
              <w:rPr>
                <w:rFonts w:ascii="Arial" w:hAnsi="Arial" w:cs="Arial"/>
                <w:b/>
                <w:sz w:val="18"/>
                <w:szCs w:val="18"/>
              </w:rPr>
              <w:t>druga razpisna sredstva)</w:t>
            </w:r>
          </w:p>
        </w:tc>
        <w:tc>
          <w:tcPr>
            <w:tcW w:w="1559" w:type="dxa"/>
          </w:tcPr>
          <w:p w14:paraId="38F89830" w14:textId="77777777" w:rsidR="0036171A" w:rsidRPr="005D608B" w:rsidRDefault="0036171A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33F34D65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3BD9C79D" w14:textId="77777777" w:rsidTr="0036171A">
        <w:tc>
          <w:tcPr>
            <w:tcW w:w="6062" w:type="dxa"/>
          </w:tcPr>
          <w:p w14:paraId="7E83968F" w14:textId="0814FD1A" w:rsidR="0036171A" w:rsidRPr="0036171A" w:rsidRDefault="0036171A" w:rsidP="00192067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iCs/>
                <w:sz w:val="22"/>
                <w:szCs w:val="22"/>
              </w:rPr>
              <w:t xml:space="preserve">Organizacija nima odobrena javna dela s </w:t>
            </w:r>
            <w:r w:rsidR="00F818FE">
              <w:rPr>
                <w:rFonts w:ascii="Arial" w:hAnsi="Arial" w:cs="Arial"/>
                <w:iCs/>
                <w:sz w:val="22"/>
                <w:szCs w:val="22"/>
              </w:rPr>
              <w:t>strani MONM</w:t>
            </w:r>
          </w:p>
        </w:tc>
        <w:tc>
          <w:tcPr>
            <w:tcW w:w="1559" w:type="dxa"/>
          </w:tcPr>
          <w:p w14:paraId="1933E88F" w14:textId="47867F3E" w:rsidR="0036171A" w:rsidRPr="005D608B" w:rsidRDefault="00192067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="0036171A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 w:rsidR="00BB162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41" w:type="dxa"/>
          </w:tcPr>
          <w:p w14:paraId="776D6C1F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5A6BD240" w14:textId="77777777" w:rsidTr="0036171A">
        <w:tc>
          <w:tcPr>
            <w:tcW w:w="6062" w:type="dxa"/>
          </w:tcPr>
          <w:p w14:paraId="135DEF58" w14:textId="306B44EB" w:rsidR="0036171A" w:rsidRPr="0036171A" w:rsidRDefault="0036171A" w:rsidP="00192067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iCs/>
                <w:sz w:val="22"/>
                <w:szCs w:val="22"/>
              </w:rPr>
              <w:t>Organizacija nima brezplačne uporabe občinskih prostorov oz. subvencioniran</w:t>
            </w:r>
            <w:r>
              <w:rPr>
                <w:rFonts w:ascii="Arial" w:hAnsi="Arial" w:cs="Arial"/>
                <w:iCs/>
                <w:sz w:val="22"/>
                <w:szCs w:val="22"/>
              </w:rPr>
              <w:t>e</w:t>
            </w:r>
            <w:r w:rsidRPr="005D608B">
              <w:rPr>
                <w:rFonts w:ascii="Arial" w:hAnsi="Arial" w:cs="Arial"/>
                <w:iCs/>
                <w:sz w:val="22"/>
                <w:szCs w:val="22"/>
              </w:rPr>
              <w:t xml:space="preserve"> najemnin</w:t>
            </w:r>
            <w:r>
              <w:rPr>
                <w:rFonts w:ascii="Arial" w:hAnsi="Arial" w:cs="Arial"/>
                <w:iCs/>
                <w:sz w:val="22"/>
                <w:szCs w:val="22"/>
              </w:rPr>
              <w:t>e</w:t>
            </w:r>
          </w:p>
        </w:tc>
        <w:tc>
          <w:tcPr>
            <w:tcW w:w="1559" w:type="dxa"/>
          </w:tcPr>
          <w:p w14:paraId="15B3C85B" w14:textId="0DCC51B5" w:rsidR="0036171A" w:rsidRPr="005D608B" w:rsidRDefault="00192067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="0036171A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 w:rsidR="00BB162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41" w:type="dxa"/>
          </w:tcPr>
          <w:p w14:paraId="2D1A062E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36171A" w14:paraId="4B6E62A0" w14:textId="77777777" w:rsidTr="0036171A">
        <w:tc>
          <w:tcPr>
            <w:tcW w:w="6062" w:type="dxa"/>
          </w:tcPr>
          <w:p w14:paraId="4F650372" w14:textId="12B622D5" w:rsidR="0036171A" w:rsidRPr="0036171A" w:rsidRDefault="0036171A" w:rsidP="00941C27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5D608B">
              <w:rPr>
                <w:rFonts w:ascii="Arial" w:hAnsi="Arial" w:cs="Arial"/>
                <w:iCs/>
                <w:sz w:val="22"/>
                <w:szCs w:val="22"/>
              </w:rPr>
              <w:t xml:space="preserve">Organizacija ni prejela oziroma ni kandidirala </w:t>
            </w:r>
            <w:r w:rsidR="00933369">
              <w:rPr>
                <w:rFonts w:ascii="Arial" w:hAnsi="Arial" w:cs="Arial"/>
                <w:iCs/>
                <w:sz w:val="22"/>
                <w:szCs w:val="22"/>
              </w:rPr>
              <w:t xml:space="preserve">z </w:t>
            </w:r>
            <w:r w:rsidR="00941C27">
              <w:rPr>
                <w:rFonts w:ascii="Arial" w:hAnsi="Arial" w:cs="Arial"/>
                <w:iCs/>
                <w:sz w:val="22"/>
                <w:szCs w:val="22"/>
              </w:rPr>
              <w:t>drugim</w:t>
            </w:r>
            <w:r w:rsidR="00933369">
              <w:rPr>
                <w:rFonts w:ascii="Arial" w:hAnsi="Arial" w:cs="Arial"/>
                <w:iCs/>
                <w:sz w:val="22"/>
                <w:szCs w:val="22"/>
              </w:rPr>
              <w:t xml:space="preserve"> projektom </w:t>
            </w:r>
            <w:r w:rsidRPr="005D608B">
              <w:rPr>
                <w:rFonts w:ascii="Arial" w:hAnsi="Arial" w:cs="Arial"/>
                <w:iCs/>
                <w:sz w:val="22"/>
                <w:szCs w:val="22"/>
              </w:rPr>
              <w:t>na drug</w:t>
            </w:r>
            <w:r w:rsidR="00941C27">
              <w:rPr>
                <w:rFonts w:ascii="Arial" w:hAnsi="Arial" w:cs="Arial"/>
                <w:iCs/>
                <w:sz w:val="22"/>
                <w:szCs w:val="22"/>
              </w:rPr>
              <w:t>o področje ali drug</w:t>
            </w:r>
            <w:r w:rsidR="00F818FE">
              <w:rPr>
                <w:rFonts w:ascii="Arial" w:hAnsi="Arial" w:cs="Arial"/>
                <w:iCs/>
                <w:sz w:val="22"/>
                <w:szCs w:val="22"/>
              </w:rPr>
              <w:t>i</w:t>
            </w:r>
            <w:r w:rsidR="00941C27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5D608B">
              <w:rPr>
                <w:rFonts w:ascii="Arial" w:hAnsi="Arial" w:cs="Arial"/>
                <w:iCs/>
                <w:sz w:val="22"/>
                <w:szCs w:val="22"/>
              </w:rPr>
              <w:t>javn</w:t>
            </w:r>
            <w:r w:rsidR="00941C27">
              <w:rPr>
                <w:rFonts w:ascii="Arial" w:hAnsi="Arial" w:cs="Arial"/>
                <w:iCs/>
                <w:sz w:val="22"/>
                <w:szCs w:val="22"/>
              </w:rPr>
              <w:t>i</w:t>
            </w:r>
            <w:r w:rsidR="00F818FE">
              <w:rPr>
                <w:rFonts w:ascii="Arial" w:hAnsi="Arial" w:cs="Arial"/>
                <w:iCs/>
                <w:sz w:val="22"/>
                <w:szCs w:val="22"/>
              </w:rPr>
              <w:t xml:space="preserve"> razpis MONM </w:t>
            </w:r>
            <w:r>
              <w:rPr>
                <w:rFonts w:ascii="Arial" w:hAnsi="Arial" w:cs="Arial"/>
                <w:iCs/>
                <w:sz w:val="22"/>
                <w:szCs w:val="22"/>
              </w:rPr>
              <w:t>v aktualnem razpisnem obdobju</w:t>
            </w:r>
          </w:p>
        </w:tc>
        <w:tc>
          <w:tcPr>
            <w:tcW w:w="1559" w:type="dxa"/>
          </w:tcPr>
          <w:p w14:paraId="714203B4" w14:textId="72673A9B" w:rsidR="0036171A" w:rsidRPr="005D608B" w:rsidRDefault="00192067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  <w:r w:rsidR="0036171A" w:rsidRPr="005D608B">
              <w:rPr>
                <w:rFonts w:ascii="Arial" w:hAnsi="Arial" w:cs="Arial"/>
                <w:sz w:val="22"/>
                <w:szCs w:val="22"/>
              </w:rPr>
              <w:t xml:space="preserve"> točk</w:t>
            </w:r>
            <w:r w:rsidR="00BB1626"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1441" w:type="dxa"/>
          </w:tcPr>
          <w:p w14:paraId="0C9501B0" w14:textId="77777777" w:rsidR="0036171A" w:rsidRPr="005D608B" w:rsidRDefault="0036171A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3369" w14:paraId="30CD36CA" w14:textId="77777777" w:rsidTr="0036171A">
        <w:tc>
          <w:tcPr>
            <w:tcW w:w="6062" w:type="dxa"/>
          </w:tcPr>
          <w:p w14:paraId="611C611A" w14:textId="5141BDDD" w:rsidR="00933369" w:rsidRPr="00AA1B7D" w:rsidRDefault="00933369" w:rsidP="00933369">
            <w:pPr>
              <w:spacing w:line="276" w:lineRule="auto"/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AA1B7D">
              <w:rPr>
                <w:rFonts w:ascii="Arial" w:hAnsi="Arial" w:cs="Arial"/>
                <w:b/>
                <w:iCs/>
                <w:sz w:val="22"/>
                <w:szCs w:val="22"/>
              </w:rPr>
              <w:lastRenderedPageBreak/>
              <w:t xml:space="preserve">Tradicija </w:t>
            </w:r>
            <w:r w:rsidR="00AA1B7D" w:rsidRPr="00AA1B7D">
              <w:rPr>
                <w:rFonts w:ascii="Arial" w:hAnsi="Arial" w:cs="Arial"/>
                <w:b/>
                <w:iCs/>
                <w:sz w:val="22"/>
                <w:szCs w:val="22"/>
              </w:rPr>
              <w:t xml:space="preserve"> - leta izvedbe projekta</w:t>
            </w:r>
            <w:r w:rsidR="006B26D5">
              <w:rPr>
                <w:rFonts w:ascii="Arial" w:hAnsi="Arial" w:cs="Arial"/>
                <w:b/>
                <w:iCs/>
                <w:sz w:val="22"/>
                <w:szCs w:val="22"/>
              </w:rPr>
              <w:t>/projektov</w:t>
            </w:r>
          </w:p>
        </w:tc>
        <w:tc>
          <w:tcPr>
            <w:tcW w:w="1559" w:type="dxa"/>
          </w:tcPr>
          <w:p w14:paraId="18C61ED4" w14:textId="77777777" w:rsidR="00933369" w:rsidRPr="005D608B" w:rsidRDefault="00933369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1" w:type="dxa"/>
          </w:tcPr>
          <w:p w14:paraId="03997293" w14:textId="77777777" w:rsidR="00933369" w:rsidRPr="005D608B" w:rsidRDefault="00933369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AA1B7D" w14:paraId="002FAC44" w14:textId="77777777" w:rsidTr="0036171A">
        <w:tc>
          <w:tcPr>
            <w:tcW w:w="6062" w:type="dxa"/>
          </w:tcPr>
          <w:p w14:paraId="1597C99D" w14:textId="179C45F1" w:rsidR="00AA1B7D" w:rsidRPr="00AA1B7D" w:rsidRDefault="00AA1B7D" w:rsidP="00AA1B7D">
            <w:pPr>
              <w:spacing w:line="276" w:lineRule="auto"/>
              <w:jc w:val="right"/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 xml:space="preserve">za </w:t>
            </w:r>
            <w:r w:rsidRPr="00AA1B7D">
              <w:rPr>
                <w:rFonts w:ascii="Arial" w:hAnsi="Arial" w:cs="Arial"/>
                <w:iCs/>
                <w:sz w:val="22"/>
                <w:szCs w:val="22"/>
              </w:rPr>
              <w:t xml:space="preserve">vsako </w:t>
            </w:r>
            <w:r>
              <w:rPr>
                <w:rFonts w:ascii="Arial" w:hAnsi="Arial" w:cs="Arial"/>
                <w:iCs/>
                <w:sz w:val="22"/>
                <w:szCs w:val="22"/>
              </w:rPr>
              <w:t xml:space="preserve">zaporedno </w:t>
            </w:r>
            <w:r w:rsidRPr="00AA1B7D">
              <w:rPr>
                <w:rFonts w:ascii="Arial" w:hAnsi="Arial" w:cs="Arial"/>
                <w:iCs/>
                <w:sz w:val="22"/>
                <w:szCs w:val="22"/>
              </w:rPr>
              <w:t>leto izvedbe</w:t>
            </w:r>
          </w:p>
        </w:tc>
        <w:tc>
          <w:tcPr>
            <w:tcW w:w="1559" w:type="dxa"/>
          </w:tcPr>
          <w:p w14:paraId="7B1E44AD" w14:textId="3CF9AE90" w:rsidR="00AA1B7D" w:rsidRPr="005D608B" w:rsidRDefault="00AA1B7D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 točka</w:t>
            </w:r>
          </w:p>
        </w:tc>
        <w:tc>
          <w:tcPr>
            <w:tcW w:w="1441" w:type="dxa"/>
          </w:tcPr>
          <w:p w14:paraId="533DAD56" w14:textId="77777777" w:rsidR="00AA1B7D" w:rsidRPr="005D608B" w:rsidRDefault="00AA1B7D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AA1B7D" w14:paraId="4FBE6DC6" w14:textId="77777777" w:rsidTr="0036171A">
        <w:tc>
          <w:tcPr>
            <w:tcW w:w="6062" w:type="dxa"/>
          </w:tcPr>
          <w:p w14:paraId="5DD1353C" w14:textId="41BFB5D7" w:rsidR="00AA1B7D" w:rsidRPr="00AA1B7D" w:rsidRDefault="00AA1B7D" w:rsidP="00AA1B7D">
            <w:pPr>
              <w:spacing w:line="276" w:lineRule="auto"/>
              <w:jc w:val="right"/>
              <w:rPr>
                <w:rFonts w:ascii="Arial" w:hAnsi="Arial" w:cs="Arial"/>
                <w:iCs/>
                <w:sz w:val="22"/>
                <w:szCs w:val="22"/>
              </w:rPr>
            </w:pPr>
            <w:r w:rsidRPr="00AA1B7D">
              <w:rPr>
                <w:rFonts w:ascii="Arial" w:hAnsi="Arial" w:cs="Arial"/>
                <w:iCs/>
                <w:sz w:val="22"/>
                <w:szCs w:val="22"/>
              </w:rPr>
              <w:t>10 let in več</w:t>
            </w:r>
          </w:p>
        </w:tc>
        <w:tc>
          <w:tcPr>
            <w:tcW w:w="1559" w:type="dxa"/>
          </w:tcPr>
          <w:p w14:paraId="3DF42542" w14:textId="72AFC993" w:rsidR="00AA1B7D" w:rsidRPr="005D608B" w:rsidRDefault="00AA1B7D" w:rsidP="00A76757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 točk</w:t>
            </w:r>
          </w:p>
        </w:tc>
        <w:tc>
          <w:tcPr>
            <w:tcW w:w="1441" w:type="dxa"/>
          </w:tcPr>
          <w:p w14:paraId="5A462320" w14:textId="77777777" w:rsidR="00AA1B7D" w:rsidRPr="005D608B" w:rsidRDefault="00AA1B7D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35F23" w14:paraId="286C8201" w14:textId="77777777" w:rsidTr="009839C5">
        <w:tc>
          <w:tcPr>
            <w:tcW w:w="7621" w:type="dxa"/>
            <w:gridSpan w:val="2"/>
          </w:tcPr>
          <w:p w14:paraId="2C51E34C" w14:textId="768F3961" w:rsidR="00935F23" w:rsidRPr="005D608B" w:rsidRDefault="00935F23" w:rsidP="00935F23">
            <w:pPr>
              <w:spacing w:line="276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  <w:r w:rsidRPr="0036171A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441" w:type="dxa"/>
          </w:tcPr>
          <w:p w14:paraId="5C89AADB" w14:textId="77777777" w:rsidR="00935F23" w:rsidRPr="005D608B" w:rsidRDefault="00935F23" w:rsidP="0063003E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7F1B145B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3453300" w14:textId="2D42EEEE" w:rsidR="001464FC" w:rsidRDefault="001464FC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jvišje število točk je </w:t>
      </w:r>
      <w:r w:rsidR="00192067">
        <w:rPr>
          <w:rFonts w:ascii="Arial" w:hAnsi="Arial" w:cs="Arial"/>
          <w:sz w:val="22"/>
          <w:szCs w:val="22"/>
        </w:rPr>
        <w:t>61</w:t>
      </w:r>
      <w:r>
        <w:rPr>
          <w:rFonts w:ascii="Arial" w:hAnsi="Arial" w:cs="Arial"/>
          <w:sz w:val="22"/>
          <w:szCs w:val="22"/>
        </w:rPr>
        <w:t>.</w:t>
      </w:r>
    </w:p>
    <w:p w14:paraId="60C24411" w14:textId="77777777" w:rsidR="001464FC" w:rsidRDefault="001464FC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CE8DDBF" w14:textId="384C61C1" w:rsidR="004E47F3" w:rsidRPr="00C1505D" w:rsidRDefault="00C1505D" w:rsidP="00C1505D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C1505D">
        <w:rPr>
          <w:rFonts w:ascii="Arial" w:hAnsi="Arial" w:cs="Arial"/>
          <w:b/>
          <w:sz w:val="22"/>
          <w:szCs w:val="22"/>
        </w:rPr>
        <w:t>DODATNA MERILA</w:t>
      </w:r>
    </w:p>
    <w:p w14:paraId="26FA9B7D" w14:textId="77777777" w:rsidR="00A76757" w:rsidRPr="00A76757" w:rsidRDefault="00A76757" w:rsidP="00A76757">
      <w:pPr>
        <w:pStyle w:val="Odstavekseznama"/>
        <w:spacing w:line="276" w:lineRule="auto"/>
        <w:ind w:left="720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65"/>
        <w:gridCol w:w="1560"/>
        <w:gridCol w:w="1842"/>
      </w:tblGrid>
      <w:tr w:rsidR="004E47F3" w:rsidRPr="002504CF" w14:paraId="279A3989" w14:textId="77777777" w:rsidTr="003A1E02">
        <w:tc>
          <w:tcPr>
            <w:tcW w:w="5665" w:type="dxa"/>
          </w:tcPr>
          <w:p w14:paraId="1C8FB770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szCs w:val="22"/>
                <w:lang w:val="sl-SI" w:eastAsia="en-US"/>
              </w:rPr>
              <w:t>*Javni interes na področju mladine</w:t>
            </w:r>
          </w:p>
        </w:tc>
        <w:tc>
          <w:tcPr>
            <w:tcW w:w="1560" w:type="dxa"/>
          </w:tcPr>
          <w:p w14:paraId="507D0F5D" w14:textId="77777777" w:rsidR="004E47F3" w:rsidRPr="002504CF" w:rsidRDefault="004E47F3" w:rsidP="00A76757">
            <w:pPr>
              <w:pStyle w:val="MSSodmik"/>
              <w:tabs>
                <w:tab w:val="left" w:pos="7088"/>
              </w:tabs>
              <w:spacing w:after="0" w:line="276" w:lineRule="auto"/>
              <w:jc w:val="center"/>
              <w:rPr>
                <w:rFonts w:ascii="Arial" w:hAnsi="Arial" w:cs="Arial"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szCs w:val="22"/>
                <w:lang w:val="sl-SI" w:eastAsia="en-US"/>
              </w:rPr>
              <w:t>3 točke</w:t>
            </w:r>
          </w:p>
        </w:tc>
        <w:tc>
          <w:tcPr>
            <w:tcW w:w="1842" w:type="dxa"/>
          </w:tcPr>
          <w:p w14:paraId="68C34E28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  <w:tr w:rsidR="004E47F3" w:rsidRPr="002504CF" w14:paraId="3CD9BD3D" w14:textId="77777777" w:rsidTr="003A1E02">
        <w:tc>
          <w:tcPr>
            <w:tcW w:w="5665" w:type="dxa"/>
          </w:tcPr>
          <w:p w14:paraId="629E10EA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bCs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bCs/>
                <w:szCs w:val="22"/>
                <w:lang w:val="sl-SI" w:eastAsia="en-US"/>
              </w:rPr>
              <w:t>**Izvajalci programa so tudi prostovoljci</w:t>
            </w:r>
          </w:p>
        </w:tc>
        <w:tc>
          <w:tcPr>
            <w:tcW w:w="1560" w:type="dxa"/>
          </w:tcPr>
          <w:p w14:paraId="64FBBA2C" w14:textId="77777777" w:rsidR="004E47F3" w:rsidRPr="002504CF" w:rsidRDefault="004E47F3" w:rsidP="00A76757">
            <w:pPr>
              <w:pStyle w:val="MSSodmik"/>
              <w:tabs>
                <w:tab w:val="left" w:pos="7088"/>
              </w:tabs>
              <w:spacing w:after="0" w:line="276" w:lineRule="auto"/>
              <w:jc w:val="center"/>
              <w:rPr>
                <w:rFonts w:ascii="Arial" w:hAnsi="Arial" w:cs="Arial"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szCs w:val="22"/>
                <w:lang w:val="sl-SI" w:eastAsia="en-US"/>
              </w:rPr>
              <w:t>7 točk</w:t>
            </w:r>
          </w:p>
        </w:tc>
        <w:tc>
          <w:tcPr>
            <w:tcW w:w="1842" w:type="dxa"/>
          </w:tcPr>
          <w:p w14:paraId="282209AB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  <w:tr w:rsidR="004E47F3" w:rsidRPr="002504CF" w14:paraId="3B3AD60C" w14:textId="77777777" w:rsidTr="003A1E02">
        <w:tc>
          <w:tcPr>
            <w:tcW w:w="5665" w:type="dxa"/>
          </w:tcPr>
          <w:p w14:paraId="083D9804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szCs w:val="22"/>
                <w:lang w:val="sl-SI" w:eastAsia="en-US"/>
              </w:rPr>
              <w:t>***Vključitev drugega partnerja (NVO) iz MONM - mreženje</w:t>
            </w:r>
          </w:p>
        </w:tc>
        <w:tc>
          <w:tcPr>
            <w:tcW w:w="1560" w:type="dxa"/>
          </w:tcPr>
          <w:p w14:paraId="3DFD968A" w14:textId="77777777" w:rsidR="004E47F3" w:rsidRPr="002504CF" w:rsidRDefault="004E47F3" w:rsidP="00A76757">
            <w:pPr>
              <w:pStyle w:val="MSSodmik"/>
              <w:tabs>
                <w:tab w:val="left" w:pos="7088"/>
              </w:tabs>
              <w:spacing w:after="0" w:line="276" w:lineRule="auto"/>
              <w:jc w:val="center"/>
              <w:rPr>
                <w:rFonts w:ascii="Arial" w:hAnsi="Arial" w:cs="Arial"/>
                <w:szCs w:val="22"/>
                <w:lang w:val="sl-SI" w:eastAsia="en-US"/>
              </w:rPr>
            </w:pPr>
            <w:r w:rsidRPr="002504CF">
              <w:rPr>
                <w:rFonts w:ascii="Arial" w:hAnsi="Arial" w:cs="Arial"/>
                <w:szCs w:val="22"/>
                <w:lang w:val="sl-SI" w:eastAsia="en-US"/>
              </w:rPr>
              <w:t>10 točk</w:t>
            </w:r>
          </w:p>
        </w:tc>
        <w:tc>
          <w:tcPr>
            <w:tcW w:w="1842" w:type="dxa"/>
          </w:tcPr>
          <w:p w14:paraId="4484F1BE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  <w:tr w:rsidR="00935F23" w:rsidRPr="002504CF" w14:paraId="6A6D7413" w14:textId="77777777" w:rsidTr="003A1E02">
        <w:tc>
          <w:tcPr>
            <w:tcW w:w="5665" w:type="dxa"/>
          </w:tcPr>
          <w:p w14:paraId="40979B04" w14:textId="03D67FA7" w:rsidR="00935F23" w:rsidRPr="00837E2F" w:rsidRDefault="00935F23" w:rsidP="00BB1626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  <w:r w:rsidRPr="00837E2F">
              <w:rPr>
                <w:rFonts w:ascii="Arial" w:hAnsi="Arial" w:cs="Arial"/>
                <w:szCs w:val="22"/>
                <w:lang w:val="sl-SI" w:eastAsia="en-US"/>
              </w:rPr>
              <w:t>Inovativnost in metode dela</w:t>
            </w:r>
            <w:r w:rsidR="00933369" w:rsidRPr="00837E2F">
              <w:rPr>
                <w:rFonts w:ascii="Arial" w:hAnsi="Arial" w:cs="Arial"/>
                <w:szCs w:val="22"/>
                <w:lang w:val="sl-SI" w:eastAsia="en-US"/>
              </w:rPr>
              <w:t xml:space="preserve"> </w:t>
            </w:r>
          </w:p>
        </w:tc>
        <w:tc>
          <w:tcPr>
            <w:tcW w:w="1560" w:type="dxa"/>
          </w:tcPr>
          <w:p w14:paraId="1322CAFD" w14:textId="53CC7CAD" w:rsidR="00935F23" w:rsidRPr="00837E2F" w:rsidRDefault="00941C27" w:rsidP="00941C27">
            <w:pPr>
              <w:pStyle w:val="MSSodmik"/>
              <w:tabs>
                <w:tab w:val="left" w:pos="7088"/>
              </w:tabs>
              <w:spacing w:after="0" w:line="276" w:lineRule="auto"/>
              <w:jc w:val="center"/>
              <w:rPr>
                <w:rFonts w:ascii="Arial" w:hAnsi="Arial" w:cs="Arial"/>
                <w:szCs w:val="22"/>
                <w:lang w:val="sl-SI" w:eastAsia="en-US"/>
              </w:rPr>
            </w:pPr>
            <w:r w:rsidRPr="00837E2F">
              <w:rPr>
                <w:rFonts w:ascii="Arial" w:hAnsi="Arial" w:cs="Arial"/>
                <w:szCs w:val="22"/>
                <w:lang w:val="sl-SI" w:eastAsia="en-US"/>
              </w:rPr>
              <w:t xml:space="preserve">do </w:t>
            </w:r>
            <w:r w:rsidR="00935F23" w:rsidRPr="00837E2F">
              <w:rPr>
                <w:rFonts w:ascii="Arial" w:hAnsi="Arial" w:cs="Arial"/>
                <w:szCs w:val="22"/>
                <w:lang w:val="sl-SI" w:eastAsia="en-US"/>
              </w:rPr>
              <w:t>10 točk</w:t>
            </w:r>
          </w:p>
        </w:tc>
        <w:tc>
          <w:tcPr>
            <w:tcW w:w="1842" w:type="dxa"/>
          </w:tcPr>
          <w:p w14:paraId="38D1F9EB" w14:textId="77777777" w:rsidR="00935F23" w:rsidRPr="002504CF" w:rsidRDefault="00935F2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  <w:tr w:rsidR="00935F23" w:rsidRPr="002504CF" w14:paraId="47BBAF6B" w14:textId="77777777" w:rsidTr="003A1E02">
        <w:tc>
          <w:tcPr>
            <w:tcW w:w="5665" w:type="dxa"/>
          </w:tcPr>
          <w:p w14:paraId="7B343CBA" w14:textId="2C7779D4" w:rsidR="00935F23" w:rsidRPr="00837E2F" w:rsidRDefault="00935F23" w:rsidP="00BB1626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  <w:r w:rsidRPr="00837E2F">
              <w:rPr>
                <w:rFonts w:ascii="Arial" w:hAnsi="Arial" w:cs="Arial"/>
                <w:bCs/>
                <w:szCs w:val="22"/>
                <w:lang w:val="sl-SI" w:eastAsia="en-US"/>
              </w:rPr>
              <w:t>Pomen projekta v lokalnem okolju</w:t>
            </w:r>
            <w:r w:rsidR="00933369" w:rsidRPr="00837E2F">
              <w:rPr>
                <w:rFonts w:ascii="Arial" w:hAnsi="Arial" w:cs="Arial"/>
                <w:bCs/>
                <w:szCs w:val="22"/>
                <w:lang w:val="sl-SI" w:eastAsia="en-US"/>
              </w:rPr>
              <w:t xml:space="preserve"> </w:t>
            </w:r>
          </w:p>
        </w:tc>
        <w:tc>
          <w:tcPr>
            <w:tcW w:w="1560" w:type="dxa"/>
          </w:tcPr>
          <w:p w14:paraId="1E0AB3F1" w14:textId="025B48DC" w:rsidR="00935F23" w:rsidRPr="00837E2F" w:rsidRDefault="00941C27" w:rsidP="00941C27">
            <w:pPr>
              <w:pStyle w:val="MSSodmik"/>
              <w:tabs>
                <w:tab w:val="left" w:pos="7088"/>
              </w:tabs>
              <w:spacing w:after="0" w:line="276" w:lineRule="auto"/>
              <w:jc w:val="center"/>
              <w:rPr>
                <w:rFonts w:ascii="Arial" w:hAnsi="Arial" w:cs="Arial"/>
                <w:szCs w:val="22"/>
                <w:lang w:val="sl-SI" w:eastAsia="en-US"/>
              </w:rPr>
            </w:pPr>
            <w:r w:rsidRPr="00837E2F">
              <w:rPr>
                <w:rFonts w:ascii="Arial" w:hAnsi="Arial" w:cs="Arial"/>
                <w:szCs w:val="22"/>
                <w:lang w:val="sl-SI" w:eastAsia="en-US"/>
              </w:rPr>
              <w:t xml:space="preserve">do </w:t>
            </w:r>
            <w:r w:rsidR="00935F23" w:rsidRPr="00837E2F">
              <w:rPr>
                <w:rFonts w:ascii="Arial" w:hAnsi="Arial" w:cs="Arial"/>
                <w:szCs w:val="22"/>
                <w:lang w:val="sl-SI" w:eastAsia="en-US"/>
              </w:rPr>
              <w:t>10 točk</w:t>
            </w:r>
          </w:p>
        </w:tc>
        <w:tc>
          <w:tcPr>
            <w:tcW w:w="1842" w:type="dxa"/>
          </w:tcPr>
          <w:p w14:paraId="1BA5EE82" w14:textId="77777777" w:rsidR="00935F23" w:rsidRPr="002504CF" w:rsidRDefault="00935F2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  <w:tr w:rsidR="004E47F3" w:rsidRPr="002504CF" w14:paraId="2C52385B" w14:textId="77777777" w:rsidTr="006A7210">
        <w:tc>
          <w:tcPr>
            <w:tcW w:w="7225" w:type="dxa"/>
            <w:gridSpan w:val="2"/>
          </w:tcPr>
          <w:p w14:paraId="5B3263E6" w14:textId="77777777" w:rsidR="004E47F3" w:rsidRPr="003A1E02" w:rsidRDefault="004E47F3" w:rsidP="00935F23">
            <w:pPr>
              <w:pStyle w:val="MSSodmik"/>
              <w:tabs>
                <w:tab w:val="left" w:pos="7088"/>
              </w:tabs>
              <w:spacing w:after="0" w:line="276" w:lineRule="auto"/>
              <w:ind w:left="596"/>
              <w:jc w:val="right"/>
              <w:rPr>
                <w:rFonts w:ascii="Arial" w:hAnsi="Arial" w:cs="Arial"/>
                <w:b/>
                <w:szCs w:val="22"/>
                <w:lang w:val="sl-SI" w:eastAsia="en-US"/>
              </w:rPr>
            </w:pPr>
            <w:r w:rsidRPr="003A1E02">
              <w:rPr>
                <w:rFonts w:ascii="Arial" w:hAnsi="Arial" w:cs="Arial"/>
                <w:b/>
                <w:szCs w:val="22"/>
                <w:lang w:val="sl-SI" w:eastAsia="en-US"/>
              </w:rPr>
              <w:t>SKUPAJ</w:t>
            </w:r>
          </w:p>
        </w:tc>
        <w:tc>
          <w:tcPr>
            <w:tcW w:w="1842" w:type="dxa"/>
          </w:tcPr>
          <w:p w14:paraId="372F4AB8" w14:textId="77777777" w:rsidR="004E47F3" w:rsidRPr="002504CF" w:rsidRDefault="004E47F3" w:rsidP="009B0FD7">
            <w:pPr>
              <w:pStyle w:val="MSSodmik"/>
              <w:tabs>
                <w:tab w:val="left" w:pos="7088"/>
              </w:tabs>
              <w:spacing w:after="0" w:line="276" w:lineRule="auto"/>
              <w:rPr>
                <w:rFonts w:ascii="Arial" w:hAnsi="Arial" w:cs="Arial"/>
                <w:szCs w:val="22"/>
                <w:lang w:val="sl-SI" w:eastAsia="en-US"/>
              </w:rPr>
            </w:pPr>
          </w:p>
        </w:tc>
      </w:tr>
    </w:tbl>
    <w:p w14:paraId="38A92098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9BB7AAB" w14:textId="085DC9F1" w:rsidR="001464FC" w:rsidRDefault="001464FC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jvišje število točk je 40.</w:t>
      </w:r>
    </w:p>
    <w:p w14:paraId="4F1BF66C" w14:textId="77777777" w:rsidR="00691D0C" w:rsidRDefault="00691D0C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49F5FD1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Dokazila:</w:t>
      </w:r>
    </w:p>
    <w:p w14:paraId="312BACF8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>*Fotokopija odločbe o pridobljenem statusu</w:t>
      </w:r>
    </w:p>
    <w:p w14:paraId="739769FA" w14:textId="77777777" w:rsidR="001352D0" w:rsidRPr="00344E63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 xml:space="preserve">**Izpis iz Vpisnika prostovoljskih organizacij </w:t>
      </w:r>
    </w:p>
    <w:p w14:paraId="2F807A49" w14:textId="7FD365AE" w:rsidR="006B26D5" w:rsidRDefault="001352D0" w:rsidP="001352D0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344E63">
        <w:rPr>
          <w:rFonts w:ascii="Arial" w:hAnsi="Arial" w:cs="Arial"/>
          <w:sz w:val="20"/>
          <w:szCs w:val="20"/>
        </w:rPr>
        <w:t xml:space="preserve">***Pisni dogovor o sodelovanju </w:t>
      </w:r>
    </w:p>
    <w:p w14:paraId="7D60943A" w14:textId="77777777" w:rsidR="00344E63" w:rsidRDefault="00344E63" w:rsidP="000C7E5F">
      <w:pPr>
        <w:tabs>
          <w:tab w:val="left" w:pos="774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3CA4B67" w14:textId="77777777" w:rsidR="00A068BE" w:rsidRDefault="00A068BE" w:rsidP="000C7E5F">
      <w:pPr>
        <w:tabs>
          <w:tab w:val="left" w:pos="774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B487E3F" w14:textId="2D53BEB5" w:rsidR="002D09B9" w:rsidRPr="000743F5" w:rsidRDefault="004E47F3" w:rsidP="002D09B9">
      <w:pPr>
        <w:jc w:val="both"/>
        <w:rPr>
          <w:rFonts w:ascii="Arial" w:hAnsi="Arial" w:cs="Arial"/>
          <w:sz w:val="22"/>
          <w:szCs w:val="22"/>
          <w:lang w:eastAsia="en-US"/>
        </w:rPr>
      </w:pPr>
      <w:r w:rsidRPr="001464FC">
        <w:rPr>
          <w:rFonts w:ascii="Arial" w:hAnsi="Arial" w:cs="Arial"/>
          <w:iCs/>
          <w:sz w:val="22"/>
          <w:szCs w:val="22"/>
        </w:rPr>
        <w:t xml:space="preserve">Mestna občina Novo mesto bo posamezne projekte sofinancirala največ do višine 50 % in glede na razpoložljiva sredstva. Višina sredstev, ki jih bo preje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Pr="001464FC">
        <w:rPr>
          <w:rFonts w:ascii="Arial" w:hAnsi="Arial" w:cs="Arial"/>
          <w:iCs/>
          <w:sz w:val="22"/>
          <w:szCs w:val="22"/>
        </w:rPr>
        <w:t xml:space="preserve">, bo izračunana na podlagi točk, ki jih bo v postopku ocenjevanja in na podlagi zgoraj navedenih meril dobil posamezen </w:t>
      </w:r>
      <w:r w:rsidR="00941C27">
        <w:rPr>
          <w:rFonts w:ascii="Arial" w:hAnsi="Arial" w:cs="Arial"/>
          <w:iCs/>
          <w:sz w:val="22"/>
          <w:szCs w:val="22"/>
        </w:rPr>
        <w:t>projekt</w:t>
      </w:r>
      <w:r w:rsidR="002D09B9">
        <w:rPr>
          <w:rFonts w:ascii="Arial" w:hAnsi="Arial" w:cs="Arial"/>
          <w:iCs/>
          <w:sz w:val="22"/>
          <w:szCs w:val="22"/>
        </w:rPr>
        <w:t xml:space="preserve">, </w:t>
      </w:r>
      <w:r w:rsidR="002D09B9" w:rsidRPr="000743F5">
        <w:rPr>
          <w:rFonts w:ascii="Arial" w:hAnsi="Arial" w:cs="Arial"/>
          <w:sz w:val="22"/>
          <w:szCs w:val="22"/>
          <w:lang w:eastAsia="en-US"/>
        </w:rPr>
        <w:t>vrednosti celotnega programa, absolutne višine zaprošenih sredstev ter strokovne ocene komisije.</w:t>
      </w:r>
    </w:p>
    <w:p w14:paraId="400A04BB" w14:textId="3C6C215B" w:rsidR="00A76757" w:rsidRDefault="00A76757" w:rsidP="002D09B9">
      <w:pPr>
        <w:tabs>
          <w:tab w:val="left" w:pos="7740"/>
        </w:tabs>
        <w:spacing w:line="276" w:lineRule="auto"/>
        <w:jc w:val="both"/>
        <w:rPr>
          <w:rFonts w:ascii="Arial" w:hAnsi="Arial" w:cs="Arial"/>
          <w:i/>
          <w:iCs/>
          <w:sz w:val="22"/>
          <w:szCs w:val="22"/>
        </w:rPr>
      </w:pPr>
    </w:p>
    <w:p w14:paraId="30490E1F" w14:textId="77777777" w:rsidR="002D09B9" w:rsidRPr="0048769D" w:rsidRDefault="002D09B9" w:rsidP="002D09B9">
      <w:pPr>
        <w:tabs>
          <w:tab w:val="left" w:pos="7740"/>
        </w:tabs>
        <w:spacing w:line="276" w:lineRule="auto"/>
        <w:jc w:val="both"/>
        <w:rPr>
          <w:rFonts w:ascii="Arial" w:hAnsi="Arial" w:cs="Arial"/>
          <w:i/>
          <w:iCs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D31A7" w:rsidRPr="00A965EF" w14:paraId="42BB6F03" w14:textId="77777777" w:rsidTr="00BD31A7">
        <w:tc>
          <w:tcPr>
            <w:tcW w:w="9288" w:type="dxa"/>
          </w:tcPr>
          <w:p w14:paraId="3598DB5F" w14:textId="4CDCE11A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A965EF">
              <w:rPr>
                <w:rFonts w:ascii="Arial" w:hAnsi="Arial" w:cs="Arial"/>
                <w:sz w:val="22"/>
                <w:szCs w:val="22"/>
                <w:lang w:eastAsia="en-US"/>
              </w:rPr>
              <w:t xml:space="preserve">Prijavitelj: 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>__________________________________________________________</w:t>
            </w:r>
            <w:r w:rsidR="006A6735">
              <w:rPr>
                <w:rFonts w:ascii="Arial" w:hAnsi="Arial" w:cs="Arial"/>
                <w:sz w:val="22"/>
                <w:szCs w:val="22"/>
                <w:lang w:eastAsia="en-US"/>
              </w:rPr>
              <w:t>_____________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, </w:t>
            </w:r>
          </w:p>
          <w:p w14:paraId="4424A44D" w14:textId="77777777" w:rsidR="00BD31A7" w:rsidRPr="0048769D" w:rsidRDefault="00BD31A7" w:rsidP="00BD31A7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 xml:space="preserve">(navedba imena in priimka/naziva in sedeža/naslova 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>prijavitelja</w:t>
            </w:r>
            <w:r w:rsidRPr="0048769D">
              <w:rPr>
                <w:rFonts w:ascii="Arial" w:hAnsi="Arial" w:cs="Arial"/>
                <w:sz w:val="18"/>
                <w:szCs w:val="18"/>
                <w:lang w:eastAsia="en-US"/>
              </w:rPr>
              <w:t>)</w:t>
            </w:r>
          </w:p>
          <w:p w14:paraId="4CC0012D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7CFA0811" w14:textId="77777777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izjavljam, da sem se seznanil s splošnimi in prednostnimi kriteriji za izbiro </w:t>
            </w:r>
            <w:r>
              <w:rPr>
                <w:rFonts w:ascii="Arial" w:hAnsi="Arial" w:cs="Arial"/>
                <w:sz w:val="22"/>
                <w:szCs w:val="22"/>
                <w:lang w:eastAsia="en-US"/>
              </w:rPr>
              <w:t>prijaviteljev</w:t>
            </w:r>
            <w:r w:rsidRPr="0048769D">
              <w:rPr>
                <w:rFonts w:ascii="Arial" w:hAnsi="Arial" w:cs="Arial"/>
                <w:sz w:val="22"/>
                <w:szCs w:val="22"/>
                <w:lang w:eastAsia="en-US"/>
              </w:rPr>
              <w:t xml:space="preserve"> programov oziroma projektov. </w:t>
            </w:r>
          </w:p>
          <w:p w14:paraId="1F146386" w14:textId="77777777" w:rsidR="00BD31A7" w:rsidRPr="0048769D" w:rsidRDefault="00BD31A7" w:rsidP="00BD31A7">
            <w:pPr>
              <w:spacing w:after="120" w:line="276" w:lineRule="auto"/>
              <w:jc w:val="both"/>
              <w:rPr>
                <w:rFonts w:ascii="Arial" w:hAnsi="Arial" w:cs="Arial"/>
                <w:sz w:val="22"/>
                <w:szCs w:val="22"/>
                <w:lang w:eastAsia="en-US"/>
              </w:rPr>
            </w:pPr>
          </w:p>
          <w:p w14:paraId="6C3ABC28" w14:textId="77777777" w:rsidR="00BD31A7" w:rsidRPr="0048769D" w:rsidRDefault="00BD31A7" w:rsidP="00BD31A7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48769D">
              <w:rPr>
                <w:rFonts w:ascii="Arial" w:hAnsi="Arial" w:cs="Arial"/>
                <w:sz w:val="22"/>
                <w:szCs w:val="22"/>
              </w:rPr>
              <w:t>Datum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____________________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Žig:</w:t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</w:r>
            <w:r w:rsidRPr="0048769D">
              <w:rPr>
                <w:rFonts w:ascii="Arial" w:hAnsi="Arial" w:cs="Arial"/>
                <w:sz w:val="22"/>
                <w:szCs w:val="22"/>
              </w:rPr>
              <w:tab/>
              <w:t>Podpis odgovorne osebe:</w:t>
            </w:r>
          </w:p>
          <w:p w14:paraId="5AEC9FCD" w14:textId="04660D36" w:rsidR="00BD31A7" w:rsidRPr="00A965EF" w:rsidRDefault="00183D9B" w:rsidP="00183D9B">
            <w:pPr>
              <w:tabs>
                <w:tab w:val="left" w:pos="6096"/>
              </w:tabs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sz w:val="22"/>
                <w:szCs w:val="22"/>
              </w:rPr>
              <w:tab/>
              <w:t>______________________</w:t>
            </w:r>
          </w:p>
        </w:tc>
      </w:tr>
    </w:tbl>
    <w:p w14:paraId="5289BDD3" w14:textId="4802EAEA" w:rsidR="00935F23" w:rsidRDefault="00935F23" w:rsidP="00183D9B">
      <w:pPr>
        <w:spacing w:after="160" w:line="276" w:lineRule="auto"/>
        <w:outlineLvl w:val="0"/>
        <w:rPr>
          <w:sz w:val="22"/>
          <w:szCs w:val="22"/>
        </w:rPr>
      </w:pPr>
    </w:p>
    <w:p w14:paraId="32FAE9ED" w14:textId="3645A28F" w:rsidR="00490479" w:rsidRDefault="00490479" w:rsidP="00183D9B">
      <w:pPr>
        <w:spacing w:after="160" w:line="276" w:lineRule="auto"/>
        <w:outlineLvl w:val="0"/>
        <w:rPr>
          <w:sz w:val="22"/>
          <w:szCs w:val="22"/>
        </w:rPr>
      </w:pPr>
    </w:p>
    <w:p w14:paraId="287A1DE5" w14:textId="77777777" w:rsidR="00490479" w:rsidRDefault="00490479" w:rsidP="00183D9B">
      <w:pPr>
        <w:spacing w:after="160" w:line="276" w:lineRule="auto"/>
        <w:outlineLvl w:val="0"/>
        <w:rPr>
          <w:sz w:val="22"/>
          <w:szCs w:val="22"/>
        </w:rPr>
      </w:pPr>
    </w:p>
    <w:p w14:paraId="7312E6C2" w14:textId="77777777" w:rsidR="006A6735" w:rsidRDefault="006A6735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</w:p>
    <w:p w14:paraId="2E3B7CE5" w14:textId="34BDDEA3" w:rsidR="004E47F3" w:rsidRPr="00B8789E" w:rsidRDefault="004E47F3" w:rsidP="006D0DCC">
      <w:pPr>
        <w:spacing w:after="160" w:line="276" w:lineRule="auto"/>
        <w:outlineLvl w:val="0"/>
        <w:rPr>
          <w:rFonts w:ascii="Arial" w:hAnsi="Arial" w:cs="Arial"/>
          <w:b/>
          <w:sz w:val="22"/>
          <w:szCs w:val="22"/>
        </w:rPr>
      </w:pPr>
      <w:r w:rsidRPr="00B8789E">
        <w:rPr>
          <w:rFonts w:ascii="Arial" w:hAnsi="Arial" w:cs="Arial"/>
          <w:b/>
          <w:sz w:val="22"/>
          <w:szCs w:val="22"/>
        </w:rPr>
        <w:lastRenderedPageBreak/>
        <w:t>VSEBINSKA IN FINANČNA OPREDELITEV PROJEKTA</w:t>
      </w:r>
    </w:p>
    <w:p w14:paraId="2F6A770B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265A5B5" w14:textId="4FC54BBD" w:rsidR="004E47F3" w:rsidRPr="00C00123" w:rsidRDefault="00C00123" w:rsidP="00C0012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ZIV PROJEKTA</w:t>
      </w:r>
      <w:r w:rsidR="004E47F3" w:rsidRPr="00C00123">
        <w:rPr>
          <w:rFonts w:ascii="Arial" w:hAnsi="Arial" w:cs="Arial"/>
          <w:b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E47F3" w:rsidRPr="00CE7E1A" w14:paraId="6072B899" w14:textId="77777777" w:rsidTr="00143384">
        <w:tc>
          <w:tcPr>
            <w:tcW w:w="9212" w:type="dxa"/>
          </w:tcPr>
          <w:p w14:paraId="3092D9E3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  <w:p w14:paraId="0CBD97BC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05DF389" w14:textId="77777777" w:rsidR="0038465E" w:rsidRPr="00CE7E1A" w:rsidRDefault="0038465E" w:rsidP="009B0FD7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D8D6181" w14:textId="170E9C50" w:rsidR="004E47F3" w:rsidRPr="00C00123" w:rsidRDefault="00C00123" w:rsidP="00C0012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KRAJ IZVEDBE PROJEKTA</w:t>
      </w:r>
      <w:r w:rsidR="00647B53" w:rsidRPr="00C00123">
        <w:rPr>
          <w:rFonts w:ascii="Arial" w:hAnsi="Arial" w:cs="Arial"/>
          <w:b/>
          <w:sz w:val="22"/>
          <w:szCs w:val="22"/>
        </w:rPr>
        <w:t xml:space="preserve"> (</w:t>
      </w:r>
      <w:r w:rsidR="00CE7E1A" w:rsidRPr="00C00123">
        <w:rPr>
          <w:rFonts w:ascii="Arial" w:hAnsi="Arial" w:cs="Arial"/>
          <w:b/>
          <w:sz w:val="22"/>
          <w:szCs w:val="22"/>
        </w:rPr>
        <w:t>kot dokazilo priložite kopijo pogodbe o najemu/uporabi prostorov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E47F3" w:rsidRPr="00CE7E1A" w14:paraId="6DBD91E4" w14:textId="77777777" w:rsidTr="00143384">
        <w:tc>
          <w:tcPr>
            <w:tcW w:w="9212" w:type="dxa"/>
          </w:tcPr>
          <w:p w14:paraId="33E27B97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  <w:p w14:paraId="12AC0EB9" w14:textId="77777777" w:rsidR="004E47F3" w:rsidRPr="00CE7E1A" w:rsidRDefault="004E47F3" w:rsidP="009B0FD7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57A9908D" w14:textId="77777777" w:rsidR="00C00123" w:rsidRDefault="00C00123" w:rsidP="00C00123">
      <w:pPr>
        <w:pStyle w:val="Odstavekseznama"/>
        <w:spacing w:line="276" w:lineRule="auto"/>
        <w:ind w:left="720"/>
        <w:rPr>
          <w:rFonts w:ascii="Arial" w:hAnsi="Arial" w:cs="Arial"/>
          <w:b/>
          <w:sz w:val="22"/>
          <w:szCs w:val="22"/>
        </w:rPr>
      </w:pPr>
    </w:p>
    <w:p w14:paraId="1A9FD992" w14:textId="70D2D831" w:rsidR="00BB1626" w:rsidRPr="00E54069" w:rsidRDefault="00BB1626" w:rsidP="00E54069">
      <w:pPr>
        <w:pStyle w:val="Odstavekseznama"/>
        <w:numPr>
          <w:ilvl w:val="0"/>
          <w:numId w:val="15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E54069">
        <w:rPr>
          <w:rFonts w:ascii="Arial" w:hAnsi="Arial" w:cs="Arial"/>
          <w:b/>
          <w:sz w:val="22"/>
          <w:szCs w:val="22"/>
          <w:u w:val="single"/>
        </w:rPr>
        <w:t>Opis dejavnosti</w:t>
      </w:r>
      <w:r w:rsidRPr="00E54069">
        <w:rPr>
          <w:rFonts w:ascii="Arial" w:hAnsi="Arial" w:cs="Arial"/>
          <w:b/>
          <w:sz w:val="22"/>
          <w:szCs w:val="22"/>
        </w:rPr>
        <w:t xml:space="preserve"> </w:t>
      </w:r>
      <w:r w:rsidR="00E54069">
        <w:rPr>
          <w:rFonts w:ascii="Arial" w:hAnsi="Arial" w:cs="Arial"/>
          <w:sz w:val="18"/>
          <w:szCs w:val="18"/>
        </w:rPr>
        <w:t xml:space="preserve"> </w:t>
      </w:r>
      <w:r w:rsidRPr="00E54069">
        <w:rPr>
          <w:rFonts w:ascii="Arial" w:hAnsi="Arial" w:cs="Arial"/>
          <w:sz w:val="18"/>
          <w:szCs w:val="18"/>
        </w:rPr>
        <w:t>(Na kratko opišite potek projekta, ne ponavljajte že napisanih ciljev, pomena, namena, cene ... iz prejšnjih alinej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BB1626" w:rsidRPr="002504CF" w14:paraId="0B83C122" w14:textId="77777777" w:rsidTr="009D57B6">
        <w:trPr>
          <w:trHeight w:val="504"/>
        </w:trPr>
        <w:tc>
          <w:tcPr>
            <w:tcW w:w="9212" w:type="dxa"/>
          </w:tcPr>
          <w:p w14:paraId="016A66F9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69FD0305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2A69C93C" w14:textId="77777777" w:rsidR="00BB1626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3759CFC0" w14:textId="77777777" w:rsidR="00BB1626" w:rsidRPr="002504CF" w:rsidRDefault="00BB1626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</w:tc>
      </w:tr>
    </w:tbl>
    <w:p w14:paraId="1C92CAFF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0BCFA0E" w14:textId="01F4AFCC" w:rsidR="004E47F3" w:rsidRPr="00E54069" w:rsidRDefault="00ED51E0" w:rsidP="00E54069">
      <w:pPr>
        <w:pStyle w:val="Odstavekseznama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E54069">
        <w:rPr>
          <w:rFonts w:ascii="Arial" w:hAnsi="Arial" w:cs="Arial"/>
          <w:b/>
          <w:sz w:val="22"/>
          <w:szCs w:val="22"/>
          <w:u w:val="single"/>
        </w:rPr>
        <w:t>Cilj</w:t>
      </w:r>
      <w:r w:rsidR="00647B53" w:rsidRPr="00E54069">
        <w:rPr>
          <w:rFonts w:ascii="Arial" w:hAnsi="Arial" w:cs="Arial"/>
          <w:b/>
          <w:sz w:val="22"/>
          <w:szCs w:val="22"/>
          <w:u w:val="single"/>
        </w:rPr>
        <w:t xml:space="preserve"> projekta</w:t>
      </w:r>
      <w:r w:rsidR="00647B53" w:rsidRPr="00E54069">
        <w:rPr>
          <w:rFonts w:ascii="Arial" w:hAnsi="Arial" w:cs="Arial"/>
          <w:b/>
          <w:sz w:val="22"/>
          <w:szCs w:val="22"/>
        </w:rPr>
        <w:t xml:space="preserve"> </w:t>
      </w:r>
      <w:r w:rsidR="00647B53" w:rsidRPr="00E54069">
        <w:rPr>
          <w:rFonts w:ascii="Arial" w:hAnsi="Arial" w:cs="Arial"/>
          <w:sz w:val="18"/>
          <w:szCs w:val="18"/>
        </w:rPr>
        <w:t>(</w:t>
      </w:r>
      <w:r w:rsidRPr="00E54069">
        <w:rPr>
          <w:rFonts w:ascii="Arial" w:hAnsi="Arial" w:cs="Arial"/>
          <w:sz w:val="18"/>
          <w:szCs w:val="18"/>
        </w:rPr>
        <w:t>opišite cilje projekta in kako jih boste s projektom dosegli</w:t>
      </w:r>
      <w:r w:rsidR="00512615" w:rsidRPr="00E54069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E47F3" w:rsidRPr="002504CF" w14:paraId="216692AA" w14:textId="77777777" w:rsidTr="000C7E5F">
        <w:tc>
          <w:tcPr>
            <w:tcW w:w="9212" w:type="dxa"/>
          </w:tcPr>
          <w:p w14:paraId="3CD19A5E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501BD33A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1B5EDD90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23F97AF8" w14:textId="75E2EB96" w:rsidR="00512615" w:rsidRDefault="00512615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4EF42E7" w14:textId="6ADF24FC" w:rsidR="004E47F3" w:rsidRPr="0038465E" w:rsidRDefault="00512615" w:rsidP="00E54069">
      <w:pPr>
        <w:pStyle w:val="Odstavekseznama"/>
        <w:numPr>
          <w:ilvl w:val="0"/>
          <w:numId w:val="15"/>
        </w:numPr>
        <w:spacing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E54069">
        <w:rPr>
          <w:rFonts w:ascii="Arial" w:hAnsi="Arial" w:cs="Arial"/>
          <w:b/>
          <w:sz w:val="22"/>
          <w:szCs w:val="22"/>
          <w:u w:val="single"/>
        </w:rPr>
        <w:t>K</w:t>
      </w:r>
      <w:r w:rsidR="004E47F3" w:rsidRPr="00E54069">
        <w:rPr>
          <w:rFonts w:ascii="Arial" w:hAnsi="Arial" w:cs="Arial"/>
          <w:b/>
          <w:sz w:val="22"/>
          <w:szCs w:val="22"/>
          <w:u w:val="single"/>
        </w:rPr>
        <w:t>ako boste iz</w:t>
      </w:r>
      <w:r w:rsidR="00647B53" w:rsidRPr="00E54069">
        <w:rPr>
          <w:rFonts w:ascii="Arial" w:hAnsi="Arial" w:cs="Arial"/>
          <w:b/>
          <w:sz w:val="22"/>
          <w:szCs w:val="22"/>
          <w:u w:val="single"/>
        </w:rPr>
        <w:t xml:space="preserve">merili dosego </w:t>
      </w:r>
      <w:r w:rsidR="00ED51E0" w:rsidRPr="00E54069">
        <w:rPr>
          <w:rFonts w:ascii="Arial" w:hAnsi="Arial" w:cs="Arial"/>
          <w:b/>
          <w:sz w:val="22"/>
          <w:szCs w:val="22"/>
          <w:u w:val="single"/>
        </w:rPr>
        <w:t>cilja oz. uspešnost projekta</w:t>
      </w:r>
      <w:r w:rsidRPr="00E54069">
        <w:rPr>
          <w:rFonts w:ascii="Arial" w:hAnsi="Arial" w:cs="Arial"/>
          <w:b/>
          <w:sz w:val="22"/>
          <w:szCs w:val="22"/>
          <w:u w:val="single"/>
        </w:rPr>
        <w:t>?</w:t>
      </w:r>
      <w:r w:rsidRPr="0038465E">
        <w:rPr>
          <w:rFonts w:ascii="Arial" w:hAnsi="Arial" w:cs="Arial"/>
          <w:b/>
          <w:sz w:val="22"/>
          <w:szCs w:val="22"/>
        </w:rPr>
        <w:t xml:space="preserve"> </w:t>
      </w:r>
      <w:r w:rsidRPr="0038465E">
        <w:rPr>
          <w:rFonts w:ascii="Arial" w:hAnsi="Arial" w:cs="Arial"/>
          <w:sz w:val="18"/>
          <w:szCs w:val="18"/>
        </w:rPr>
        <w:t>(npr.: ankete,</w:t>
      </w:r>
      <w:r w:rsidR="00C12453" w:rsidRPr="0038465E">
        <w:rPr>
          <w:rFonts w:ascii="Arial" w:hAnsi="Arial" w:cs="Arial"/>
          <w:sz w:val="18"/>
          <w:szCs w:val="18"/>
        </w:rPr>
        <w:t xml:space="preserve"> meritve, priznanja, družbeni mediji ...</w:t>
      </w:r>
      <w:r w:rsidRPr="0038465E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4E47F3" w:rsidRPr="002504CF" w14:paraId="640B64C5" w14:textId="77777777" w:rsidTr="00143384">
        <w:tc>
          <w:tcPr>
            <w:tcW w:w="9212" w:type="dxa"/>
          </w:tcPr>
          <w:p w14:paraId="59E66458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76A4684B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1C420DC5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2D16F03F" w14:textId="77777777" w:rsidR="004E47F3" w:rsidRPr="002504CF" w:rsidRDefault="004E47F3" w:rsidP="00143384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69A9AC12" w14:textId="77777777" w:rsidR="00344E63" w:rsidRDefault="00344E63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3D37BC" w14:textId="04E27C3B" w:rsidR="00E54069" w:rsidRPr="00E54069" w:rsidRDefault="00E54069" w:rsidP="00E54069">
      <w:pPr>
        <w:pStyle w:val="Odstavekseznama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54069">
        <w:rPr>
          <w:rFonts w:ascii="Arial" w:hAnsi="Arial" w:cs="Arial"/>
          <w:b/>
          <w:sz w:val="22"/>
          <w:szCs w:val="22"/>
          <w:u w:val="single"/>
        </w:rPr>
        <w:t xml:space="preserve">Cena aktivnosti za mlade </w:t>
      </w:r>
    </w:p>
    <w:p w14:paraId="0206652C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32"/>
        <w:gridCol w:w="4540"/>
      </w:tblGrid>
      <w:tr w:rsidR="00E54069" w:rsidRPr="00E54069" w14:paraId="1CA00C09" w14:textId="77777777" w:rsidTr="009D57B6"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63EC5A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brez subvencije</w:t>
            </w:r>
          </w:p>
        </w:tc>
        <w:tc>
          <w:tcPr>
            <w:tcW w:w="460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6F0858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4069">
              <w:rPr>
                <w:rFonts w:ascii="Arial" w:hAnsi="Arial" w:cs="Arial"/>
                <w:b/>
                <w:sz w:val="22"/>
                <w:szCs w:val="22"/>
              </w:rPr>
              <w:t>Cena v primeru polnega sofinanciranja</w:t>
            </w:r>
          </w:p>
        </w:tc>
      </w:tr>
      <w:tr w:rsidR="00E54069" w:rsidRPr="00E54069" w14:paraId="4C6FBD80" w14:textId="77777777" w:rsidTr="009D57B6">
        <w:trPr>
          <w:trHeight w:val="683"/>
        </w:trPr>
        <w:tc>
          <w:tcPr>
            <w:tcW w:w="4606" w:type="dxa"/>
            <w:tcBorders>
              <w:top w:val="single" w:sz="4" w:space="0" w:color="auto"/>
            </w:tcBorders>
          </w:tcPr>
          <w:p w14:paraId="42FA76AF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606" w:type="dxa"/>
            <w:tcBorders>
              <w:top w:val="single" w:sz="4" w:space="0" w:color="auto"/>
            </w:tcBorders>
          </w:tcPr>
          <w:p w14:paraId="1DA7E102" w14:textId="77777777" w:rsidR="00E54069" w:rsidRPr="00E54069" w:rsidRDefault="00E54069" w:rsidP="009D57B6">
            <w:pPr>
              <w:spacing w:line="276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75C5C50B" w14:textId="77777777" w:rsidR="00E54069" w:rsidRPr="00E54069" w:rsidRDefault="00E54069" w:rsidP="00E54069">
      <w:pPr>
        <w:tabs>
          <w:tab w:val="left" w:pos="360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24E6B1A5" w14:textId="5C9E9274" w:rsidR="00E54069" w:rsidRPr="00E54069" w:rsidRDefault="00E54069" w:rsidP="00E54069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2"/>
          <w:szCs w:val="22"/>
        </w:rPr>
        <w:t xml:space="preserve">4a) </w:t>
      </w:r>
      <w:r w:rsidRPr="00E54069">
        <w:rPr>
          <w:rFonts w:ascii="Arial" w:hAnsi="Arial" w:cs="Arial"/>
          <w:b/>
          <w:sz w:val="22"/>
          <w:szCs w:val="22"/>
        </w:rPr>
        <w:t xml:space="preserve">Kdo je uporabnik projekta </w:t>
      </w:r>
      <w:r w:rsidRPr="00E54069">
        <w:rPr>
          <w:rFonts w:ascii="Arial" w:hAnsi="Arial" w:cs="Arial"/>
          <w:b/>
          <w:sz w:val="20"/>
          <w:szCs w:val="20"/>
        </w:rPr>
        <w:t>(določite ciljne skupine vaših aktivnosti in kakšne so njihove potrebe, ki jih z aktivnostmi naslavljat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E54069" w:rsidRPr="00C637A1" w14:paraId="76A3D316" w14:textId="77777777" w:rsidTr="009D57B6">
        <w:tc>
          <w:tcPr>
            <w:tcW w:w="9212" w:type="dxa"/>
          </w:tcPr>
          <w:p w14:paraId="4139CCB3" w14:textId="77777777" w:rsidR="00E54069" w:rsidRPr="00C637A1" w:rsidRDefault="00E54069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616ECCFC" w14:textId="77777777" w:rsidR="00E54069" w:rsidRPr="00C637A1" w:rsidRDefault="00E54069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72BAD734" w14:textId="77777777" w:rsidR="00E54069" w:rsidRPr="00C637A1" w:rsidRDefault="00E54069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  <w:p w14:paraId="04DEE92B" w14:textId="77777777" w:rsidR="00E54069" w:rsidRPr="00C637A1" w:rsidRDefault="00E54069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5E5E33D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F4B5288" w14:textId="77777777" w:rsidR="00E54069" w:rsidRPr="00C637A1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7AA0E29" w14:textId="52C57279" w:rsidR="00E54069" w:rsidRPr="00E54069" w:rsidRDefault="00E54069" w:rsidP="00E54069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4b) </w:t>
      </w:r>
      <w:r w:rsidRPr="00E54069">
        <w:rPr>
          <w:rFonts w:ascii="Arial" w:hAnsi="Arial" w:cs="Arial"/>
          <w:b/>
          <w:sz w:val="22"/>
          <w:szCs w:val="22"/>
        </w:rPr>
        <w:t xml:space="preserve">Predvideno število različnih mladih uporabnikov projekta (aktivni udeleženci) </w:t>
      </w:r>
      <w:r w:rsidRPr="00E54069">
        <w:rPr>
          <w:rFonts w:ascii="Arial" w:hAnsi="Arial" w:cs="Arial"/>
          <w:sz w:val="18"/>
          <w:szCs w:val="18"/>
        </w:rPr>
        <w:t>(št. različnih oseb v celotnem obdobju trajanja pro</w:t>
      </w:r>
      <w:r w:rsidR="00193C10">
        <w:rPr>
          <w:rFonts w:ascii="Arial" w:hAnsi="Arial" w:cs="Arial"/>
          <w:sz w:val="18"/>
          <w:szCs w:val="18"/>
        </w:rPr>
        <w:t>je</w:t>
      </w:r>
      <w:r w:rsidRPr="00E54069">
        <w:rPr>
          <w:rFonts w:ascii="Arial" w:hAnsi="Arial" w:cs="Arial"/>
          <w:sz w:val="18"/>
          <w:szCs w:val="18"/>
        </w:rPr>
        <w:t>kta – o</w:t>
      </w:r>
      <w:r w:rsidR="00193C10">
        <w:rPr>
          <w:rFonts w:ascii="Arial" w:hAnsi="Arial" w:cs="Arial"/>
          <w:sz w:val="18"/>
          <w:szCs w:val="18"/>
        </w:rPr>
        <w:t>bk</w:t>
      </w:r>
      <w:r w:rsidRPr="00E54069">
        <w:rPr>
          <w:rFonts w:ascii="Arial" w:hAnsi="Arial" w:cs="Arial"/>
          <w:sz w:val="18"/>
          <w:szCs w:val="18"/>
        </w:rPr>
        <w:t>rožite ustrezno črko)</w:t>
      </w:r>
    </w:p>
    <w:p w14:paraId="01EE242C" w14:textId="77777777" w:rsidR="00E54069" w:rsidRDefault="00E54069" w:rsidP="00E54069">
      <w:pPr>
        <w:spacing w:line="276" w:lineRule="auto"/>
        <w:ind w:left="284" w:hanging="284"/>
        <w:jc w:val="both"/>
        <w:rPr>
          <w:rFonts w:ascii="Arial" w:hAnsi="Arial" w:cs="Arial"/>
          <w:sz w:val="18"/>
          <w:szCs w:val="18"/>
        </w:rPr>
      </w:pPr>
    </w:p>
    <w:p w14:paraId="27EE6754" w14:textId="77777777" w:rsidR="00E54069" w:rsidRDefault="00E54069" w:rsidP="00E54069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o 15</w:t>
      </w:r>
    </w:p>
    <w:p w14:paraId="7FFED5F5" w14:textId="77777777" w:rsidR="00E54069" w:rsidRDefault="00E54069" w:rsidP="00E54069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d 15 do 50</w:t>
      </w:r>
    </w:p>
    <w:p w14:paraId="6E63240B" w14:textId="77777777" w:rsidR="00E54069" w:rsidRPr="000C7E5F" w:rsidRDefault="00E54069" w:rsidP="00E54069">
      <w:pPr>
        <w:pStyle w:val="Odstavekseznam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ad 50</w:t>
      </w:r>
    </w:p>
    <w:p w14:paraId="6C6AA691" w14:textId="77777777" w:rsidR="00E54069" w:rsidRDefault="00E54069" w:rsidP="00E54069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</w:p>
    <w:p w14:paraId="5284EA28" w14:textId="644330C8" w:rsidR="00E54069" w:rsidRPr="00E54069" w:rsidRDefault="00E54069" w:rsidP="00E54069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4c) </w:t>
      </w:r>
      <w:r w:rsidRPr="00E54069">
        <w:rPr>
          <w:rFonts w:ascii="Arial" w:hAnsi="Arial" w:cs="Arial"/>
          <w:b/>
          <w:sz w:val="22"/>
          <w:szCs w:val="22"/>
        </w:rPr>
        <w:t xml:space="preserve">Predvideno število vseh obiskovalcev </w:t>
      </w:r>
      <w:r w:rsidRPr="00E54069">
        <w:rPr>
          <w:rFonts w:ascii="Arial" w:hAnsi="Arial" w:cs="Arial"/>
          <w:sz w:val="18"/>
          <w:szCs w:val="18"/>
        </w:rPr>
        <w:t>(skupaj z morebitnimi gledalci ali spremljevalci aktivnosti - če se navedba komisiji ne bo zdela realna, je ne bo upoštevala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E54069" w:rsidRPr="00C637A1" w14:paraId="3FF2EB3C" w14:textId="77777777" w:rsidTr="009D57B6">
        <w:trPr>
          <w:trHeight w:val="572"/>
        </w:trPr>
        <w:tc>
          <w:tcPr>
            <w:tcW w:w="9212" w:type="dxa"/>
          </w:tcPr>
          <w:p w14:paraId="5017E682" w14:textId="77777777" w:rsidR="00E54069" w:rsidRPr="00C637A1" w:rsidRDefault="00E54069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1BC9B9B9" w14:textId="77777777" w:rsidR="00E54069" w:rsidRDefault="00E54069" w:rsidP="00E54069">
      <w:pPr>
        <w:tabs>
          <w:tab w:val="left" w:pos="360"/>
        </w:tabs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562CFA0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C81FAF" w14:textId="56F77069" w:rsidR="00E54069" w:rsidRPr="00E54069" w:rsidRDefault="00E54069" w:rsidP="00E54069">
      <w:pPr>
        <w:pStyle w:val="Odstavekseznama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54069">
        <w:rPr>
          <w:rFonts w:ascii="Arial" w:hAnsi="Arial" w:cs="Arial"/>
          <w:b/>
          <w:sz w:val="22"/>
          <w:szCs w:val="22"/>
          <w:u w:val="single"/>
        </w:rPr>
        <w:t>Izdelana realna finančna konstrukcija izvedbe projekta</w:t>
      </w:r>
    </w:p>
    <w:p w14:paraId="3C746D7E" w14:textId="77777777" w:rsidR="00E54069" w:rsidRDefault="00E54069" w:rsidP="00E5406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9994A6C" w14:textId="77777777" w:rsidR="00E54069" w:rsidRDefault="00E54069" w:rsidP="00E54069">
      <w:pPr>
        <w:spacing w:line="276" w:lineRule="auto"/>
        <w:ind w:right="-1"/>
        <w:jc w:val="both"/>
        <w:rPr>
          <w:rFonts w:ascii="Arial" w:hAnsi="Arial" w:cs="Arial"/>
          <w:b/>
          <w:sz w:val="22"/>
          <w:szCs w:val="22"/>
        </w:rPr>
      </w:pPr>
    </w:p>
    <w:p w14:paraId="68C8EE4B" w14:textId="157AB702" w:rsidR="00E54069" w:rsidRPr="002504CF" w:rsidRDefault="00D23AE3" w:rsidP="00E54069">
      <w:pPr>
        <w:spacing w:line="276" w:lineRule="auto"/>
        <w:ind w:right="-1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5</w:t>
      </w:r>
      <w:r w:rsidR="00E54069">
        <w:rPr>
          <w:rFonts w:ascii="Arial" w:hAnsi="Arial" w:cs="Arial"/>
          <w:b/>
          <w:sz w:val="22"/>
          <w:szCs w:val="22"/>
        </w:rPr>
        <w:t>a) Finančni razrez stroškov projekta</w:t>
      </w: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361"/>
        <w:gridCol w:w="2977"/>
        <w:gridCol w:w="1590"/>
      </w:tblGrid>
      <w:tr w:rsidR="00E54069" w:rsidRPr="007F7503" w14:paraId="53D50B13" w14:textId="77777777" w:rsidTr="009D57B6">
        <w:tc>
          <w:tcPr>
            <w:tcW w:w="4361" w:type="dxa"/>
          </w:tcPr>
          <w:p w14:paraId="7F6AA402" w14:textId="77777777" w:rsidR="00E54069" w:rsidRPr="007F7503" w:rsidRDefault="00E54069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 w:rsidRPr="007F7503">
              <w:rPr>
                <w:rFonts w:ascii="Arial" w:hAnsi="Arial" w:cs="Arial"/>
                <w:b/>
                <w:sz w:val="22"/>
                <w:szCs w:val="22"/>
              </w:rPr>
              <w:t>STROŠEK</w:t>
            </w:r>
          </w:p>
        </w:tc>
        <w:tc>
          <w:tcPr>
            <w:tcW w:w="2977" w:type="dxa"/>
          </w:tcPr>
          <w:p w14:paraId="3922EF17" w14:textId="77777777" w:rsidR="00E54069" w:rsidRPr="007F7503" w:rsidRDefault="00E54069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 w:rsidRPr="007F7503">
              <w:rPr>
                <w:rFonts w:ascii="Arial" w:hAnsi="Arial" w:cs="Arial"/>
                <w:b/>
                <w:sz w:val="22"/>
                <w:szCs w:val="22"/>
              </w:rPr>
              <w:t>OPIS</w:t>
            </w:r>
          </w:p>
        </w:tc>
        <w:tc>
          <w:tcPr>
            <w:tcW w:w="1590" w:type="dxa"/>
          </w:tcPr>
          <w:p w14:paraId="0C3B23B2" w14:textId="77777777" w:rsidR="00E54069" w:rsidRPr="007F7503" w:rsidRDefault="00E54069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 w:rsidRPr="007F7503">
              <w:rPr>
                <w:rFonts w:ascii="Arial" w:hAnsi="Arial" w:cs="Arial"/>
                <w:b/>
                <w:sz w:val="22"/>
                <w:szCs w:val="22"/>
              </w:rPr>
              <w:t>ZNESEK</w:t>
            </w:r>
          </w:p>
        </w:tc>
      </w:tr>
      <w:tr w:rsidR="00E54069" w:rsidRPr="002504CF" w14:paraId="78F43CAD" w14:textId="77777777" w:rsidTr="009D57B6">
        <w:tc>
          <w:tcPr>
            <w:tcW w:w="4361" w:type="dxa"/>
          </w:tcPr>
          <w:p w14:paraId="2F16C693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*Stroški dela redno zaposlenih</w:t>
            </w:r>
          </w:p>
        </w:tc>
        <w:tc>
          <w:tcPr>
            <w:tcW w:w="2977" w:type="dxa"/>
          </w:tcPr>
          <w:p w14:paraId="17CCB3BF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23185EA9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75F29681" w14:textId="77777777" w:rsidTr="009D57B6">
        <w:tc>
          <w:tcPr>
            <w:tcW w:w="4361" w:type="dxa"/>
          </w:tcPr>
          <w:p w14:paraId="4CC8BD65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Stroški dela izven redne zaposlitve </w:t>
            </w:r>
            <w:r w:rsidRPr="007F7503">
              <w:rPr>
                <w:rFonts w:ascii="Arial" w:hAnsi="Arial" w:cs="Arial"/>
                <w:sz w:val="18"/>
                <w:szCs w:val="18"/>
              </w:rPr>
              <w:t>(plačilo vseh oblik dela)</w:t>
            </w:r>
          </w:p>
        </w:tc>
        <w:tc>
          <w:tcPr>
            <w:tcW w:w="2977" w:type="dxa"/>
          </w:tcPr>
          <w:p w14:paraId="4C16B1F8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1DB64E9D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41E9E53E" w14:textId="77777777" w:rsidTr="009D57B6">
        <w:tc>
          <w:tcPr>
            <w:tcW w:w="4361" w:type="dxa"/>
          </w:tcPr>
          <w:p w14:paraId="7684B8EA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**</w:t>
            </w:r>
            <w:r>
              <w:rPr>
                <w:rFonts w:ascii="Arial" w:hAnsi="Arial" w:cs="Arial"/>
                <w:sz w:val="22"/>
                <w:szCs w:val="22"/>
              </w:rPr>
              <w:t>Delo prostovoljcev</w:t>
            </w:r>
          </w:p>
        </w:tc>
        <w:tc>
          <w:tcPr>
            <w:tcW w:w="2977" w:type="dxa"/>
          </w:tcPr>
          <w:p w14:paraId="5CB6D221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št. oseb: ; št. ur:</w:t>
            </w:r>
          </w:p>
          <w:p w14:paraId="6CA83632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vrednost ure:</w:t>
            </w:r>
          </w:p>
        </w:tc>
        <w:tc>
          <w:tcPr>
            <w:tcW w:w="1590" w:type="dxa"/>
          </w:tcPr>
          <w:p w14:paraId="0C33FFD2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61635B69" w14:textId="77777777" w:rsidTr="009D57B6">
        <w:tc>
          <w:tcPr>
            <w:tcW w:w="4361" w:type="dxa"/>
          </w:tcPr>
          <w:p w14:paraId="450C6014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očitve</w:t>
            </w:r>
          </w:p>
        </w:tc>
        <w:tc>
          <w:tcPr>
            <w:tcW w:w="2977" w:type="dxa"/>
          </w:tcPr>
          <w:p w14:paraId="06CEAFF8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42416242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538C790A" w14:textId="77777777" w:rsidTr="009D57B6">
        <w:tc>
          <w:tcPr>
            <w:tcW w:w="4361" w:type="dxa"/>
          </w:tcPr>
          <w:p w14:paraId="3BB6B864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jemnine</w:t>
            </w:r>
          </w:p>
        </w:tc>
        <w:tc>
          <w:tcPr>
            <w:tcW w:w="2977" w:type="dxa"/>
          </w:tcPr>
          <w:p w14:paraId="6BCCA7B9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254B446B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67B16D29" w14:textId="77777777" w:rsidTr="009D57B6">
        <w:tc>
          <w:tcPr>
            <w:tcW w:w="4361" w:type="dxa"/>
          </w:tcPr>
          <w:p w14:paraId="4F0C4900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Potni stroški</w:t>
            </w:r>
          </w:p>
        </w:tc>
        <w:tc>
          <w:tcPr>
            <w:tcW w:w="2977" w:type="dxa"/>
          </w:tcPr>
          <w:p w14:paraId="25597312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73A04CDB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5B7DF539" w14:textId="77777777" w:rsidTr="009D57B6">
        <w:tc>
          <w:tcPr>
            <w:tcW w:w="4361" w:type="dxa"/>
          </w:tcPr>
          <w:p w14:paraId="1CB5A4A0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Promocija</w:t>
            </w:r>
            <w:r>
              <w:rPr>
                <w:rFonts w:ascii="Arial" w:hAnsi="Arial" w:cs="Arial"/>
                <w:sz w:val="22"/>
                <w:szCs w:val="22"/>
              </w:rPr>
              <w:t xml:space="preserve"> (tisk, letaki…)</w:t>
            </w:r>
          </w:p>
        </w:tc>
        <w:tc>
          <w:tcPr>
            <w:tcW w:w="2977" w:type="dxa"/>
          </w:tcPr>
          <w:p w14:paraId="7F7942B9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6A01A0AD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2DD1A9F9" w14:textId="77777777" w:rsidTr="009D57B6">
        <w:tc>
          <w:tcPr>
            <w:tcW w:w="4361" w:type="dxa"/>
          </w:tcPr>
          <w:p w14:paraId="0A356686" w14:textId="77777777" w:rsidR="00E54069" w:rsidRPr="003C3F01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Material </w:t>
            </w:r>
            <w:r w:rsidRPr="00E25C90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977" w:type="dxa"/>
          </w:tcPr>
          <w:p w14:paraId="3DAADBDA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5EC1045F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2C737DE4" w14:textId="77777777" w:rsidTr="009D57B6">
        <w:tc>
          <w:tcPr>
            <w:tcW w:w="4361" w:type="dxa"/>
          </w:tcPr>
          <w:p w14:paraId="5F7279CA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Ostalo </w:t>
            </w:r>
            <w:r w:rsidRPr="00E25C90">
              <w:rPr>
                <w:rFonts w:ascii="Arial" w:hAnsi="Arial" w:cs="Arial"/>
                <w:sz w:val="18"/>
                <w:szCs w:val="18"/>
              </w:rPr>
              <w:t>(navedite)</w:t>
            </w:r>
          </w:p>
        </w:tc>
        <w:tc>
          <w:tcPr>
            <w:tcW w:w="2977" w:type="dxa"/>
          </w:tcPr>
          <w:p w14:paraId="45B72D66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590" w:type="dxa"/>
          </w:tcPr>
          <w:p w14:paraId="1F5574ED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E54069" w:rsidRPr="002504CF" w14:paraId="33FB85B6" w14:textId="77777777" w:rsidTr="009D57B6">
        <w:tc>
          <w:tcPr>
            <w:tcW w:w="4361" w:type="dxa"/>
          </w:tcPr>
          <w:p w14:paraId="65B16CD7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62A96C37" w14:textId="77777777" w:rsidR="00E54069" w:rsidRPr="007F7503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  <w:b/>
              </w:rPr>
            </w:pPr>
            <w:r w:rsidRPr="007F7503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1590" w:type="dxa"/>
          </w:tcPr>
          <w:p w14:paraId="18A95A57" w14:textId="77777777" w:rsidR="00E54069" w:rsidRPr="002504CF" w:rsidRDefault="00E54069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</w:tbl>
    <w:p w14:paraId="3DAEC4FE" w14:textId="77777777" w:rsidR="00E54069" w:rsidRPr="002504CF" w:rsidRDefault="00E54069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CD0FA68" w14:textId="1FCB8DC9" w:rsidR="004E47F3" w:rsidRPr="00D23AE3" w:rsidRDefault="00D23AE3" w:rsidP="00B8789E">
      <w:pPr>
        <w:tabs>
          <w:tab w:val="left" w:pos="360"/>
        </w:tabs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  <w:r w:rsidRPr="00D23AE3">
        <w:rPr>
          <w:rFonts w:ascii="Arial" w:hAnsi="Arial" w:cs="Arial"/>
          <w:b/>
          <w:sz w:val="22"/>
          <w:szCs w:val="22"/>
        </w:rPr>
        <w:t xml:space="preserve">5b) </w:t>
      </w:r>
      <w:r w:rsidR="0038465E" w:rsidRPr="00D23AE3">
        <w:rPr>
          <w:rFonts w:ascii="Arial" w:hAnsi="Arial" w:cs="Arial"/>
          <w:b/>
          <w:sz w:val="22"/>
          <w:szCs w:val="22"/>
        </w:rPr>
        <w:t>Izdelana kadrovska in materialna shema izvedbe projekta</w:t>
      </w:r>
    </w:p>
    <w:p w14:paraId="4E19554A" w14:textId="77777777" w:rsidR="0038465E" w:rsidRDefault="0038465E" w:rsidP="0038465E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EEE2DAA" w14:textId="1C57666B" w:rsidR="0038465E" w:rsidRPr="00D23AE3" w:rsidRDefault="0038465E" w:rsidP="00D23AE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D23AE3">
        <w:rPr>
          <w:rFonts w:ascii="Arial" w:hAnsi="Arial" w:cs="Arial"/>
          <w:b/>
          <w:sz w:val="22"/>
          <w:szCs w:val="22"/>
        </w:rPr>
        <w:t xml:space="preserve">V projektu bodo sodelovali </w:t>
      </w:r>
      <w:r w:rsidR="00C00123" w:rsidRPr="00D23AE3">
        <w:rPr>
          <w:rFonts w:ascii="Arial" w:hAnsi="Arial" w:cs="Arial"/>
          <w:sz w:val="20"/>
          <w:szCs w:val="20"/>
        </w:rPr>
        <w:t>(</w:t>
      </w:r>
      <w:r w:rsidRPr="00D23AE3">
        <w:rPr>
          <w:rFonts w:ascii="Arial" w:hAnsi="Arial" w:cs="Arial"/>
          <w:sz w:val="18"/>
          <w:szCs w:val="18"/>
        </w:rPr>
        <w:t>navedite, kdo je vodja projekta, njegovo izobrazbo/usposobljenost, in</w:t>
      </w:r>
      <w:r w:rsidR="00C76FFE" w:rsidRPr="00D23AE3">
        <w:rPr>
          <w:rFonts w:ascii="Arial" w:hAnsi="Arial" w:cs="Arial"/>
          <w:sz w:val="18"/>
          <w:szCs w:val="18"/>
        </w:rPr>
        <w:t xml:space="preserve"> ostale sodelavce in njihove reference</w:t>
      </w:r>
      <w:r w:rsidR="00C00123" w:rsidRPr="00D23AE3">
        <w:rPr>
          <w:rFonts w:ascii="Arial" w:hAnsi="Arial" w:cs="Arial"/>
          <w:sz w:val="18"/>
          <w:szCs w:val="18"/>
        </w:rPr>
        <w:t xml:space="preserve"> </w:t>
      </w:r>
      <w:r w:rsidR="00C76FFE" w:rsidRPr="00D23AE3">
        <w:rPr>
          <w:rFonts w:ascii="Arial" w:hAnsi="Arial" w:cs="Arial"/>
          <w:sz w:val="18"/>
          <w:szCs w:val="18"/>
        </w:rPr>
        <w:t>v projektu</w:t>
      </w:r>
      <w:r w:rsidRPr="00D23AE3">
        <w:rPr>
          <w:rFonts w:ascii="Arial" w:hAnsi="Arial" w:cs="Arial"/>
          <w:sz w:val="18"/>
          <w:szCs w:val="18"/>
        </w:rPr>
        <w:t>):</w:t>
      </w:r>
    </w:p>
    <w:p w14:paraId="4224E44E" w14:textId="77777777" w:rsidR="00C00123" w:rsidRPr="00C00123" w:rsidRDefault="00C00123" w:rsidP="00C00123">
      <w:pPr>
        <w:pStyle w:val="Odstavekseznama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95"/>
        <w:gridCol w:w="1807"/>
        <w:gridCol w:w="1417"/>
        <w:gridCol w:w="1821"/>
        <w:gridCol w:w="1511"/>
        <w:gridCol w:w="1511"/>
      </w:tblGrid>
      <w:tr w:rsidR="0038465E" w14:paraId="4A581FB1" w14:textId="77777777" w:rsidTr="00C00123">
        <w:tc>
          <w:tcPr>
            <w:tcW w:w="995" w:type="dxa"/>
          </w:tcPr>
          <w:p w14:paraId="725AAD1F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Z. št.</w:t>
            </w:r>
          </w:p>
        </w:tc>
        <w:tc>
          <w:tcPr>
            <w:tcW w:w="1807" w:type="dxa"/>
          </w:tcPr>
          <w:p w14:paraId="1BB065D1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me in priimek</w:t>
            </w:r>
          </w:p>
        </w:tc>
        <w:tc>
          <w:tcPr>
            <w:tcW w:w="1417" w:type="dxa"/>
          </w:tcPr>
          <w:p w14:paraId="593EB799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Izobrazba</w:t>
            </w:r>
          </w:p>
        </w:tc>
        <w:tc>
          <w:tcPr>
            <w:tcW w:w="1821" w:type="dxa"/>
          </w:tcPr>
          <w:p w14:paraId="56165D05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Navedba dela, vloga v projektu</w:t>
            </w:r>
          </w:p>
        </w:tc>
        <w:tc>
          <w:tcPr>
            <w:tcW w:w="1511" w:type="dxa"/>
          </w:tcPr>
          <w:p w14:paraId="32FB6CFF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Predvideno št. ur dela v projektu</w:t>
            </w:r>
          </w:p>
        </w:tc>
        <w:tc>
          <w:tcPr>
            <w:tcW w:w="1511" w:type="dxa"/>
          </w:tcPr>
          <w:p w14:paraId="729146DA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 xml:space="preserve">Način dela v projektu* </w:t>
            </w:r>
            <w:r w:rsidRPr="00C00123">
              <w:rPr>
                <w:rFonts w:ascii="Arial" w:hAnsi="Arial" w:cs="Arial"/>
                <w:sz w:val="20"/>
                <w:szCs w:val="20"/>
              </w:rPr>
              <w:t>(vpišite številko)</w:t>
            </w:r>
          </w:p>
        </w:tc>
      </w:tr>
      <w:tr w:rsidR="0038465E" w14:paraId="483A3A78" w14:textId="77777777" w:rsidTr="00C00123">
        <w:tc>
          <w:tcPr>
            <w:tcW w:w="995" w:type="dxa"/>
          </w:tcPr>
          <w:p w14:paraId="31C4A4F0" w14:textId="77AB905D" w:rsidR="0038465E" w:rsidRPr="00C00123" w:rsidRDefault="0038465E" w:rsidP="00344E63">
            <w:pPr>
              <w:spacing w:line="276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00123">
              <w:rPr>
                <w:rFonts w:ascii="Arial" w:hAnsi="Arial" w:cs="Arial"/>
                <w:b/>
                <w:sz w:val="20"/>
                <w:szCs w:val="20"/>
              </w:rPr>
              <w:t>Vodja projekta</w:t>
            </w:r>
          </w:p>
        </w:tc>
        <w:tc>
          <w:tcPr>
            <w:tcW w:w="1807" w:type="dxa"/>
          </w:tcPr>
          <w:p w14:paraId="5FF86AA5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202584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644C102B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55152BF2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2843B317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465E" w14:paraId="7C2D1069" w14:textId="77777777" w:rsidTr="00C00123">
        <w:tc>
          <w:tcPr>
            <w:tcW w:w="995" w:type="dxa"/>
          </w:tcPr>
          <w:p w14:paraId="7CE1E183" w14:textId="59EE73AD" w:rsidR="0038465E" w:rsidRPr="00C00123" w:rsidRDefault="00C00123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stali</w:t>
            </w:r>
          </w:p>
        </w:tc>
        <w:tc>
          <w:tcPr>
            <w:tcW w:w="1807" w:type="dxa"/>
          </w:tcPr>
          <w:p w14:paraId="00954938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7A2688BC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1" w:type="dxa"/>
          </w:tcPr>
          <w:p w14:paraId="3358989F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68E3E898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1" w:type="dxa"/>
          </w:tcPr>
          <w:p w14:paraId="0A5F1173" w14:textId="77777777" w:rsidR="0038465E" w:rsidRPr="00C00123" w:rsidRDefault="0038465E" w:rsidP="0048647E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465E" w14:paraId="31C7745F" w14:textId="77777777" w:rsidTr="00C00123">
        <w:tc>
          <w:tcPr>
            <w:tcW w:w="995" w:type="dxa"/>
          </w:tcPr>
          <w:p w14:paraId="67DB8FB7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6D255E2F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D9B10D5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50E19A9D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9F54DB3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52B2D5F8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8465E" w14:paraId="1C8E5C3F" w14:textId="77777777" w:rsidTr="00C00123">
        <w:tc>
          <w:tcPr>
            <w:tcW w:w="995" w:type="dxa"/>
          </w:tcPr>
          <w:p w14:paraId="4BC81BDB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07" w:type="dxa"/>
          </w:tcPr>
          <w:p w14:paraId="56E17500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2252760A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821" w:type="dxa"/>
          </w:tcPr>
          <w:p w14:paraId="50872CD5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6CCFC0FE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511" w:type="dxa"/>
          </w:tcPr>
          <w:p w14:paraId="792BB367" w14:textId="77777777" w:rsidR="0038465E" w:rsidRPr="005D608B" w:rsidRDefault="0038465E" w:rsidP="0048647E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1C75B109" w14:textId="77777777" w:rsidR="0038465E" w:rsidRPr="00424F05" w:rsidRDefault="0038465E" w:rsidP="0038465E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*Način dela v programu:</w:t>
      </w:r>
    </w:p>
    <w:p w14:paraId="26470535" w14:textId="48EA76A1" w:rsidR="00C12453" w:rsidRPr="00D23AE3" w:rsidRDefault="0038465E" w:rsidP="00D23AE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424F05">
        <w:rPr>
          <w:rFonts w:ascii="Arial" w:hAnsi="Arial" w:cs="Arial"/>
          <w:sz w:val="18"/>
          <w:szCs w:val="18"/>
        </w:rPr>
        <w:t>1. Redno zaposlen za poln delovni čas, 2. Redno zaposlen za krajši delovni čas, 3. Delo po pogodbi, 4. Javno delo, 5. Š</w:t>
      </w:r>
      <w:r>
        <w:rPr>
          <w:rFonts w:ascii="Arial" w:hAnsi="Arial" w:cs="Arial"/>
          <w:sz w:val="18"/>
          <w:szCs w:val="18"/>
        </w:rPr>
        <w:t>tudentsko delo, 6. Prostovoljec</w:t>
      </w:r>
    </w:p>
    <w:p w14:paraId="0F973B8B" w14:textId="0B150248" w:rsidR="004E47F3" w:rsidRPr="002504CF" w:rsidRDefault="004E47F3" w:rsidP="00C76FFE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  <w:r w:rsidRPr="00C637A1">
        <w:rPr>
          <w:rFonts w:ascii="Arial" w:hAnsi="Arial" w:cs="Arial"/>
          <w:b/>
          <w:sz w:val="22"/>
          <w:szCs w:val="22"/>
        </w:rPr>
        <w:lastRenderedPageBreak/>
        <w:t xml:space="preserve"> </w:t>
      </w:r>
    </w:p>
    <w:p w14:paraId="37D3EAE9" w14:textId="1D5FB3C4" w:rsidR="004E47F3" w:rsidRPr="00D23AE3" w:rsidRDefault="006B26D5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5c) </w:t>
      </w:r>
      <w:r w:rsidR="004E47F3" w:rsidRPr="00D23AE3">
        <w:rPr>
          <w:rFonts w:ascii="Arial" w:hAnsi="Arial" w:cs="Arial"/>
          <w:b/>
          <w:sz w:val="22"/>
          <w:szCs w:val="22"/>
        </w:rPr>
        <w:t xml:space="preserve">Ali bo projekt izveden tudi brez sofinanciranja Mestne občine Novo mesto? </w:t>
      </w:r>
      <w:r w:rsidR="004E47F3" w:rsidRPr="00D23AE3">
        <w:rPr>
          <w:rFonts w:ascii="Arial" w:hAnsi="Arial" w:cs="Arial"/>
          <w:sz w:val="18"/>
          <w:szCs w:val="18"/>
        </w:rPr>
        <w:t>(obkrožite)</w:t>
      </w:r>
    </w:p>
    <w:p w14:paraId="57E7B4F3" w14:textId="77777777" w:rsidR="004E47F3" w:rsidRPr="002504CF" w:rsidRDefault="004E47F3" w:rsidP="00B8789E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F15B2FA" w14:textId="77777777" w:rsidR="009C4618" w:rsidRDefault="009C4618" w:rsidP="005D5C5A">
      <w:pPr>
        <w:pStyle w:val="Odstavekseznama"/>
        <w:numPr>
          <w:ilvl w:val="0"/>
          <w:numId w:val="7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a</w:t>
      </w:r>
    </w:p>
    <w:p w14:paraId="2E8025D2" w14:textId="77777777" w:rsidR="009C4618" w:rsidRDefault="009C4618" w:rsidP="005D5C5A">
      <w:pPr>
        <w:pStyle w:val="Odstavekseznama"/>
        <w:numPr>
          <w:ilvl w:val="0"/>
          <w:numId w:val="7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ne</w:t>
      </w:r>
    </w:p>
    <w:p w14:paraId="43E74175" w14:textId="77777777" w:rsidR="004E47F3" w:rsidRPr="002504CF" w:rsidRDefault="004E47F3" w:rsidP="00B8789E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DF771C5" w14:textId="7036EC15" w:rsidR="00D23AE3" w:rsidRPr="00D23AE3" w:rsidRDefault="00D23AE3" w:rsidP="00D23AE3">
      <w:pPr>
        <w:pStyle w:val="Odstavekseznama"/>
        <w:numPr>
          <w:ilvl w:val="0"/>
          <w:numId w:val="15"/>
        </w:num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D23AE3">
        <w:rPr>
          <w:rFonts w:ascii="Arial" w:hAnsi="Arial" w:cs="Arial"/>
          <w:b/>
          <w:sz w:val="22"/>
          <w:szCs w:val="22"/>
          <w:u w:val="single"/>
        </w:rPr>
        <w:t xml:space="preserve">Višina lastnih oz. drugih pridobljenih </w:t>
      </w:r>
      <w:proofErr w:type="spellStart"/>
      <w:r w:rsidRPr="00D23AE3">
        <w:rPr>
          <w:rFonts w:ascii="Arial" w:hAnsi="Arial" w:cs="Arial"/>
          <w:b/>
          <w:sz w:val="22"/>
          <w:szCs w:val="22"/>
          <w:u w:val="single"/>
        </w:rPr>
        <w:t>sofinancerskih</w:t>
      </w:r>
      <w:proofErr w:type="spellEnd"/>
      <w:r w:rsidRPr="00D23AE3">
        <w:rPr>
          <w:rFonts w:ascii="Arial" w:hAnsi="Arial" w:cs="Arial"/>
          <w:b/>
          <w:sz w:val="22"/>
          <w:szCs w:val="22"/>
          <w:u w:val="single"/>
        </w:rPr>
        <w:t xml:space="preserve"> sredstev, ki jih prijavitelj namenja oz. jih je pridobil za izvedbo programa</w:t>
      </w:r>
    </w:p>
    <w:p w14:paraId="08D46657" w14:textId="77777777" w:rsidR="00D23AE3" w:rsidRPr="00A27F93" w:rsidRDefault="00D23AE3" w:rsidP="00D23AE3">
      <w:pPr>
        <w:tabs>
          <w:tab w:val="left" w:pos="1418"/>
        </w:tabs>
        <w:spacing w:line="276" w:lineRule="auto"/>
        <w:ind w:right="284"/>
        <w:jc w:val="both"/>
        <w:rPr>
          <w:rFonts w:ascii="Arial" w:hAnsi="Arial" w:cs="Arial"/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936"/>
        <w:gridCol w:w="3183"/>
        <w:gridCol w:w="1809"/>
      </w:tblGrid>
      <w:tr w:rsidR="00D23AE3" w:rsidRPr="002504CF" w14:paraId="357A82B7" w14:textId="77777777" w:rsidTr="009D57B6">
        <w:tc>
          <w:tcPr>
            <w:tcW w:w="3936" w:type="dxa"/>
          </w:tcPr>
          <w:p w14:paraId="5766CDED" w14:textId="77777777" w:rsidR="00D23AE3" w:rsidRPr="002504CF" w:rsidRDefault="00D23AE3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VIR SOFINANCIRANJA</w:t>
            </w:r>
          </w:p>
        </w:tc>
        <w:tc>
          <w:tcPr>
            <w:tcW w:w="3183" w:type="dxa"/>
          </w:tcPr>
          <w:p w14:paraId="1DF6F164" w14:textId="77777777" w:rsidR="00D23AE3" w:rsidRPr="002504CF" w:rsidRDefault="00D23AE3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ZNESEK</w:t>
            </w:r>
          </w:p>
        </w:tc>
        <w:tc>
          <w:tcPr>
            <w:tcW w:w="1809" w:type="dxa"/>
          </w:tcPr>
          <w:p w14:paraId="25973936" w14:textId="77777777" w:rsidR="00D23AE3" w:rsidRPr="002504CF" w:rsidRDefault="00D23AE3" w:rsidP="009D57B6">
            <w:pPr>
              <w:spacing w:line="276" w:lineRule="auto"/>
              <w:ind w:right="-1"/>
              <w:jc w:val="center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delež v %</w:t>
            </w:r>
          </w:p>
        </w:tc>
      </w:tr>
      <w:tr w:rsidR="00D23AE3" w:rsidRPr="002504CF" w14:paraId="49DDFC35" w14:textId="77777777" w:rsidTr="009D57B6">
        <w:tc>
          <w:tcPr>
            <w:tcW w:w="3936" w:type="dxa"/>
          </w:tcPr>
          <w:p w14:paraId="37F585DD" w14:textId="77777777" w:rsidR="00D23AE3" w:rsidRPr="00826CCA" w:rsidRDefault="00D23AE3" w:rsidP="009D57B6">
            <w:pPr>
              <w:spacing w:line="276" w:lineRule="auto"/>
              <w:ind w:right="-1"/>
              <w:rPr>
                <w:rFonts w:ascii="Arial" w:hAnsi="Arial" w:cs="Arial"/>
              </w:rPr>
            </w:pPr>
            <w:r w:rsidRPr="00826CCA">
              <w:rPr>
                <w:rFonts w:ascii="Arial" w:hAnsi="Arial" w:cs="Arial"/>
                <w:sz w:val="22"/>
                <w:szCs w:val="22"/>
              </w:rPr>
              <w:t>Mestna občina Novo mesto (do 50 %)</w:t>
            </w:r>
          </w:p>
        </w:tc>
        <w:tc>
          <w:tcPr>
            <w:tcW w:w="3183" w:type="dxa"/>
          </w:tcPr>
          <w:p w14:paraId="611D51E4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3CDB732B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D23AE3" w:rsidRPr="002504CF" w14:paraId="140431CA" w14:textId="77777777" w:rsidTr="009D57B6">
        <w:tc>
          <w:tcPr>
            <w:tcW w:w="3936" w:type="dxa"/>
          </w:tcPr>
          <w:p w14:paraId="642150F2" w14:textId="77777777" w:rsidR="00D23AE3" w:rsidRPr="00826CCA" w:rsidRDefault="00D23AE3" w:rsidP="009D57B6">
            <w:pPr>
              <w:spacing w:line="276" w:lineRule="auto"/>
              <w:ind w:right="-1"/>
              <w:rPr>
                <w:rFonts w:ascii="Arial" w:hAnsi="Arial" w:cs="Arial"/>
                <w:bCs/>
              </w:rPr>
            </w:pPr>
            <w:r w:rsidRPr="00826CCA">
              <w:rPr>
                <w:rFonts w:ascii="Arial" w:hAnsi="Arial" w:cs="Arial"/>
                <w:bCs/>
                <w:sz w:val="22"/>
                <w:szCs w:val="22"/>
              </w:rPr>
              <w:t>Ostali javni viri (navedite vire in zneske)</w:t>
            </w:r>
          </w:p>
          <w:p w14:paraId="6D2B4FFE" w14:textId="77777777" w:rsidR="00D23AE3" w:rsidRDefault="00D23AE3" w:rsidP="009D57B6">
            <w:pPr>
              <w:pStyle w:val="Odstavekseznama"/>
              <w:numPr>
                <w:ilvl w:val="0"/>
                <w:numId w:val="4"/>
              </w:numPr>
              <w:spacing w:line="276" w:lineRule="auto"/>
              <w:ind w:left="454" w:right="-1" w:hanging="454"/>
              <w:rPr>
                <w:rFonts w:ascii="Arial" w:hAnsi="Arial" w:cs="Arial"/>
              </w:rPr>
            </w:pPr>
          </w:p>
          <w:p w14:paraId="31A8BBAF" w14:textId="77777777" w:rsidR="00D23AE3" w:rsidRPr="0069571E" w:rsidRDefault="00D23AE3" w:rsidP="009D57B6">
            <w:pPr>
              <w:pStyle w:val="Odstavekseznama"/>
              <w:numPr>
                <w:ilvl w:val="0"/>
                <w:numId w:val="4"/>
              </w:numPr>
              <w:spacing w:line="276" w:lineRule="auto"/>
              <w:ind w:left="454" w:right="-1" w:hanging="454"/>
              <w:rPr>
                <w:rFonts w:ascii="Arial" w:hAnsi="Arial" w:cs="Arial"/>
              </w:rPr>
            </w:pPr>
          </w:p>
        </w:tc>
        <w:tc>
          <w:tcPr>
            <w:tcW w:w="3183" w:type="dxa"/>
          </w:tcPr>
          <w:p w14:paraId="3134FE85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5914F4E7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D23AE3" w:rsidRPr="002504CF" w14:paraId="1D1F5FFE" w14:textId="77777777" w:rsidTr="009D57B6">
        <w:tc>
          <w:tcPr>
            <w:tcW w:w="3936" w:type="dxa"/>
          </w:tcPr>
          <w:p w14:paraId="7FF6CD1F" w14:textId="77777777" w:rsidR="00D23AE3" w:rsidRDefault="00D23AE3" w:rsidP="009D57B6">
            <w:pPr>
              <w:spacing w:line="276" w:lineRule="auto"/>
              <w:ind w:right="-1"/>
              <w:rPr>
                <w:rFonts w:ascii="Arial" w:hAnsi="Arial" w:cs="Arial"/>
                <w:bCs/>
                <w:sz w:val="18"/>
                <w:szCs w:val="18"/>
              </w:rPr>
            </w:pPr>
            <w:r w:rsidRPr="00826CCA">
              <w:rPr>
                <w:rFonts w:ascii="Arial" w:hAnsi="Arial" w:cs="Arial"/>
                <w:bCs/>
                <w:sz w:val="22"/>
                <w:szCs w:val="22"/>
              </w:rPr>
              <w:t xml:space="preserve">Sponzorji in donatorji </w:t>
            </w:r>
            <w:r w:rsidRPr="00826CCA">
              <w:rPr>
                <w:rFonts w:ascii="Arial" w:hAnsi="Arial" w:cs="Arial"/>
                <w:bCs/>
                <w:sz w:val="18"/>
                <w:szCs w:val="18"/>
              </w:rPr>
              <w:t>(navedi posamezno)</w:t>
            </w:r>
          </w:p>
          <w:p w14:paraId="3A282E0D" w14:textId="77777777" w:rsidR="00D23AE3" w:rsidRPr="00826CCA" w:rsidRDefault="00D23AE3" w:rsidP="009D57B6">
            <w:pPr>
              <w:spacing w:line="276" w:lineRule="auto"/>
              <w:ind w:right="-1"/>
              <w:rPr>
                <w:rFonts w:ascii="Arial" w:hAnsi="Arial" w:cs="Arial"/>
                <w:bCs/>
              </w:rPr>
            </w:pPr>
          </w:p>
        </w:tc>
        <w:tc>
          <w:tcPr>
            <w:tcW w:w="3183" w:type="dxa"/>
          </w:tcPr>
          <w:p w14:paraId="327B7214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44D43C70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D23AE3" w:rsidRPr="002504CF" w14:paraId="42F2A67A" w14:textId="77777777" w:rsidTr="009D57B6">
        <w:tc>
          <w:tcPr>
            <w:tcW w:w="3936" w:type="dxa"/>
          </w:tcPr>
          <w:p w14:paraId="57B25BCE" w14:textId="77777777" w:rsidR="00D23AE3" w:rsidRPr="00826CCA" w:rsidRDefault="00D23AE3" w:rsidP="009D57B6">
            <w:pPr>
              <w:spacing w:line="276" w:lineRule="auto"/>
              <w:ind w:right="-1"/>
              <w:rPr>
                <w:rFonts w:ascii="Arial" w:hAnsi="Arial" w:cs="Arial"/>
              </w:rPr>
            </w:pPr>
            <w:r w:rsidRPr="00826CCA">
              <w:rPr>
                <w:rFonts w:ascii="Arial" w:hAnsi="Arial" w:cs="Arial"/>
                <w:bCs/>
                <w:sz w:val="22"/>
                <w:szCs w:val="22"/>
              </w:rPr>
              <w:t xml:space="preserve">Lastni viri </w:t>
            </w:r>
            <w:r w:rsidRPr="00826CCA">
              <w:rPr>
                <w:rFonts w:ascii="Arial" w:hAnsi="Arial" w:cs="Arial"/>
                <w:bCs/>
                <w:sz w:val="18"/>
                <w:szCs w:val="18"/>
              </w:rPr>
              <w:t>(č</w:t>
            </w:r>
            <w:r w:rsidRPr="00826CCA">
              <w:rPr>
                <w:rFonts w:ascii="Arial" w:hAnsi="Arial" w:cs="Arial"/>
                <w:sz w:val="18"/>
                <w:szCs w:val="18"/>
              </w:rPr>
              <w:t>lanarine, prispevki uporabnikov, prihodki od lastne dejavnosti, delo prostovoljcev itd.)</w:t>
            </w:r>
          </w:p>
        </w:tc>
        <w:tc>
          <w:tcPr>
            <w:tcW w:w="3183" w:type="dxa"/>
          </w:tcPr>
          <w:p w14:paraId="7078C114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639414E6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D23AE3" w:rsidRPr="002504CF" w14:paraId="16A67012" w14:textId="77777777" w:rsidTr="009D57B6">
        <w:tc>
          <w:tcPr>
            <w:tcW w:w="3936" w:type="dxa"/>
          </w:tcPr>
          <w:p w14:paraId="71E977E0" w14:textId="77777777" w:rsidR="00D23AE3" w:rsidRPr="00826CCA" w:rsidRDefault="00D23AE3" w:rsidP="009D57B6">
            <w:pPr>
              <w:spacing w:line="276" w:lineRule="auto"/>
              <w:ind w:right="-1"/>
              <w:rPr>
                <w:rFonts w:ascii="Arial" w:hAnsi="Arial" w:cs="Arial"/>
                <w:bCs/>
              </w:rPr>
            </w:pPr>
            <w:r w:rsidRPr="00826CCA">
              <w:rPr>
                <w:rFonts w:ascii="Arial" w:hAnsi="Arial" w:cs="Arial"/>
                <w:bCs/>
                <w:sz w:val="22"/>
                <w:szCs w:val="22"/>
              </w:rPr>
              <w:t>Drugi viri (navedite)</w:t>
            </w:r>
          </w:p>
          <w:p w14:paraId="24A8B93F" w14:textId="77777777" w:rsidR="00D23AE3" w:rsidRPr="00A27F93" w:rsidRDefault="00D23AE3" w:rsidP="009D57B6">
            <w:pPr>
              <w:pStyle w:val="Odstavekseznama"/>
              <w:numPr>
                <w:ilvl w:val="0"/>
                <w:numId w:val="4"/>
              </w:numPr>
              <w:spacing w:line="276" w:lineRule="auto"/>
              <w:ind w:left="454" w:right="-1" w:hanging="454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183" w:type="dxa"/>
          </w:tcPr>
          <w:p w14:paraId="77D77CE0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20DE9929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</w:tr>
      <w:tr w:rsidR="00D23AE3" w:rsidRPr="002504CF" w14:paraId="46331B8A" w14:textId="77777777" w:rsidTr="009D57B6">
        <w:tc>
          <w:tcPr>
            <w:tcW w:w="3936" w:type="dxa"/>
          </w:tcPr>
          <w:p w14:paraId="0A262288" w14:textId="77777777" w:rsidR="00D23AE3" w:rsidRPr="002504CF" w:rsidRDefault="00D23AE3" w:rsidP="009D57B6">
            <w:pPr>
              <w:spacing w:line="276" w:lineRule="auto"/>
              <w:ind w:right="-1"/>
              <w:rPr>
                <w:rFonts w:ascii="Arial" w:hAnsi="Arial" w:cs="Arial"/>
                <w:b/>
              </w:rPr>
            </w:pPr>
            <w:r w:rsidRPr="00827061">
              <w:rPr>
                <w:rFonts w:ascii="Arial" w:hAnsi="Arial" w:cs="Arial"/>
                <w:b/>
                <w:sz w:val="22"/>
                <w:szCs w:val="22"/>
              </w:rPr>
              <w:t>SKUPAJ</w:t>
            </w:r>
          </w:p>
        </w:tc>
        <w:tc>
          <w:tcPr>
            <w:tcW w:w="3183" w:type="dxa"/>
          </w:tcPr>
          <w:p w14:paraId="74077386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</w:rPr>
            </w:pPr>
          </w:p>
        </w:tc>
        <w:tc>
          <w:tcPr>
            <w:tcW w:w="1809" w:type="dxa"/>
          </w:tcPr>
          <w:p w14:paraId="5CE7DDC1" w14:textId="77777777" w:rsidR="00D23AE3" w:rsidRPr="002504CF" w:rsidRDefault="00D23AE3" w:rsidP="009D57B6">
            <w:pPr>
              <w:spacing w:line="276" w:lineRule="auto"/>
              <w:ind w:right="-1"/>
              <w:jc w:val="both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100%</w:t>
            </w:r>
          </w:p>
        </w:tc>
      </w:tr>
    </w:tbl>
    <w:p w14:paraId="5FDBB92E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11AAA12" w14:textId="69DC3335" w:rsidR="00D23AE3" w:rsidRPr="00D23AE3" w:rsidRDefault="00D23AE3" w:rsidP="00D23AE3">
      <w:pPr>
        <w:pStyle w:val="Odstavekseznama"/>
        <w:numPr>
          <w:ilvl w:val="0"/>
          <w:numId w:val="15"/>
        </w:num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b/>
          <w:sz w:val="22"/>
          <w:szCs w:val="22"/>
          <w:u w:val="single"/>
        </w:rPr>
      </w:pPr>
      <w:r w:rsidRPr="00D23AE3">
        <w:rPr>
          <w:rFonts w:ascii="Arial" w:hAnsi="Arial" w:cs="Arial"/>
          <w:b/>
          <w:sz w:val="22"/>
          <w:szCs w:val="22"/>
          <w:u w:val="single"/>
        </w:rPr>
        <w:t>Višina in obseg pridobljenih sredstev iz proračuna MONM oz. iz naslova premoženja</w:t>
      </w:r>
    </w:p>
    <w:p w14:paraId="36FB44DD" w14:textId="77777777" w:rsidR="00D23AE3" w:rsidRPr="00A27F93" w:rsidRDefault="00D23AE3" w:rsidP="00D23AE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608DA155" w14:textId="77777777" w:rsidR="00D23AE3" w:rsidRPr="00A27F93" w:rsidRDefault="00D23AE3" w:rsidP="00D23AE3">
      <w:pPr>
        <w:pStyle w:val="Odstavekseznama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A27F93">
        <w:rPr>
          <w:rFonts w:ascii="Arial" w:hAnsi="Arial" w:cs="Arial"/>
          <w:sz w:val="22"/>
          <w:szCs w:val="22"/>
        </w:rPr>
        <w:t>Navedite, ali imate sofinancirana javna dela s strani MONM</w:t>
      </w:r>
      <w:r>
        <w:rPr>
          <w:rFonts w:ascii="Arial" w:hAnsi="Arial" w:cs="Arial"/>
          <w:sz w:val="22"/>
          <w:szCs w:val="22"/>
        </w:rPr>
        <w:t xml:space="preserve">        DA/NE</w:t>
      </w:r>
    </w:p>
    <w:p w14:paraId="34732BEC" w14:textId="77777777" w:rsidR="00D23AE3" w:rsidRPr="00A27F93" w:rsidRDefault="00D23AE3" w:rsidP="00D23AE3">
      <w:pPr>
        <w:pStyle w:val="Odstavekseznama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A27F93">
        <w:rPr>
          <w:rFonts w:ascii="Arial" w:hAnsi="Arial" w:cs="Arial"/>
          <w:sz w:val="22"/>
          <w:szCs w:val="22"/>
        </w:rPr>
        <w:t>Ali imate v brezplačni uporabi občinske prostore</w:t>
      </w:r>
      <w:r>
        <w:rPr>
          <w:rFonts w:ascii="Arial" w:hAnsi="Arial" w:cs="Arial"/>
          <w:sz w:val="22"/>
          <w:szCs w:val="22"/>
        </w:rPr>
        <w:t xml:space="preserve">                          DA/NE</w:t>
      </w:r>
    </w:p>
    <w:p w14:paraId="4168C1BE" w14:textId="77777777" w:rsidR="00D23AE3" w:rsidRDefault="00D23A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F78B33D" w14:textId="76D129E9" w:rsidR="00D23AE3" w:rsidRPr="006B26D5" w:rsidRDefault="00D23AE3" w:rsidP="00D23AE3">
      <w:pPr>
        <w:pStyle w:val="Odstavekseznama"/>
        <w:numPr>
          <w:ilvl w:val="0"/>
          <w:numId w:val="15"/>
        </w:numPr>
        <w:tabs>
          <w:tab w:val="left" w:pos="360"/>
        </w:tabs>
        <w:spacing w:line="276" w:lineRule="auto"/>
        <w:ind w:right="-142"/>
        <w:jc w:val="both"/>
        <w:rPr>
          <w:rFonts w:ascii="Arial" w:hAnsi="Arial" w:cs="Arial"/>
          <w:b/>
          <w:sz w:val="22"/>
          <w:szCs w:val="22"/>
        </w:rPr>
      </w:pPr>
      <w:r w:rsidRPr="006B26D5">
        <w:rPr>
          <w:rFonts w:ascii="Arial" w:hAnsi="Arial" w:cs="Arial"/>
          <w:b/>
          <w:sz w:val="22"/>
          <w:szCs w:val="22"/>
          <w:u w:val="single"/>
        </w:rPr>
        <w:t xml:space="preserve">Tradicija </w:t>
      </w:r>
      <w:r w:rsidR="006B26D5">
        <w:rPr>
          <w:rFonts w:ascii="Arial" w:hAnsi="Arial" w:cs="Arial"/>
          <w:b/>
          <w:sz w:val="22"/>
          <w:szCs w:val="22"/>
          <w:u w:val="single"/>
        </w:rPr>
        <w:t>–</w:t>
      </w:r>
      <w:r w:rsidRPr="006B26D5">
        <w:rPr>
          <w:rFonts w:ascii="Arial" w:hAnsi="Arial" w:cs="Arial"/>
          <w:b/>
          <w:sz w:val="22"/>
          <w:szCs w:val="22"/>
          <w:u w:val="single"/>
        </w:rPr>
        <w:t xml:space="preserve"> koliko</w:t>
      </w:r>
      <w:r w:rsidR="006B26D5">
        <w:rPr>
          <w:rFonts w:ascii="Arial" w:hAnsi="Arial" w:cs="Arial"/>
          <w:b/>
          <w:sz w:val="22"/>
          <w:szCs w:val="22"/>
          <w:u w:val="single"/>
        </w:rPr>
        <w:t>krat ste že izvedli projekt oziroma koliko</w:t>
      </w:r>
      <w:r w:rsidRPr="006B26D5">
        <w:rPr>
          <w:rFonts w:ascii="Arial" w:hAnsi="Arial" w:cs="Arial"/>
          <w:b/>
          <w:sz w:val="22"/>
          <w:szCs w:val="22"/>
          <w:u w:val="single"/>
        </w:rPr>
        <w:t xml:space="preserve"> let že izvajate projekte na tem področju?</w:t>
      </w:r>
      <w:r w:rsidRPr="006B26D5">
        <w:rPr>
          <w:rFonts w:ascii="Arial" w:hAnsi="Arial" w:cs="Arial"/>
          <w:b/>
          <w:sz w:val="22"/>
          <w:szCs w:val="22"/>
        </w:rPr>
        <w:t xml:space="preserve"> </w:t>
      </w:r>
      <w:r w:rsidRPr="006B26D5">
        <w:rPr>
          <w:rFonts w:ascii="Arial" w:hAnsi="Arial" w:cs="Arial"/>
          <w:sz w:val="18"/>
          <w:szCs w:val="18"/>
        </w:rPr>
        <w:t>(Vpišite številko.)</w:t>
      </w:r>
    </w:p>
    <w:p w14:paraId="6772938B" w14:textId="77777777" w:rsidR="00914EE3" w:rsidRPr="00D23AE3" w:rsidRDefault="00914EE3" w:rsidP="00914EE3">
      <w:pPr>
        <w:pStyle w:val="Odstavekseznama"/>
        <w:tabs>
          <w:tab w:val="left" w:pos="360"/>
        </w:tabs>
        <w:spacing w:line="276" w:lineRule="auto"/>
        <w:ind w:left="720" w:right="-142"/>
        <w:jc w:val="both"/>
        <w:rPr>
          <w:rFonts w:ascii="Arial" w:hAnsi="Arial" w:cs="Arial"/>
          <w:b/>
          <w:color w:val="FF0000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D23AE3" w:rsidRPr="002504CF" w14:paraId="45AF36E7" w14:textId="77777777" w:rsidTr="009D57B6">
        <w:trPr>
          <w:trHeight w:val="504"/>
        </w:trPr>
        <w:tc>
          <w:tcPr>
            <w:tcW w:w="9212" w:type="dxa"/>
          </w:tcPr>
          <w:p w14:paraId="5DAE6F77" w14:textId="77777777" w:rsidR="00D23AE3" w:rsidRDefault="00D23AE3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  <w:p w14:paraId="64810BD1" w14:textId="77777777" w:rsidR="00D23AE3" w:rsidRPr="001303CB" w:rsidRDefault="00D23AE3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</w:rPr>
            </w:pPr>
          </w:p>
        </w:tc>
      </w:tr>
    </w:tbl>
    <w:p w14:paraId="2F8DB0CA" w14:textId="77777777" w:rsidR="00D23AE3" w:rsidRDefault="00D23AE3" w:rsidP="00D23AE3">
      <w:pPr>
        <w:tabs>
          <w:tab w:val="left" w:pos="360"/>
        </w:tabs>
        <w:spacing w:line="276" w:lineRule="auto"/>
        <w:ind w:right="-142"/>
        <w:rPr>
          <w:rFonts w:ascii="Arial" w:hAnsi="Arial" w:cs="Arial"/>
          <w:b/>
          <w:sz w:val="22"/>
          <w:szCs w:val="22"/>
        </w:rPr>
      </w:pPr>
    </w:p>
    <w:p w14:paraId="63BAD70D" w14:textId="69C40807" w:rsidR="00D23AE3" w:rsidRDefault="00D23AE3" w:rsidP="00D23AE3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8a) </w:t>
      </w:r>
      <w:r w:rsidRPr="000C7E5F">
        <w:rPr>
          <w:rFonts w:ascii="Arial" w:hAnsi="Arial" w:cs="Arial"/>
          <w:b/>
          <w:sz w:val="22"/>
          <w:szCs w:val="22"/>
        </w:rPr>
        <w:t xml:space="preserve">Naštejte morebitna priznanja, nagrade, potrdila, ki ste jih kot organizacija prejeli za svoje delo z mladimi. </w:t>
      </w:r>
      <w:r w:rsidRPr="000C7E5F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 xml:space="preserve">Obvezno </w:t>
      </w:r>
      <w:r w:rsidRPr="001303CB">
        <w:rPr>
          <w:rFonts w:ascii="Arial" w:hAnsi="Arial" w:cs="Arial"/>
          <w:sz w:val="18"/>
          <w:szCs w:val="18"/>
        </w:rPr>
        <w:t>priložite</w:t>
      </w:r>
      <w:r>
        <w:rPr>
          <w:rFonts w:ascii="Arial" w:hAnsi="Arial" w:cs="Arial"/>
          <w:sz w:val="18"/>
          <w:szCs w:val="18"/>
        </w:rPr>
        <w:t xml:space="preserve"> kopije dokazil</w:t>
      </w:r>
      <w:r w:rsidRPr="000C7E5F">
        <w:rPr>
          <w:rFonts w:ascii="Arial" w:hAnsi="Arial" w:cs="Arial"/>
          <w:sz w:val="18"/>
          <w:szCs w:val="18"/>
        </w:rPr>
        <w:t>.)</w:t>
      </w:r>
    </w:p>
    <w:p w14:paraId="3AFF1918" w14:textId="77777777" w:rsidR="00914EE3" w:rsidRPr="000C7E5F" w:rsidRDefault="00914EE3" w:rsidP="00D23AE3">
      <w:pPr>
        <w:tabs>
          <w:tab w:val="left" w:pos="360"/>
        </w:tabs>
        <w:spacing w:line="276" w:lineRule="auto"/>
        <w:ind w:right="-142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D23AE3" w:rsidRPr="002504CF" w14:paraId="18233D32" w14:textId="77777777" w:rsidTr="009D57B6">
        <w:tc>
          <w:tcPr>
            <w:tcW w:w="9212" w:type="dxa"/>
          </w:tcPr>
          <w:p w14:paraId="11D8F25B" w14:textId="77777777" w:rsidR="00D23AE3" w:rsidRPr="002504CF" w:rsidRDefault="00D23AE3" w:rsidP="009D57B6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  <w:p w14:paraId="4AD63E5C" w14:textId="77777777" w:rsidR="00D23AE3" w:rsidRPr="002504CF" w:rsidRDefault="00D23AE3" w:rsidP="009D57B6">
            <w:pPr>
              <w:tabs>
                <w:tab w:val="left" w:pos="1134"/>
              </w:tabs>
              <w:spacing w:line="276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1AEF5E9D" w14:textId="77777777" w:rsidR="00D23AE3" w:rsidRDefault="00D23A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319335EE" w14:textId="77777777" w:rsidR="00914EE3" w:rsidRDefault="00914E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788BDA7" w14:textId="77777777" w:rsidR="00914EE3" w:rsidRDefault="00914E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53E0B9D6" w14:textId="77777777" w:rsidR="00914EE3" w:rsidRDefault="00914E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F461E7B" w14:textId="77777777" w:rsidR="00914EE3" w:rsidRDefault="00914E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00C496B" w14:textId="77777777" w:rsidR="00914EE3" w:rsidRDefault="00914EE3" w:rsidP="00D23A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7FE848C" w14:textId="77777777" w:rsidR="00914EE3" w:rsidRPr="00C365FE" w:rsidRDefault="00914EE3" w:rsidP="00914EE3">
      <w:pPr>
        <w:pStyle w:val="Odstavekseznama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365FE">
        <w:rPr>
          <w:rFonts w:ascii="Arial" w:hAnsi="Arial" w:cs="Arial"/>
          <w:b/>
          <w:sz w:val="22"/>
          <w:szCs w:val="22"/>
          <w:u w:val="single"/>
        </w:rPr>
        <w:t xml:space="preserve">Dodatna merila </w:t>
      </w:r>
    </w:p>
    <w:p w14:paraId="0A2FC003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2CB98FE9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9a) Ali ima organizacija odločbo o delovanju v javnem interesu na področju mladine</w:t>
      </w:r>
    </w:p>
    <w:p w14:paraId="60431CCD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B2B98B9" w14:textId="51A4D152" w:rsidR="00914EE3" w:rsidRPr="00914EE3" w:rsidRDefault="00914EE3" w:rsidP="00914EE3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14EE3">
        <w:rPr>
          <w:rFonts w:ascii="Arial" w:hAnsi="Arial" w:cs="Arial"/>
          <w:sz w:val="22"/>
          <w:szCs w:val="22"/>
        </w:rPr>
        <w:t>DA/NE (ustrezno obkrožite)</w:t>
      </w:r>
    </w:p>
    <w:p w14:paraId="22698E13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64E5DBB3" w14:textId="616BAE6D" w:rsidR="00914EE3" w:rsidRDefault="00914EE3" w:rsidP="00914EE3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22"/>
          <w:szCs w:val="22"/>
        </w:rPr>
        <w:t xml:space="preserve">9b) </w:t>
      </w:r>
      <w:r w:rsidRPr="002504CF">
        <w:rPr>
          <w:rFonts w:ascii="Arial" w:hAnsi="Arial" w:cs="Arial"/>
          <w:b/>
          <w:sz w:val="22"/>
          <w:szCs w:val="22"/>
        </w:rPr>
        <w:t>Opišite način vključevanja prostovoljcev v projekt in njihove aktivnosti v pro</w:t>
      </w:r>
      <w:r w:rsidR="00193C10">
        <w:rPr>
          <w:rFonts w:ascii="Arial" w:hAnsi="Arial" w:cs="Arial"/>
          <w:b/>
          <w:sz w:val="22"/>
          <w:szCs w:val="22"/>
        </w:rPr>
        <w:t>jektu</w:t>
      </w:r>
      <w:r w:rsidRPr="002504C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/>
          <w:sz w:val="22"/>
          <w:szCs w:val="22"/>
          <w:vertAlign w:val="superscript"/>
        </w:rPr>
        <w:t>1</w:t>
      </w:r>
      <w:r w:rsidRPr="000C7E5F"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18"/>
          <w:szCs w:val="18"/>
        </w:rPr>
        <w:t>(vpisane p</w:t>
      </w:r>
      <w:r w:rsidRPr="001303CB">
        <w:rPr>
          <w:rFonts w:ascii="Arial" w:hAnsi="Arial" w:cs="Arial"/>
          <w:sz w:val="18"/>
          <w:szCs w:val="18"/>
        </w:rPr>
        <w:t>rostovoljce morate</w:t>
      </w:r>
      <w:r>
        <w:rPr>
          <w:rFonts w:ascii="Arial" w:hAnsi="Arial" w:cs="Arial"/>
          <w:sz w:val="18"/>
          <w:szCs w:val="18"/>
        </w:rPr>
        <w:t xml:space="preserve"> ovrednotiti</w:t>
      </w:r>
      <w:r w:rsidRPr="000C7E5F">
        <w:rPr>
          <w:rFonts w:ascii="Arial" w:hAnsi="Arial" w:cs="Arial"/>
          <w:sz w:val="18"/>
          <w:szCs w:val="18"/>
        </w:rPr>
        <w:t xml:space="preserve"> tudi v finančni konstrukciji</w:t>
      </w:r>
      <w:r>
        <w:rPr>
          <w:rFonts w:ascii="Arial" w:hAnsi="Arial" w:cs="Arial"/>
          <w:sz w:val="18"/>
          <w:szCs w:val="18"/>
        </w:rPr>
        <w:t>, priložite dokazilo, da je vaša organizacija registrirana v registru prostovoljskih društev):</w:t>
      </w:r>
    </w:p>
    <w:p w14:paraId="612A4D19" w14:textId="77777777" w:rsidR="00914EE3" w:rsidRPr="0038465E" w:rsidRDefault="00914EE3" w:rsidP="00914EE3">
      <w:pPr>
        <w:spacing w:line="276" w:lineRule="auto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0"/>
        <w:gridCol w:w="4244"/>
        <w:gridCol w:w="2888"/>
      </w:tblGrid>
      <w:tr w:rsidR="00914EE3" w:rsidRPr="002504CF" w14:paraId="2126FFD0" w14:textId="77777777" w:rsidTr="009D57B6">
        <w:tc>
          <w:tcPr>
            <w:tcW w:w="1930" w:type="dxa"/>
          </w:tcPr>
          <w:p w14:paraId="2EDCA794" w14:textId="77777777" w:rsidR="00914EE3" w:rsidRPr="002504CF" w:rsidRDefault="00914EE3" w:rsidP="009D57B6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Število vključenih prostovoljcev</w:t>
            </w:r>
          </w:p>
        </w:tc>
        <w:tc>
          <w:tcPr>
            <w:tcW w:w="4244" w:type="dxa"/>
          </w:tcPr>
          <w:p w14:paraId="62159707" w14:textId="77777777" w:rsidR="00914EE3" w:rsidRPr="002504CF" w:rsidRDefault="00914EE3" w:rsidP="009D57B6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loge v projektu / aktivnosti</w:t>
            </w:r>
          </w:p>
        </w:tc>
        <w:tc>
          <w:tcPr>
            <w:tcW w:w="2888" w:type="dxa"/>
          </w:tcPr>
          <w:p w14:paraId="714FE592" w14:textId="77777777" w:rsidR="00914EE3" w:rsidRPr="002504CF" w:rsidRDefault="00914EE3" w:rsidP="009D57B6">
            <w:pPr>
              <w:spacing w:before="60" w:after="60"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 xml:space="preserve">Vrsta dela </w:t>
            </w:r>
            <w:r w:rsidRPr="00716C74">
              <w:rPr>
                <w:rFonts w:ascii="Arial" w:hAnsi="Arial" w:cs="Arial"/>
                <w:sz w:val="18"/>
                <w:szCs w:val="18"/>
              </w:rPr>
              <w:t>(organizacijsko, strokovno ali pomožno)</w:t>
            </w:r>
            <w:r w:rsidRPr="002504CF">
              <w:rPr>
                <w:rStyle w:val="Sprotnaopomba-sklic"/>
                <w:rFonts w:ascii="Arial" w:hAnsi="Arial" w:cs="Arial"/>
                <w:sz w:val="22"/>
                <w:szCs w:val="22"/>
              </w:rPr>
              <w:footnoteReference w:id="1"/>
            </w:r>
          </w:p>
        </w:tc>
      </w:tr>
      <w:tr w:rsidR="00914EE3" w:rsidRPr="002504CF" w14:paraId="450E80BF" w14:textId="77777777" w:rsidTr="009D57B6">
        <w:tc>
          <w:tcPr>
            <w:tcW w:w="1930" w:type="dxa"/>
          </w:tcPr>
          <w:p w14:paraId="70308615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1094C453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363C5ED2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14EE3" w:rsidRPr="002504CF" w14:paraId="7A5A6812" w14:textId="77777777" w:rsidTr="009D57B6">
        <w:tc>
          <w:tcPr>
            <w:tcW w:w="1930" w:type="dxa"/>
          </w:tcPr>
          <w:p w14:paraId="586DECC9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0C21CD37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07CA6391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14EE3" w:rsidRPr="002504CF" w14:paraId="33FDADB1" w14:textId="77777777" w:rsidTr="009D57B6">
        <w:tc>
          <w:tcPr>
            <w:tcW w:w="1930" w:type="dxa"/>
          </w:tcPr>
          <w:p w14:paraId="795775CB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2B4EE54F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0CBFC538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914EE3" w:rsidRPr="002504CF" w14:paraId="036E4F35" w14:textId="77777777" w:rsidTr="009D57B6">
        <w:tc>
          <w:tcPr>
            <w:tcW w:w="1930" w:type="dxa"/>
          </w:tcPr>
          <w:p w14:paraId="25FD298E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44" w:type="dxa"/>
          </w:tcPr>
          <w:p w14:paraId="7C3006A5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888" w:type="dxa"/>
          </w:tcPr>
          <w:p w14:paraId="597BF4E1" w14:textId="77777777" w:rsidR="00914EE3" w:rsidRPr="002504CF" w:rsidRDefault="00914EE3" w:rsidP="009D57B6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4F05721E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146858B0" w14:textId="1EF7D34D" w:rsidR="00914EE3" w:rsidRPr="00C365FE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9c) Priložite izjavo o sodelovanju z drugo organizacijo</w:t>
      </w:r>
    </w:p>
    <w:p w14:paraId="021F0CD7" w14:textId="77777777" w:rsidR="00914EE3" w:rsidRDefault="00914EE3" w:rsidP="00914EE3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14EE3" w14:paraId="6CE99A6A" w14:textId="77777777" w:rsidTr="009D57B6">
        <w:tc>
          <w:tcPr>
            <w:tcW w:w="9212" w:type="dxa"/>
          </w:tcPr>
          <w:p w14:paraId="7C3C50B8" w14:textId="77777777" w:rsidR="00914EE3" w:rsidRDefault="00914EE3" w:rsidP="009D57B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E6CE0">
              <w:rPr>
                <w:rFonts w:ascii="Arial" w:hAnsi="Arial" w:cs="Arial"/>
                <w:sz w:val="22"/>
                <w:szCs w:val="22"/>
              </w:rPr>
              <w:t>Vpišite organizacije, s katerimi boste sodelovali:</w:t>
            </w:r>
          </w:p>
          <w:p w14:paraId="0FEBE8D3" w14:textId="77777777" w:rsidR="00837E2F" w:rsidRPr="00EE6CE0" w:rsidRDefault="00837E2F" w:rsidP="009D57B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0F1A107" w14:textId="77777777" w:rsidR="00914EE3" w:rsidRPr="00EE6CE0" w:rsidRDefault="00914EE3" w:rsidP="009D57B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  <w:p w14:paraId="40BB4F9A" w14:textId="77777777" w:rsidR="00914EE3" w:rsidRPr="00EE6CE0" w:rsidRDefault="00914EE3" w:rsidP="009D57B6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</w:tbl>
    <w:p w14:paraId="408C74B2" w14:textId="77777777" w:rsidR="00914EE3" w:rsidRPr="00CE7E1A" w:rsidRDefault="00914EE3" w:rsidP="00914EE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color w:val="FF0000"/>
          <w:sz w:val="22"/>
          <w:szCs w:val="22"/>
        </w:rPr>
      </w:pPr>
    </w:p>
    <w:p w14:paraId="67659C57" w14:textId="77777777" w:rsidR="00914EE3" w:rsidRPr="00CE7E1A" w:rsidRDefault="00914EE3" w:rsidP="00914EE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color w:val="FF0000"/>
          <w:sz w:val="22"/>
          <w:szCs w:val="22"/>
        </w:rPr>
      </w:pPr>
    </w:p>
    <w:p w14:paraId="402BA0FA" w14:textId="7B0F7385" w:rsidR="00914EE3" w:rsidRPr="006B26D5" w:rsidRDefault="00914EE3" w:rsidP="00914EE3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6B26D5">
        <w:rPr>
          <w:rFonts w:ascii="Arial" w:hAnsi="Arial" w:cs="Arial"/>
          <w:b/>
          <w:sz w:val="22"/>
          <w:szCs w:val="22"/>
        </w:rPr>
        <w:t>9d) Če smatrate, da sta projekt in metode dela inovativni, to obrazložite</w:t>
      </w:r>
      <w:r w:rsidR="006B26D5">
        <w:rPr>
          <w:rFonts w:ascii="Arial" w:hAnsi="Arial" w:cs="Arial"/>
          <w:b/>
          <w:sz w:val="22"/>
          <w:szCs w:val="22"/>
        </w:rPr>
        <w:t xml:space="preserve"> </w:t>
      </w:r>
      <w:r w:rsidR="006B26D5">
        <w:rPr>
          <w:rFonts w:ascii="Arial" w:hAnsi="Arial" w:cs="Arial"/>
          <w:sz w:val="20"/>
          <w:szCs w:val="20"/>
        </w:rPr>
        <w:t>(</w:t>
      </w:r>
      <w:r w:rsidR="00837E2F">
        <w:rPr>
          <w:rFonts w:ascii="Arial" w:hAnsi="Arial" w:cs="Arial"/>
          <w:sz w:val="20"/>
          <w:szCs w:val="20"/>
        </w:rPr>
        <w:t>nov, drugačen pristop, nove dejavnosti, nove rešitve</w:t>
      </w:r>
      <w:r w:rsidR="00193C10">
        <w:rPr>
          <w:rFonts w:ascii="Arial" w:hAnsi="Arial" w:cs="Arial"/>
          <w:sz w:val="20"/>
          <w:szCs w:val="20"/>
        </w:rPr>
        <w:t>,</w:t>
      </w:r>
      <w:r w:rsidR="00837E2F">
        <w:rPr>
          <w:rFonts w:ascii="Arial" w:hAnsi="Arial" w:cs="Arial"/>
          <w:sz w:val="20"/>
          <w:szCs w:val="20"/>
        </w:rPr>
        <w:t xml:space="preserve"> </w:t>
      </w:r>
      <w:r w:rsidR="006B26D5">
        <w:rPr>
          <w:rFonts w:ascii="Arial" w:hAnsi="Arial" w:cs="Arial"/>
          <w:sz w:val="20"/>
          <w:szCs w:val="20"/>
        </w:rPr>
        <w:t>nove metode dela, novi pristopi, še neuporabljene dejavnosti</w:t>
      </w:r>
      <w:r w:rsidR="00837E2F">
        <w:rPr>
          <w:rFonts w:ascii="Arial" w:hAnsi="Arial" w:cs="Arial"/>
          <w:sz w:val="20"/>
          <w:szCs w:val="20"/>
        </w:rPr>
        <w:t>, spodbujanje ne vsakodnevnih dejavnosti med mladimi, kot so računalniške in druge sodobne tehnike in pristopi…) opiš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914EE3" w:rsidRPr="00CE7E1A" w14:paraId="70E02543" w14:textId="77777777" w:rsidTr="009D57B6">
        <w:trPr>
          <w:trHeight w:val="504"/>
        </w:trPr>
        <w:tc>
          <w:tcPr>
            <w:tcW w:w="9212" w:type="dxa"/>
          </w:tcPr>
          <w:p w14:paraId="64CB7BD2" w14:textId="77777777" w:rsidR="00914EE3" w:rsidRPr="00CE7E1A" w:rsidRDefault="00914EE3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  <w:color w:val="FF0000"/>
              </w:rPr>
            </w:pPr>
          </w:p>
          <w:p w14:paraId="6D5A21CB" w14:textId="77777777" w:rsidR="00914EE3" w:rsidRPr="00CE7E1A" w:rsidRDefault="00914EE3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  <w:color w:val="FF0000"/>
              </w:rPr>
            </w:pPr>
          </w:p>
          <w:p w14:paraId="72E72B95" w14:textId="77777777" w:rsidR="00914EE3" w:rsidRDefault="00914EE3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  <w:color w:val="FF0000"/>
              </w:rPr>
            </w:pPr>
          </w:p>
          <w:p w14:paraId="35CF6846" w14:textId="77777777" w:rsidR="00837E2F" w:rsidRPr="00CE7E1A" w:rsidRDefault="00837E2F" w:rsidP="009D57B6">
            <w:pPr>
              <w:tabs>
                <w:tab w:val="left" w:pos="360"/>
              </w:tabs>
              <w:spacing w:line="276" w:lineRule="auto"/>
              <w:ind w:right="-142"/>
              <w:jc w:val="both"/>
              <w:rPr>
                <w:rFonts w:ascii="Arial" w:hAnsi="Arial" w:cs="Arial"/>
                <w:color w:val="FF0000"/>
              </w:rPr>
            </w:pPr>
          </w:p>
        </w:tc>
      </w:tr>
    </w:tbl>
    <w:p w14:paraId="01E76A03" w14:textId="77777777" w:rsidR="00C76FFE" w:rsidRDefault="00C76FFE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31400FF" w14:textId="77777777" w:rsidR="00914EE3" w:rsidRDefault="00914EE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142A2C9" w14:textId="166DBBF6" w:rsidR="00914EE3" w:rsidRPr="006B26D5" w:rsidRDefault="00914EE3" w:rsidP="00914EE3">
      <w:pPr>
        <w:spacing w:line="276" w:lineRule="auto"/>
        <w:jc w:val="both"/>
        <w:rPr>
          <w:rFonts w:ascii="Arial" w:hAnsi="Arial" w:cs="Arial"/>
          <w:sz w:val="20"/>
          <w:szCs w:val="20"/>
          <w:u w:val="single"/>
        </w:rPr>
      </w:pPr>
      <w:r w:rsidRPr="00837E2F">
        <w:rPr>
          <w:rFonts w:ascii="Arial" w:hAnsi="Arial" w:cs="Arial"/>
          <w:b/>
          <w:sz w:val="22"/>
          <w:szCs w:val="22"/>
        </w:rPr>
        <w:t>9e) Pomen projekta za Mestno občino Novo mesto</w:t>
      </w:r>
      <w:r w:rsidRPr="006B26D5">
        <w:rPr>
          <w:rFonts w:ascii="Arial" w:hAnsi="Arial" w:cs="Arial"/>
          <w:sz w:val="22"/>
          <w:szCs w:val="22"/>
        </w:rPr>
        <w:t xml:space="preserve"> </w:t>
      </w:r>
      <w:r w:rsidRPr="006B26D5">
        <w:rPr>
          <w:rFonts w:ascii="Arial" w:hAnsi="Arial" w:cs="Arial"/>
          <w:sz w:val="20"/>
          <w:szCs w:val="20"/>
        </w:rPr>
        <w:t xml:space="preserve">(Kaj se bo zaradi vašega projekta v lokalni skupnosti </w:t>
      </w:r>
      <w:r w:rsidR="006B26D5">
        <w:rPr>
          <w:rFonts w:ascii="Arial" w:hAnsi="Arial" w:cs="Arial"/>
          <w:sz w:val="20"/>
          <w:szCs w:val="20"/>
        </w:rPr>
        <w:t xml:space="preserve">na področju mladine </w:t>
      </w:r>
      <w:r w:rsidRPr="006B26D5">
        <w:rPr>
          <w:rFonts w:ascii="Arial" w:hAnsi="Arial" w:cs="Arial"/>
          <w:sz w:val="20"/>
          <w:szCs w:val="20"/>
        </w:rPr>
        <w:t>izboljšalo</w:t>
      </w:r>
      <w:r w:rsidR="006B26D5">
        <w:rPr>
          <w:rFonts w:ascii="Arial" w:hAnsi="Arial" w:cs="Arial"/>
          <w:sz w:val="20"/>
          <w:szCs w:val="20"/>
        </w:rPr>
        <w:t xml:space="preserve">, kaj </w:t>
      </w:r>
      <w:r w:rsidR="00193C10">
        <w:rPr>
          <w:rFonts w:ascii="Arial" w:hAnsi="Arial" w:cs="Arial"/>
          <w:sz w:val="20"/>
          <w:szCs w:val="20"/>
        </w:rPr>
        <w:t>bodo</w:t>
      </w:r>
      <w:r w:rsidR="006B26D5">
        <w:rPr>
          <w:rFonts w:ascii="Arial" w:hAnsi="Arial" w:cs="Arial"/>
          <w:sz w:val="20"/>
          <w:szCs w:val="20"/>
        </w:rPr>
        <w:t xml:space="preserve"> mladi s projektom pridobili</w:t>
      </w:r>
      <w:r w:rsidR="00837E2F">
        <w:rPr>
          <w:rFonts w:ascii="Arial" w:hAnsi="Arial" w:cs="Arial"/>
          <w:sz w:val="20"/>
          <w:szCs w:val="20"/>
        </w:rPr>
        <w:t xml:space="preserve">, ali se </w:t>
      </w:r>
      <w:r w:rsidR="00193C10">
        <w:rPr>
          <w:rFonts w:ascii="Arial" w:hAnsi="Arial" w:cs="Arial"/>
          <w:sz w:val="20"/>
          <w:szCs w:val="20"/>
        </w:rPr>
        <w:t>bo</w:t>
      </w:r>
      <w:r w:rsidR="00837E2F">
        <w:rPr>
          <w:rFonts w:ascii="Arial" w:hAnsi="Arial" w:cs="Arial"/>
          <w:sz w:val="20"/>
          <w:szCs w:val="20"/>
        </w:rPr>
        <w:t xml:space="preserve"> povečala vključenost mladih v projekte, katere spretnosti, veščine in druga neformalna znanja </w:t>
      </w:r>
      <w:r w:rsidR="00193C10">
        <w:rPr>
          <w:rFonts w:ascii="Arial" w:hAnsi="Arial" w:cs="Arial"/>
          <w:sz w:val="20"/>
          <w:szCs w:val="20"/>
        </w:rPr>
        <w:t>bodo</w:t>
      </w:r>
      <w:r w:rsidR="00837E2F">
        <w:rPr>
          <w:rFonts w:ascii="Arial" w:hAnsi="Arial" w:cs="Arial"/>
          <w:sz w:val="20"/>
          <w:szCs w:val="20"/>
        </w:rPr>
        <w:t xml:space="preserve"> lahko pridobili…) opiš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914EE3" w:rsidRPr="00CE7E1A" w14:paraId="3C8FA212" w14:textId="77777777" w:rsidTr="009D57B6">
        <w:tc>
          <w:tcPr>
            <w:tcW w:w="9212" w:type="dxa"/>
          </w:tcPr>
          <w:p w14:paraId="346BC18D" w14:textId="77777777" w:rsidR="00914EE3" w:rsidRPr="00CE7E1A" w:rsidRDefault="00914EE3" w:rsidP="009D57B6">
            <w:pPr>
              <w:spacing w:line="276" w:lineRule="auto"/>
              <w:jc w:val="both"/>
              <w:rPr>
                <w:rFonts w:ascii="Arial" w:hAnsi="Arial" w:cs="Arial"/>
                <w:color w:val="FF0000"/>
              </w:rPr>
            </w:pPr>
          </w:p>
          <w:p w14:paraId="24ED1178" w14:textId="77777777" w:rsidR="00914EE3" w:rsidRPr="00CE7E1A" w:rsidRDefault="00914EE3" w:rsidP="009D57B6">
            <w:pPr>
              <w:spacing w:line="276" w:lineRule="auto"/>
              <w:jc w:val="both"/>
              <w:rPr>
                <w:rFonts w:ascii="Arial" w:hAnsi="Arial" w:cs="Arial"/>
                <w:color w:val="FF0000"/>
              </w:rPr>
            </w:pPr>
          </w:p>
          <w:p w14:paraId="35C3FADE" w14:textId="77777777" w:rsidR="00914EE3" w:rsidRPr="00CE7E1A" w:rsidRDefault="00914EE3" w:rsidP="009D57B6">
            <w:pPr>
              <w:spacing w:line="276" w:lineRule="auto"/>
              <w:jc w:val="both"/>
              <w:rPr>
                <w:rFonts w:ascii="Arial" w:hAnsi="Arial" w:cs="Arial"/>
                <w:color w:val="FF0000"/>
              </w:rPr>
            </w:pPr>
          </w:p>
          <w:p w14:paraId="3A7BDB0F" w14:textId="77777777" w:rsidR="00914EE3" w:rsidRPr="00CE7E1A" w:rsidRDefault="00914EE3" w:rsidP="009D57B6">
            <w:pPr>
              <w:spacing w:line="276" w:lineRule="auto"/>
              <w:jc w:val="both"/>
              <w:rPr>
                <w:rFonts w:ascii="Arial" w:hAnsi="Arial" w:cs="Arial"/>
                <w:color w:val="FF0000"/>
              </w:rPr>
            </w:pPr>
          </w:p>
        </w:tc>
      </w:tr>
    </w:tbl>
    <w:p w14:paraId="7BE9084A" w14:textId="4AC94AC9" w:rsidR="00914EE3" w:rsidRDefault="00914EE3" w:rsidP="009B0FD7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bookmarkStart w:id="0" w:name="_GoBack"/>
      <w:bookmarkEnd w:id="0"/>
    </w:p>
    <w:p w14:paraId="78A795ED" w14:textId="77777777" w:rsidR="00914EE3" w:rsidRDefault="00914EE3" w:rsidP="009B0FD7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</w:p>
    <w:p w14:paraId="64CB952A" w14:textId="4C4D4A85" w:rsidR="004E47F3" w:rsidRPr="00914EE3" w:rsidRDefault="004E47F3" w:rsidP="00914EE3">
      <w:pPr>
        <w:pStyle w:val="Odstavekseznama"/>
        <w:numPr>
          <w:ilvl w:val="0"/>
          <w:numId w:val="15"/>
        </w:num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914EE3">
        <w:rPr>
          <w:rFonts w:ascii="Arial" w:hAnsi="Arial" w:cs="Arial"/>
          <w:b/>
          <w:sz w:val="22"/>
          <w:szCs w:val="22"/>
          <w:u w:val="single"/>
        </w:rPr>
        <w:t>Časovni načrt izvedbe projekta</w:t>
      </w:r>
    </w:p>
    <w:p w14:paraId="71265887" w14:textId="77777777" w:rsidR="004E47F3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71F1EF0" w14:textId="00CC0D4C" w:rsidR="007168EA" w:rsidRPr="0054039A" w:rsidRDefault="007168EA" w:rsidP="007168EA">
      <w:pPr>
        <w:spacing w:line="276" w:lineRule="auto"/>
        <w:ind w:left="284" w:hanging="284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kupno število dni tra</w:t>
      </w:r>
      <w:r w:rsidR="00C76FFE">
        <w:rPr>
          <w:rFonts w:ascii="Arial" w:hAnsi="Arial" w:cs="Arial"/>
          <w:b/>
          <w:sz w:val="22"/>
          <w:szCs w:val="22"/>
        </w:rPr>
        <w:t>ja</w:t>
      </w:r>
      <w:r>
        <w:rPr>
          <w:rFonts w:ascii="Arial" w:hAnsi="Arial" w:cs="Arial"/>
          <w:b/>
          <w:sz w:val="22"/>
          <w:szCs w:val="22"/>
        </w:rPr>
        <w:t>nja projekta</w:t>
      </w:r>
      <w:r w:rsidRPr="00C637A1">
        <w:rPr>
          <w:rFonts w:ascii="Arial" w:hAnsi="Arial" w:cs="Arial"/>
          <w:b/>
          <w:sz w:val="22"/>
          <w:szCs w:val="22"/>
        </w:rPr>
        <w:t xml:space="preserve"> </w:t>
      </w:r>
      <w:r w:rsidRPr="006E7D37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priprave in aktivnosti</w:t>
      </w:r>
      <w:r w:rsidRPr="006E7D37">
        <w:rPr>
          <w:rFonts w:ascii="Arial" w:hAnsi="Arial" w:cs="Arial"/>
          <w:sz w:val="18"/>
          <w:szCs w:val="18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62"/>
      </w:tblGrid>
      <w:tr w:rsidR="007168EA" w:rsidRPr="00C637A1" w14:paraId="10A033F9" w14:textId="77777777" w:rsidTr="00B16E39">
        <w:trPr>
          <w:trHeight w:val="572"/>
        </w:trPr>
        <w:tc>
          <w:tcPr>
            <w:tcW w:w="9212" w:type="dxa"/>
          </w:tcPr>
          <w:p w14:paraId="2FF2CC9B" w14:textId="77777777" w:rsidR="007168EA" w:rsidRPr="00C637A1" w:rsidRDefault="007168EA" w:rsidP="00B16E39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49878122" w14:textId="77777777" w:rsidR="007168EA" w:rsidRDefault="007168EA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168EA" w:rsidRPr="00E00556" w14:paraId="2045CF8B" w14:textId="77777777" w:rsidTr="007168EA">
        <w:tc>
          <w:tcPr>
            <w:tcW w:w="9288" w:type="dxa"/>
          </w:tcPr>
          <w:p w14:paraId="6E71D6AE" w14:textId="7DC16EFE" w:rsidR="007168EA" w:rsidRPr="00E00556" w:rsidRDefault="007168EA" w:rsidP="00C76FFE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br/>
            </w:r>
            <w:r w:rsidRPr="00E00556">
              <w:rPr>
                <w:rFonts w:ascii="Arial" w:hAnsi="Arial" w:cs="Arial"/>
                <w:sz w:val="22"/>
                <w:szCs w:val="22"/>
              </w:rPr>
              <w:t>Projekt poteka v času od ________ do ________ (najkasneje do 31. 12. 201</w:t>
            </w:r>
            <w:r w:rsidR="00C76FFE">
              <w:rPr>
                <w:rFonts w:ascii="Arial" w:hAnsi="Arial" w:cs="Arial"/>
                <w:sz w:val="22"/>
                <w:szCs w:val="22"/>
              </w:rPr>
              <w:t>8</w:t>
            </w:r>
            <w:r w:rsidRPr="00E00556">
              <w:rPr>
                <w:rFonts w:ascii="Arial" w:hAnsi="Arial" w:cs="Arial"/>
                <w:sz w:val="22"/>
                <w:szCs w:val="22"/>
              </w:rPr>
              <w:t xml:space="preserve">) </w:t>
            </w:r>
          </w:p>
        </w:tc>
      </w:tr>
    </w:tbl>
    <w:p w14:paraId="437CA393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F9C2163" w14:textId="77777777" w:rsidR="004E47F3" w:rsidRPr="00125C03" w:rsidRDefault="004E47F3" w:rsidP="009B0FD7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125C03">
        <w:rPr>
          <w:rFonts w:ascii="Arial" w:hAnsi="Arial" w:cs="Arial"/>
          <w:sz w:val="18"/>
          <w:szCs w:val="18"/>
        </w:rPr>
        <w:t>V tabeli označite ustrezna polja s konkretnim datumom ali v primeru celomesečne aktivnosti označite z X. Po potrebi dodajte vrstice.</w:t>
      </w: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567"/>
        <w:gridCol w:w="567"/>
        <w:gridCol w:w="567"/>
        <w:gridCol w:w="425"/>
        <w:gridCol w:w="425"/>
        <w:gridCol w:w="425"/>
        <w:gridCol w:w="426"/>
        <w:gridCol w:w="425"/>
        <w:gridCol w:w="425"/>
        <w:gridCol w:w="425"/>
        <w:gridCol w:w="448"/>
        <w:gridCol w:w="545"/>
      </w:tblGrid>
      <w:tr w:rsidR="004E47F3" w:rsidRPr="002504CF" w14:paraId="5CA25D8C" w14:textId="77777777" w:rsidTr="00143384">
        <w:trPr>
          <w:cantSplit/>
          <w:trHeight w:hRule="exact" w:val="567"/>
        </w:trPr>
        <w:tc>
          <w:tcPr>
            <w:tcW w:w="3261" w:type="dxa"/>
            <w:vAlign w:val="center"/>
          </w:tcPr>
          <w:p w14:paraId="43B9846B" w14:textId="77777777" w:rsidR="004E47F3" w:rsidRPr="00914EE3" w:rsidRDefault="004E47F3" w:rsidP="009B0FD7">
            <w:pPr>
              <w:pStyle w:val="Naslov5"/>
              <w:spacing w:line="276" w:lineRule="auto"/>
              <w:jc w:val="both"/>
              <w:rPr>
                <w:rFonts w:ascii="Arial" w:hAnsi="Arial" w:cs="Arial"/>
                <w:i w:val="0"/>
                <w:sz w:val="22"/>
                <w:szCs w:val="22"/>
              </w:rPr>
            </w:pPr>
            <w:r w:rsidRPr="00914EE3">
              <w:rPr>
                <w:rFonts w:ascii="Arial" w:hAnsi="Arial" w:cs="Arial"/>
                <w:i w:val="0"/>
                <w:sz w:val="22"/>
                <w:szCs w:val="22"/>
              </w:rPr>
              <w:t>Naziv posameznih aktivnosti</w:t>
            </w:r>
          </w:p>
        </w:tc>
        <w:tc>
          <w:tcPr>
            <w:tcW w:w="5670" w:type="dxa"/>
            <w:gridSpan w:val="12"/>
            <w:vAlign w:val="center"/>
          </w:tcPr>
          <w:p w14:paraId="3F19D237" w14:textId="77777777" w:rsidR="004E47F3" w:rsidRPr="002504CF" w:rsidRDefault="004E47F3" w:rsidP="00193C10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504CF">
              <w:rPr>
                <w:rFonts w:ascii="Arial" w:hAnsi="Arial" w:cs="Arial"/>
                <w:b/>
                <w:sz w:val="22"/>
                <w:szCs w:val="22"/>
              </w:rPr>
              <w:t>datum izvedbe aktivnosti za projekt</w:t>
            </w:r>
          </w:p>
        </w:tc>
      </w:tr>
      <w:tr w:rsidR="004E47F3" w:rsidRPr="002504CF" w14:paraId="2BC3EBA4" w14:textId="77777777" w:rsidTr="00E92682">
        <w:trPr>
          <w:cantSplit/>
          <w:trHeight w:hRule="exact" w:val="970"/>
        </w:trPr>
        <w:tc>
          <w:tcPr>
            <w:tcW w:w="3261" w:type="dxa"/>
            <w:vAlign w:val="center"/>
          </w:tcPr>
          <w:p w14:paraId="5BEBAE55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Navedite datum začetka in konca posamezne aktivnosti za izvedbo projekta</w:t>
            </w:r>
          </w:p>
        </w:tc>
        <w:tc>
          <w:tcPr>
            <w:tcW w:w="567" w:type="dxa"/>
            <w:vAlign w:val="center"/>
          </w:tcPr>
          <w:p w14:paraId="7B8BD0FC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567" w:type="dxa"/>
            <w:vAlign w:val="center"/>
          </w:tcPr>
          <w:p w14:paraId="3DDD5925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567" w:type="dxa"/>
            <w:vAlign w:val="center"/>
          </w:tcPr>
          <w:p w14:paraId="6FB1B52F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25" w:type="dxa"/>
            <w:vAlign w:val="center"/>
          </w:tcPr>
          <w:p w14:paraId="0F80B6A0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425" w:type="dxa"/>
            <w:vAlign w:val="center"/>
          </w:tcPr>
          <w:p w14:paraId="57EAD6FD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425" w:type="dxa"/>
            <w:vAlign w:val="center"/>
          </w:tcPr>
          <w:p w14:paraId="674690F5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426" w:type="dxa"/>
            <w:vAlign w:val="center"/>
          </w:tcPr>
          <w:p w14:paraId="1933FA2C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425" w:type="dxa"/>
            <w:vAlign w:val="center"/>
          </w:tcPr>
          <w:p w14:paraId="7A11246D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425" w:type="dxa"/>
            <w:vAlign w:val="center"/>
          </w:tcPr>
          <w:p w14:paraId="7EAF5D82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425" w:type="dxa"/>
            <w:vAlign w:val="center"/>
          </w:tcPr>
          <w:p w14:paraId="28A3446E" w14:textId="77777777" w:rsidR="004E47F3" w:rsidRPr="002504CF" w:rsidRDefault="004E47F3" w:rsidP="009B0FD7">
            <w:pPr>
              <w:spacing w:line="276" w:lineRule="auto"/>
              <w:ind w:right="-38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448" w:type="dxa"/>
            <w:vAlign w:val="center"/>
          </w:tcPr>
          <w:p w14:paraId="1A8501B6" w14:textId="77777777" w:rsidR="004E47F3" w:rsidRPr="002504CF" w:rsidRDefault="004E47F3" w:rsidP="009B0FD7">
            <w:pPr>
              <w:spacing w:line="276" w:lineRule="auto"/>
              <w:ind w:right="-74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545" w:type="dxa"/>
            <w:vAlign w:val="center"/>
          </w:tcPr>
          <w:p w14:paraId="7B9F5D1C" w14:textId="77777777" w:rsidR="004E47F3" w:rsidRPr="002504CF" w:rsidRDefault="004E47F3" w:rsidP="009B0FD7">
            <w:pPr>
              <w:spacing w:line="276" w:lineRule="auto"/>
              <w:jc w:val="both"/>
              <w:rPr>
                <w:rFonts w:ascii="Arial" w:hAnsi="Arial" w:cs="Arial"/>
              </w:rPr>
            </w:pPr>
            <w:r w:rsidRPr="002504C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</w:tr>
      <w:tr w:rsidR="004E47F3" w:rsidRPr="002504CF" w14:paraId="2D381ED2" w14:textId="77777777" w:rsidTr="00E92682">
        <w:trPr>
          <w:cantSplit/>
          <w:trHeight w:hRule="exact" w:val="475"/>
        </w:trPr>
        <w:tc>
          <w:tcPr>
            <w:tcW w:w="3261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1633BEC8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A2ACE14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730C3C9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4D3CCC9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C6421E6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8753718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3CF5295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3A0072E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4D403C83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45E4E66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0F26C9C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F3D5013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3E35B39B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4E47F3" w:rsidRPr="002504CF" w14:paraId="17FC20E0" w14:textId="77777777" w:rsidTr="00E92682">
        <w:trPr>
          <w:cantSplit/>
          <w:trHeight w:hRule="exact" w:val="422"/>
        </w:trPr>
        <w:tc>
          <w:tcPr>
            <w:tcW w:w="3261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5D032C23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DC1305A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768CD47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A97FBCD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3A3CD99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E135687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6EB3AC1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939E36A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6CD64986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3CF88B8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BBD0289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1D17402D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2005C24F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  <w:tr w:rsidR="004E47F3" w:rsidRPr="002504CF" w14:paraId="69BF8C6A" w14:textId="77777777" w:rsidTr="00E92682">
        <w:trPr>
          <w:cantSplit/>
          <w:trHeight w:hRule="exact" w:val="429"/>
        </w:trPr>
        <w:tc>
          <w:tcPr>
            <w:tcW w:w="3261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3E85F27D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3B47955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D9F7624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67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598408C3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950F7D5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72407BCB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EDA1DA6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6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0B0295F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012FE09B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4C84B8A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3306B912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48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  <w:vAlign w:val="center"/>
          </w:tcPr>
          <w:p w14:paraId="23F6C11E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545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</w:tcBorders>
            <w:vAlign w:val="center"/>
          </w:tcPr>
          <w:p w14:paraId="4C5B685D" w14:textId="77777777" w:rsidR="004E47F3" w:rsidRPr="002504CF" w:rsidRDefault="004E47F3" w:rsidP="00E92682">
            <w:pPr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9350A73" w14:textId="77777777" w:rsidR="00A27F93" w:rsidRPr="007F7503" w:rsidRDefault="00A27F93" w:rsidP="00A27F9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*Redno zaposleni v javnih službah ne morejo uveljavljati svojih rednih ur zaposlitve kot upraviče</w:t>
      </w:r>
      <w:r>
        <w:rPr>
          <w:rFonts w:ascii="Arial" w:hAnsi="Arial" w:cs="Arial"/>
          <w:bCs/>
          <w:sz w:val="18"/>
          <w:szCs w:val="18"/>
        </w:rPr>
        <w:t>n strošek v tem javnem razpisu.</w:t>
      </w:r>
    </w:p>
    <w:p w14:paraId="52DE96A6" w14:textId="77777777" w:rsidR="00A27F93" w:rsidRPr="002E2B64" w:rsidRDefault="00A27F93" w:rsidP="00A27F93">
      <w:pPr>
        <w:spacing w:line="276" w:lineRule="auto"/>
        <w:jc w:val="both"/>
        <w:rPr>
          <w:rFonts w:ascii="Arial" w:hAnsi="Arial" w:cs="Arial"/>
          <w:bCs/>
          <w:sz w:val="18"/>
          <w:szCs w:val="18"/>
        </w:rPr>
      </w:pPr>
      <w:r w:rsidRPr="007F7503">
        <w:rPr>
          <w:rFonts w:ascii="Arial" w:hAnsi="Arial" w:cs="Arial"/>
          <w:bCs/>
          <w:sz w:val="18"/>
          <w:szCs w:val="18"/>
        </w:rPr>
        <w:t>**Prostovoljske organizacije so po Zakonu o prostovoljstvu (Uradni list RS, št. 10/2011, 16/2011) pravne osebe zasebnega prava, ki so vpisane v vpisnik prostovoljskih organizacij (38. člen), katerih delovanje je z zakonom opredeljeno kot nepridobitno in katerih osnovna dejavnost ni v nasprotju z opredelitvijo prostovoljstva, določenega v 2. členu zakona. Samo te organizacije so upravičene do upoštevanja stroškov prostovoljnega dela v tem javnem razpisu.</w:t>
      </w:r>
    </w:p>
    <w:p w14:paraId="2F26DC60" w14:textId="77777777" w:rsidR="00C76FFE" w:rsidRDefault="00C76FFE" w:rsidP="00814DFC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00E11876" w14:textId="77777777" w:rsidR="00C76FFE" w:rsidRDefault="00C76FFE" w:rsidP="00814DFC">
      <w:pPr>
        <w:spacing w:after="160" w:line="259" w:lineRule="auto"/>
        <w:rPr>
          <w:rFonts w:ascii="Arial" w:hAnsi="Arial" w:cs="Arial"/>
          <w:sz w:val="22"/>
          <w:szCs w:val="22"/>
        </w:rPr>
      </w:pPr>
    </w:p>
    <w:p w14:paraId="435345DA" w14:textId="77777777" w:rsidR="00A27F93" w:rsidRDefault="00A27F93" w:rsidP="00A27F93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03311011" w14:textId="77777777" w:rsidR="00A27F93" w:rsidRDefault="00A27F93" w:rsidP="00A27F93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0DD33455" w14:textId="77777777" w:rsidR="00A27F93" w:rsidRDefault="00A27F93" w:rsidP="0038465E">
      <w:p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49E94955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15AF1953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7961CB3B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37BE887A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2386757B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7855BC42" w14:textId="77777777" w:rsidR="0038465E" w:rsidRDefault="0038465E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60CD505C" w14:textId="77777777" w:rsidR="004E47F3" w:rsidRPr="008D6F21" w:rsidRDefault="004E47F3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8D6F21">
        <w:rPr>
          <w:rFonts w:ascii="Arial" w:hAnsi="Arial" w:cs="Arial"/>
          <w:sz w:val="22"/>
          <w:szCs w:val="22"/>
        </w:rPr>
        <w:t>Datum:</w:t>
      </w:r>
      <w:r w:rsidRPr="008D6F21">
        <w:rPr>
          <w:rFonts w:ascii="Arial" w:hAnsi="Arial" w:cs="Arial"/>
          <w:sz w:val="22"/>
          <w:szCs w:val="22"/>
        </w:rPr>
        <w:tab/>
        <w:t>_______________</w:t>
      </w:r>
      <w:r w:rsidRPr="008D6F21">
        <w:rPr>
          <w:rFonts w:ascii="Arial" w:hAnsi="Arial" w:cs="Arial"/>
          <w:sz w:val="22"/>
          <w:szCs w:val="22"/>
        </w:rPr>
        <w:tab/>
        <w:t>Ime in priimek:</w:t>
      </w:r>
      <w:r w:rsidRPr="008D6F21">
        <w:rPr>
          <w:rFonts w:ascii="Arial" w:hAnsi="Arial" w:cs="Arial"/>
          <w:sz w:val="22"/>
          <w:szCs w:val="22"/>
        </w:rPr>
        <w:tab/>
        <w:t>________________________</w:t>
      </w:r>
    </w:p>
    <w:p w14:paraId="3F90C4A5" w14:textId="77777777" w:rsidR="004E47F3" w:rsidRPr="008D6F21" w:rsidRDefault="004E47F3" w:rsidP="007F7503">
      <w:pPr>
        <w:tabs>
          <w:tab w:val="left" w:pos="72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</w:p>
    <w:p w14:paraId="2FD4C502" w14:textId="7233FABA" w:rsidR="004E47F3" w:rsidRPr="008D6F21" w:rsidRDefault="004E47F3" w:rsidP="007F7503">
      <w:pPr>
        <w:tabs>
          <w:tab w:val="left" w:pos="3240"/>
          <w:tab w:val="left" w:pos="4680"/>
          <w:tab w:val="left" w:pos="6120"/>
        </w:tabs>
        <w:spacing w:line="276" w:lineRule="auto"/>
        <w:rPr>
          <w:rFonts w:ascii="Arial" w:hAnsi="Arial" w:cs="Arial"/>
          <w:sz w:val="22"/>
          <w:szCs w:val="22"/>
        </w:rPr>
      </w:pPr>
      <w:r w:rsidRPr="008D6F21">
        <w:rPr>
          <w:rFonts w:ascii="Arial" w:hAnsi="Arial" w:cs="Arial"/>
          <w:sz w:val="22"/>
          <w:szCs w:val="22"/>
        </w:rPr>
        <w:tab/>
      </w:r>
      <w:r w:rsidR="007E472E">
        <w:rPr>
          <w:rFonts w:ascii="Arial" w:hAnsi="Arial" w:cs="Arial"/>
          <w:sz w:val="22"/>
          <w:szCs w:val="22"/>
        </w:rPr>
        <w:t>ŽIG</w:t>
      </w:r>
      <w:r w:rsidRPr="008D6F21">
        <w:rPr>
          <w:rFonts w:ascii="Arial" w:hAnsi="Arial" w:cs="Arial"/>
          <w:sz w:val="22"/>
          <w:szCs w:val="22"/>
        </w:rPr>
        <w:tab/>
        <w:t>Podpis:</w:t>
      </w:r>
      <w:r w:rsidRPr="008D6F21">
        <w:rPr>
          <w:rFonts w:ascii="Arial" w:hAnsi="Arial" w:cs="Arial"/>
          <w:sz w:val="22"/>
          <w:szCs w:val="22"/>
        </w:rPr>
        <w:tab/>
        <w:t>______________________</w:t>
      </w:r>
    </w:p>
    <w:p w14:paraId="1096BA1E" w14:textId="77777777" w:rsidR="004E47F3" w:rsidRPr="002504CF" w:rsidRDefault="004E47F3" w:rsidP="009B0FD7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</w:p>
    <w:p w14:paraId="016EC2F4" w14:textId="77777777" w:rsidR="004E47F3" w:rsidRPr="0091445B" w:rsidRDefault="004E47F3" w:rsidP="006D0DCC">
      <w:pPr>
        <w:spacing w:line="276" w:lineRule="auto"/>
        <w:jc w:val="center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2504CF">
        <w:rPr>
          <w:rFonts w:ascii="Arial" w:hAnsi="Arial" w:cs="Arial"/>
          <w:b/>
          <w:sz w:val="22"/>
          <w:szCs w:val="22"/>
          <w:u w:val="single"/>
        </w:rPr>
        <w:t>S podpisom potrjujem resničnost zgoraj navedenih podatkov.</w:t>
      </w:r>
    </w:p>
    <w:sectPr w:rsidR="004E47F3" w:rsidRPr="0091445B" w:rsidSect="0091445B">
      <w:headerReference w:type="default" r:id="rId8"/>
      <w:footerReference w:type="even" r:id="rId9"/>
      <w:footerReference w:type="default" r:id="rId10"/>
      <w:type w:val="continuous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76B00" w14:textId="77777777" w:rsidR="003258F0" w:rsidRDefault="003258F0" w:rsidP="002504CF">
      <w:r>
        <w:separator/>
      </w:r>
    </w:p>
  </w:endnote>
  <w:endnote w:type="continuationSeparator" w:id="0">
    <w:p w14:paraId="0F731ED3" w14:textId="77777777" w:rsidR="003258F0" w:rsidRDefault="003258F0" w:rsidP="0025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atineau_CE">
    <w:altName w:val="Times New Roman"/>
    <w:panose1 w:val="00000000000000000000"/>
    <w:charset w:val="EE"/>
    <w:family w:val="roman"/>
    <w:notTrueType/>
    <w:pitch w:val="variable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8A2DC" w14:textId="77777777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end"/>
    </w:r>
  </w:p>
  <w:p w14:paraId="79EC82B3" w14:textId="77777777" w:rsidR="0048647E" w:rsidRDefault="0048647E" w:rsidP="00814DFC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49462" w14:textId="62449FE7" w:rsidR="0048647E" w:rsidRDefault="0048647E" w:rsidP="00E6588C">
    <w:pPr>
      <w:pStyle w:val="Noga"/>
      <w:framePr w:wrap="around" w:vAnchor="text" w:hAnchor="margin" w:xAlign="right" w:y="1"/>
      <w:rPr>
        <w:rStyle w:val="tevilkastrani"/>
      </w:rPr>
    </w:pPr>
    <w:r>
      <w:rPr>
        <w:rStyle w:val="tevilkastrani"/>
      </w:rPr>
      <w:fldChar w:fldCharType="begin"/>
    </w:r>
    <w:r>
      <w:rPr>
        <w:rStyle w:val="tevilkastrani"/>
      </w:rPr>
      <w:instrText xml:space="preserve">PAGE  </w:instrText>
    </w:r>
    <w:r>
      <w:rPr>
        <w:rStyle w:val="tevilkastrani"/>
      </w:rPr>
      <w:fldChar w:fldCharType="separate"/>
    </w:r>
    <w:r w:rsidR="00E41848">
      <w:rPr>
        <w:rStyle w:val="tevilkastrani"/>
        <w:noProof/>
      </w:rPr>
      <w:t>8</w:t>
    </w:r>
    <w:r>
      <w:rPr>
        <w:rStyle w:val="tevilkastrani"/>
      </w:rPr>
      <w:fldChar w:fldCharType="end"/>
    </w:r>
  </w:p>
  <w:p w14:paraId="45FD49C5" w14:textId="77777777" w:rsidR="0048647E" w:rsidRDefault="0048647E" w:rsidP="00814DFC">
    <w:pPr>
      <w:pStyle w:val="Nog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F26BBA" w14:textId="77777777" w:rsidR="003258F0" w:rsidRDefault="003258F0" w:rsidP="002504CF">
      <w:r>
        <w:separator/>
      </w:r>
    </w:p>
  </w:footnote>
  <w:footnote w:type="continuationSeparator" w:id="0">
    <w:p w14:paraId="05AA51B8" w14:textId="77777777" w:rsidR="003258F0" w:rsidRDefault="003258F0" w:rsidP="002504CF">
      <w:r>
        <w:continuationSeparator/>
      </w:r>
    </w:p>
  </w:footnote>
  <w:footnote w:id="1">
    <w:p w14:paraId="62026164" w14:textId="77777777" w:rsidR="00914EE3" w:rsidRDefault="00914EE3" w:rsidP="00914EE3">
      <w:pPr>
        <w:jc w:val="both"/>
      </w:pPr>
      <w:r w:rsidRPr="00424F05">
        <w:rPr>
          <w:rStyle w:val="Sprotnaopomba-sklic"/>
          <w:rFonts w:ascii="Arial" w:hAnsi="Arial" w:cs="Arial"/>
          <w:sz w:val="18"/>
          <w:szCs w:val="18"/>
        </w:rPr>
        <w:footnoteRef/>
      </w:r>
      <w:r w:rsidRPr="00424F05">
        <w:rPr>
          <w:rFonts w:ascii="Arial" w:hAnsi="Arial" w:cs="Arial"/>
          <w:sz w:val="18"/>
          <w:szCs w:val="18"/>
        </w:rPr>
        <w:t xml:space="preserve"> Prostovoljsko delo v programu je delo posameznic/-kov v programu brez plačila, v skladu z Zakonom o prostovoljstvu (Uradni list RS, št. 10/2011, 16/2011). Vrste prostovoljskega dela iz 23. člena Zakona o prostovoljstvu so organizacijsko delo, strokovno delo in drugo delo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3F97A" w14:textId="77777777" w:rsidR="0048647E" w:rsidRPr="006E7D37" w:rsidRDefault="0048647E" w:rsidP="007A5EFD">
    <w:pPr>
      <w:pStyle w:val="Glava"/>
      <w:jc w:val="right"/>
      <w:rPr>
        <w:rFonts w:ascii="Arial" w:hAnsi="Arial" w:cs="Arial"/>
        <w:b/>
        <w:sz w:val="20"/>
        <w:szCs w:val="20"/>
      </w:rPr>
    </w:pPr>
    <w:r w:rsidRPr="006E7D37">
      <w:rPr>
        <w:rFonts w:ascii="Arial" w:hAnsi="Arial" w:cs="Arial"/>
        <w:b/>
        <w:sz w:val="20"/>
        <w:szCs w:val="20"/>
      </w:rPr>
      <w:t>Vsebinski obrazec 3</w:t>
    </w:r>
  </w:p>
  <w:p w14:paraId="0FF6899A" w14:textId="77777777" w:rsidR="0048647E" w:rsidRPr="007A5EFD" w:rsidRDefault="0048647E" w:rsidP="007A5EFD">
    <w:pPr>
      <w:pStyle w:val="Glava"/>
      <w:jc w:val="right"/>
      <w:rPr>
        <w:rFonts w:ascii="Arial" w:hAnsi="Arial" w:cs="Arial"/>
        <w:sz w:val="20"/>
        <w:szCs w:val="20"/>
      </w:rPr>
    </w:pPr>
    <w:r w:rsidRPr="006E7D37">
      <w:rPr>
        <w:rFonts w:ascii="Arial" w:hAnsi="Arial" w:cs="Arial"/>
        <w:sz w:val="20"/>
        <w:szCs w:val="20"/>
      </w:rPr>
      <w:t xml:space="preserve">[izpolnijo prijavitelji, ki se prijavljajo za sofinanciranje na področju </w:t>
    </w:r>
    <w:r>
      <w:rPr>
        <w:rFonts w:ascii="Arial" w:hAnsi="Arial" w:cs="Arial"/>
        <w:sz w:val="20"/>
        <w:szCs w:val="20"/>
      </w:rPr>
      <w:t>MLADINE</w:t>
    </w:r>
    <w:r w:rsidRPr="006E7D37">
      <w:rPr>
        <w:rFonts w:ascii="Arial" w:hAnsi="Arial" w:cs="Arial"/>
        <w:sz w:val="20"/>
        <w:szCs w:val="20"/>
      </w:rPr>
      <w:t xml:space="preserve"> – področje </w:t>
    </w:r>
    <w:r>
      <w:rPr>
        <w:rFonts w:ascii="Arial" w:hAnsi="Arial" w:cs="Arial"/>
        <w:sz w:val="20"/>
        <w:szCs w:val="20"/>
      </w:rPr>
      <w:t>B</w:t>
    </w:r>
    <w:r w:rsidRPr="006E7D37">
      <w:rPr>
        <w:rFonts w:ascii="Arial" w:hAnsi="Arial" w:cs="Arial"/>
        <w:sz w:val="20"/>
        <w:szCs w:val="20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2335A"/>
    <w:multiLevelType w:val="hybridMultilevel"/>
    <w:tmpl w:val="9E324E0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B0DDD"/>
    <w:multiLevelType w:val="hybridMultilevel"/>
    <w:tmpl w:val="65D03168"/>
    <w:lvl w:ilvl="0" w:tplc="2EE0CD3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E4FDE"/>
    <w:multiLevelType w:val="hybridMultilevel"/>
    <w:tmpl w:val="9EBAD9C4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78D4D74"/>
    <w:multiLevelType w:val="hybridMultilevel"/>
    <w:tmpl w:val="49DC0DD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D3C3A"/>
    <w:multiLevelType w:val="hybridMultilevel"/>
    <w:tmpl w:val="671CF78C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62E14"/>
    <w:multiLevelType w:val="hybridMultilevel"/>
    <w:tmpl w:val="E43C67F0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4B937F06"/>
    <w:multiLevelType w:val="hybridMultilevel"/>
    <w:tmpl w:val="AD505F5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E11C5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57475F"/>
    <w:multiLevelType w:val="hybridMultilevel"/>
    <w:tmpl w:val="BE020732"/>
    <w:lvl w:ilvl="0" w:tplc="0B980EF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392D78"/>
    <w:multiLevelType w:val="hybridMultilevel"/>
    <w:tmpl w:val="1FC0917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B6C7B"/>
    <w:multiLevelType w:val="hybridMultilevel"/>
    <w:tmpl w:val="D33ADCA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001DC8"/>
    <w:multiLevelType w:val="hybridMultilevel"/>
    <w:tmpl w:val="5ECC4204"/>
    <w:lvl w:ilvl="0" w:tplc="9DDA325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7B1612"/>
    <w:multiLevelType w:val="hybridMultilevel"/>
    <w:tmpl w:val="CFD4725E"/>
    <w:lvl w:ilvl="0" w:tplc="0424000F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AD203A"/>
    <w:multiLevelType w:val="hybridMultilevel"/>
    <w:tmpl w:val="87A090AA"/>
    <w:lvl w:ilvl="0" w:tplc="0424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42858"/>
    <w:multiLevelType w:val="hybridMultilevel"/>
    <w:tmpl w:val="0240C626"/>
    <w:lvl w:ilvl="0" w:tplc="0424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E763CD"/>
    <w:multiLevelType w:val="hybridMultilevel"/>
    <w:tmpl w:val="74C6450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8"/>
  </w:num>
  <w:num w:numId="5">
    <w:abstractNumId w:val="9"/>
  </w:num>
  <w:num w:numId="6">
    <w:abstractNumId w:val="0"/>
  </w:num>
  <w:num w:numId="7">
    <w:abstractNumId w:val="7"/>
  </w:num>
  <w:num w:numId="8">
    <w:abstractNumId w:val="14"/>
  </w:num>
  <w:num w:numId="9">
    <w:abstractNumId w:val="4"/>
  </w:num>
  <w:num w:numId="10">
    <w:abstractNumId w:val="13"/>
  </w:num>
  <w:num w:numId="11">
    <w:abstractNumId w:val="1"/>
  </w:num>
  <w:num w:numId="12">
    <w:abstractNumId w:val="10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DQ1NjMxsjAwsDRQ0lEKTi0uzszPAykwrQUAUPRBtywAAAA="/>
  </w:docVars>
  <w:rsids>
    <w:rsidRoot w:val="002716EE"/>
    <w:rsid w:val="00002331"/>
    <w:rsid w:val="0000354C"/>
    <w:rsid w:val="000125C9"/>
    <w:rsid w:val="000337E3"/>
    <w:rsid w:val="00040057"/>
    <w:rsid w:val="00070604"/>
    <w:rsid w:val="00075762"/>
    <w:rsid w:val="00075913"/>
    <w:rsid w:val="000852B2"/>
    <w:rsid w:val="000859CC"/>
    <w:rsid w:val="00092FEB"/>
    <w:rsid w:val="000B52D1"/>
    <w:rsid w:val="000C7E5F"/>
    <w:rsid w:val="000D312F"/>
    <w:rsid w:val="000D48D4"/>
    <w:rsid w:val="000D4B43"/>
    <w:rsid w:val="000D6720"/>
    <w:rsid w:val="00102C27"/>
    <w:rsid w:val="00114E0F"/>
    <w:rsid w:val="00122159"/>
    <w:rsid w:val="00124776"/>
    <w:rsid w:val="00125C03"/>
    <w:rsid w:val="001303CB"/>
    <w:rsid w:val="001352D0"/>
    <w:rsid w:val="00143384"/>
    <w:rsid w:val="00145A6F"/>
    <w:rsid w:val="001464FC"/>
    <w:rsid w:val="00154313"/>
    <w:rsid w:val="00166B17"/>
    <w:rsid w:val="00167D0D"/>
    <w:rsid w:val="00172CF1"/>
    <w:rsid w:val="00180B76"/>
    <w:rsid w:val="00181833"/>
    <w:rsid w:val="00183D9B"/>
    <w:rsid w:val="00192067"/>
    <w:rsid w:val="00193C10"/>
    <w:rsid w:val="001A1934"/>
    <w:rsid w:val="001B15C1"/>
    <w:rsid w:val="001E0611"/>
    <w:rsid w:val="001F06EE"/>
    <w:rsid w:val="00224500"/>
    <w:rsid w:val="002504CF"/>
    <w:rsid w:val="00252254"/>
    <w:rsid w:val="002716EE"/>
    <w:rsid w:val="0027545A"/>
    <w:rsid w:val="002760FC"/>
    <w:rsid w:val="0028238B"/>
    <w:rsid w:val="00293148"/>
    <w:rsid w:val="002B136A"/>
    <w:rsid w:val="002D09B9"/>
    <w:rsid w:val="002D0EAB"/>
    <w:rsid w:val="002D2F93"/>
    <w:rsid w:val="002E2B64"/>
    <w:rsid w:val="0031138E"/>
    <w:rsid w:val="003258F0"/>
    <w:rsid w:val="00333E81"/>
    <w:rsid w:val="00344E63"/>
    <w:rsid w:val="0036171A"/>
    <w:rsid w:val="00367821"/>
    <w:rsid w:val="003738A5"/>
    <w:rsid w:val="003752D7"/>
    <w:rsid w:val="0038465E"/>
    <w:rsid w:val="003873B2"/>
    <w:rsid w:val="00393F81"/>
    <w:rsid w:val="00397533"/>
    <w:rsid w:val="003A1E02"/>
    <w:rsid w:val="003B37E6"/>
    <w:rsid w:val="003C3F01"/>
    <w:rsid w:val="003D2883"/>
    <w:rsid w:val="003E3D72"/>
    <w:rsid w:val="003F0C7E"/>
    <w:rsid w:val="0041182D"/>
    <w:rsid w:val="00415B22"/>
    <w:rsid w:val="00424F05"/>
    <w:rsid w:val="004413DC"/>
    <w:rsid w:val="004470D7"/>
    <w:rsid w:val="00453CDB"/>
    <w:rsid w:val="00473794"/>
    <w:rsid w:val="004739B7"/>
    <w:rsid w:val="00477CB6"/>
    <w:rsid w:val="0048647E"/>
    <w:rsid w:val="0048769D"/>
    <w:rsid w:val="00490479"/>
    <w:rsid w:val="004D13A4"/>
    <w:rsid w:val="004E47F3"/>
    <w:rsid w:val="004F5B74"/>
    <w:rsid w:val="00512615"/>
    <w:rsid w:val="00574EAD"/>
    <w:rsid w:val="00577BAD"/>
    <w:rsid w:val="00582CCE"/>
    <w:rsid w:val="005B614D"/>
    <w:rsid w:val="005C20F0"/>
    <w:rsid w:val="005D5C5A"/>
    <w:rsid w:val="005D608B"/>
    <w:rsid w:val="0063003E"/>
    <w:rsid w:val="00647B53"/>
    <w:rsid w:val="00661B2C"/>
    <w:rsid w:val="00686853"/>
    <w:rsid w:val="00691D0C"/>
    <w:rsid w:val="0069571E"/>
    <w:rsid w:val="006A3CD4"/>
    <w:rsid w:val="006A3E09"/>
    <w:rsid w:val="006A6735"/>
    <w:rsid w:val="006A7210"/>
    <w:rsid w:val="006B26D5"/>
    <w:rsid w:val="006C4C06"/>
    <w:rsid w:val="006D0DCC"/>
    <w:rsid w:val="006E7D37"/>
    <w:rsid w:val="006F1D78"/>
    <w:rsid w:val="006F5140"/>
    <w:rsid w:val="00700254"/>
    <w:rsid w:val="0071586E"/>
    <w:rsid w:val="007168EA"/>
    <w:rsid w:val="00716C74"/>
    <w:rsid w:val="0074149B"/>
    <w:rsid w:val="00760100"/>
    <w:rsid w:val="007669E3"/>
    <w:rsid w:val="0077217C"/>
    <w:rsid w:val="00773EAE"/>
    <w:rsid w:val="007947BF"/>
    <w:rsid w:val="007A5EFD"/>
    <w:rsid w:val="007B5391"/>
    <w:rsid w:val="007C1201"/>
    <w:rsid w:val="007C6E03"/>
    <w:rsid w:val="007E472E"/>
    <w:rsid w:val="007F126D"/>
    <w:rsid w:val="007F7503"/>
    <w:rsid w:val="00801CD6"/>
    <w:rsid w:val="00813090"/>
    <w:rsid w:val="00813D5A"/>
    <w:rsid w:val="00814465"/>
    <w:rsid w:val="00814DFC"/>
    <w:rsid w:val="00820B48"/>
    <w:rsid w:val="0082679B"/>
    <w:rsid w:val="00826CCA"/>
    <w:rsid w:val="00827061"/>
    <w:rsid w:val="00835F9D"/>
    <w:rsid w:val="00837E2F"/>
    <w:rsid w:val="00843E15"/>
    <w:rsid w:val="00854F7F"/>
    <w:rsid w:val="00867AF9"/>
    <w:rsid w:val="008A5CB5"/>
    <w:rsid w:val="008A6154"/>
    <w:rsid w:val="008B62F1"/>
    <w:rsid w:val="008B6E65"/>
    <w:rsid w:val="008C7515"/>
    <w:rsid w:val="008D350A"/>
    <w:rsid w:val="008D6F21"/>
    <w:rsid w:val="008E5583"/>
    <w:rsid w:val="008F75BE"/>
    <w:rsid w:val="00902E54"/>
    <w:rsid w:val="009047D5"/>
    <w:rsid w:val="00910CDA"/>
    <w:rsid w:val="0091445B"/>
    <w:rsid w:val="00914EA7"/>
    <w:rsid w:val="00914EE3"/>
    <w:rsid w:val="00933369"/>
    <w:rsid w:val="00935F23"/>
    <w:rsid w:val="00941C27"/>
    <w:rsid w:val="00992153"/>
    <w:rsid w:val="00994667"/>
    <w:rsid w:val="00995CCA"/>
    <w:rsid w:val="009A594C"/>
    <w:rsid w:val="009B0FD7"/>
    <w:rsid w:val="009B6634"/>
    <w:rsid w:val="009C4618"/>
    <w:rsid w:val="009E7D31"/>
    <w:rsid w:val="00A00601"/>
    <w:rsid w:val="00A068BE"/>
    <w:rsid w:val="00A11AAC"/>
    <w:rsid w:val="00A172F0"/>
    <w:rsid w:val="00A17457"/>
    <w:rsid w:val="00A27F93"/>
    <w:rsid w:val="00A37685"/>
    <w:rsid w:val="00A40F70"/>
    <w:rsid w:val="00A40FC5"/>
    <w:rsid w:val="00A76757"/>
    <w:rsid w:val="00A86739"/>
    <w:rsid w:val="00AA1B7D"/>
    <w:rsid w:val="00AA4BBA"/>
    <w:rsid w:val="00AC1ABE"/>
    <w:rsid w:val="00AC3B78"/>
    <w:rsid w:val="00AD0F5E"/>
    <w:rsid w:val="00AD3D04"/>
    <w:rsid w:val="00AF5738"/>
    <w:rsid w:val="00B16E39"/>
    <w:rsid w:val="00B54550"/>
    <w:rsid w:val="00B64A78"/>
    <w:rsid w:val="00B6729D"/>
    <w:rsid w:val="00B84D4A"/>
    <w:rsid w:val="00B8789E"/>
    <w:rsid w:val="00BA1000"/>
    <w:rsid w:val="00BB1626"/>
    <w:rsid w:val="00BD31A7"/>
    <w:rsid w:val="00BD47A7"/>
    <w:rsid w:val="00BD52F6"/>
    <w:rsid w:val="00C00123"/>
    <w:rsid w:val="00C00CBC"/>
    <w:rsid w:val="00C12453"/>
    <w:rsid w:val="00C1505D"/>
    <w:rsid w:val="00C16792"/>
    <w:rsid w:val="00C20D5D"/>
    <w:rsid w:val="00C365FE"/>
    <w:rsid w:val="00C42DB5"/>
    <w:rsid w:val="00C637A1"/>
    <w:rsid w:val="00C65848"/>
    <w:rsid w:val="00C7414C"/>
    <w:rsid w:val="00C76FFE"/>
    <w:rsid w:val="00C915CD"/>
    <w:rsid w:val="00C92C6A"/>
    <w:rsid w:val="00CB58DC"/>
    <w:rsid w:val="00CC1647"/>
    <w:rsid w:val="00CE368C"/>
    <w:rsid w:val="00CE7E1A"/>
    <w:rsid w:val="00CF2584"/>
    <w:rsid w:val="00D135D9"/>
    <w:rsid w:val="00D23AE3"/>
    <w:rsid w:val="00D404BF"/>
    <w:rsid w:val="00D4339B"/>
    <w:rsid w:val="00D6525F"/>
    <w:rsid w:val="00D728F5"/>
    <w:rsid w:val="00D94C1A"/>
    <w:rsid w:val="00DA3038"/>
    <w:rsid w:val="00DA791A"/>
    <w:rsid w:val="00DB313E"/>
    <w:rsid w:val="00DC4BE3"/>
    <w:rsid w:val="00DC5DE0"/>
    <w:rsid w:val="00DE564C"/>
    <w:rsid w:val="00DF52E3"/>
    <w:rsid w:val="00E20C1E"/>
    <w:rsid w:val="00E21467"/>
    <w:rsid w:val="00E25C90"/>
    <w:rsid w:val="00E41848"/>
    <w:rsid w:val="00E5009A"/>
    <w:rsid w:val="00E54069"/>
    <w:rsid w:val="00E54F1E"/>
    <w:rsid w:val="00E62B77"/>
    <w:rsid w:val="00E6588C"/>
    <w:rsid w:val="00E90FB0"/>
    <w:rsid w:val="00E92682"/>
    <w:rsid w:val="00EB1560"/>
    <w:rsid w:val="00EC5156"/>
    <w:rsid w:val="00ED51E0"/>
    <w:rsid w:val="00ED613A"/>
    <w:rsid w:val="00EE6A23"/>
    <w:rsid w:val="00EE6CE0"/>
    <w:rsid w:val="00F122D3"/>
    <w:rsid w:val="00F17090"/>
    <w:rsid w:val="00F36108"/>
    <w:rsid w:val="00F41312"/>
    <w:rsid w:val="00F41765"/>
    <w:rsid w:val="00F41B58"/>
    <w:rsid w:val="00F45094"/>
    <w:rsid w:val="00F818FE"/>
    <w:rsid w:val="00FB07D3"/>
    <w:rsid w:val="00FB4B11"/>
    <w:rsid w:val="00FF3FB1"/>
    <w:rsid w:val="00FF43ED"/>
    <w:rsid w:val="00FF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06DEB9B"/>
  <w15:docId w15:val="{F53DA522-4C6F-4B90-BB88-E842AC9A0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303CB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2504CF"/>
    <w:pPr>
      <w:keepNext/>
      <w:jc w:val="center"/>
      <w:outlineLvl w:val="0"/>
    </w:pPr>
    <w:rPr>
      <w:b/>
      <w:bCs/>
      <w:i/>
      <w:iCs/>
      <w:sz w:val="28"/>
    </w:rPr>
  </w:style>
  <w:style w:type="paragraph" w:styleId="Naslov5">
    <w:name w:val="heading 5"/>
    <w:basedOn w:val="Navaden"/>
    <w:next w:val="Navaden"/>
    <w:link w:val="Naslov5Znak"/>
    <w:uiPriority w:val="99"/>
    <w:qFormat/>
    <w:rsid w:val="002504CF"/>
    <w:pPr>
      <w:spacing w:before="240" w:after="60"/>
      <w:outlineLvl w:val="4"/>
    </w:pPr>
    <w:rPr>
      <w:b/>
      <w:bCs/>
      <w:i/>
      <w:iCs/>
      <w:sz w:val="26"/>
      <w:szCs w:val="26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2504CF"/>
    <w:rPr>
      <w:rFonts w:ascii="Times New Roman" w:hAnsi="Times New Roman" w:cs="Times New Roman"/>
      <w:b/>
      <w:bCs/>
      <w:i/>
      <w:iCs/>
      <w:sz w:val="24"/>
      <w:szCs w:val="24"/>
      <w:lang w:eastAsia="sl-SI"/>
    </w:rPr>
  </w:style>
  <w:style w:type="character" w:customStyle="1" w:styleId="Naslov5Znak">
    <w:name w:val="Naslov 5 Znak"/>
    <w:basedOn w:val="Privzetapisavaodstavka"/>
    <w:link w:val="Naslov5"/>
    <w:uiPriority w:val="99"/>
    <w:locked/>
    <w:rsid w:val="002504CF"/>
    <w:rPr>
      <w:rFonts w:ascii="Times New Roman" w:hAnsi="Times New Roman" w:cs="Times New Roman"/>
      <w:b/>
      <w:bCs/>
      <w:i/>
      <w:iCs/>
      <w:sz w:val="26"/>
      <w:szCs w:val="26"/>
    </w:rPr>
  </w:style>
  <w:style w:type="paragraph" w:styleId="Telobesedila">
    <w:name w:val="Body Text"/>
    <w:basedOn w:val="Navaden"/>
    <w:link w:val="TelobesedilaZnak"/>
    <w:uiPriority w:val="99"/>
    <w:rsid w:val="002504CF"/>
    <w:rPr>
      <w:i/>
      <w:iCs/>
    </w:rPr>
  </w:style>
  <w:style w:type="character" w:customStyle="1" w:styleId="TelobesedilaZnak">
    <w:name w:val="Telo besedila Znak"/>
    <w:basedOn w:val="Privzetapisavaodstavka"/>
    <w:link w:val="Telobesedila"/>
    <w:uiPriority w:val="99"/>
    <w:locked/>
    <w:rsid w:val="002504CF"/>
    <w:rPr>
      <w:rFonts w:ascii="Times New Roman" w:hAnsi="Times New Roman" w:cs="Times New Roman"/>
      <w:i/>
      <w:iCs/>
      <w:sz w:val="24"/>
      <w:szCs w:val="24"/>
      <w:lang w:eastAsia="sl-SI"/>
    </w:rPr>
  </w:style>
  <w:style w:type="paragraph" w:styleId="Telobesedila-zamik3">
    <w:name w:val="Body Text Indent 3"/>
    <w:basedOn w:val="Navaden"/>
    <w:link w:val="Telobesedila-zamik3Znak"/>
    <w:uiPriority w:val="99"/>
    <w:rsid w:val="002504CF"/>
    <w:pPr>
      <w:spacing w:after="120"/>
      <w:ind w:left="283"/>
    </w:pPr>
    <w:rPr>
      <w:sz w:val="16"/>
      <w:szCs w:val="16"/>
      <w:lang w:eastAsia="en-US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2504CF"/>
    <w:rPr>
      <w:rFonts w:ascii="Times New Roman" w:hAnsi="Times New Roman" w:cs="Times New Roman"/>
      <w:sz w:val="16"/>
      <w:szCs w:val="16"/>
    </w:rPr>
  </w:style>
  <w:style w:type="paragraph" w:styleId="Telobesedila2">
    <w:name w:val="Body Text 2"/>
    <w:basedOn w:val="Navaden"/>
    <w:link w:val="Telobesedila2Znak"/>
    <w:uiPriority w:val="99"/>
    <w:rsid w:val="002504CF"/>
    <w:pPr>
      <w:spacing w:after="120" w:line="480" w:lineRule="auto"/>
    </w:pPr>
    <w:rPr>
      <w:lang w:eastAsia="en-US"/>
    </w:rPr>
  </w:style>
  <w:style w:type="character" w:customStyle="1" w:styleId="Telobesedila2Znak">
    <w:name w:val="Telo besedila 2 Znak"/>
    <w:basedOn w:val="Privzetapisavaodstavka"/>
    <w:link w:val="Telobesedila2"/>
    <w:uiPriority w:val="99"/>
    <w:locked/>
    <w:rsid w:val="002504CF"/>
    <w:rPr>
      <w:rFonts w:ascii="Times New Roman" w:hAnsi="Times New Roman" w:cs="Times New Roman"/>
      <w:sz w:val="24"/>
      <w:szCs w:val="24"/>
    </w:rPr>
  </w:style>
  <w:style w:type="paragraph" w:styleId="Glava">
    <w:name w:val="header"/>
    <w:basedOn w:val="Navaden"/>
    <w:link w:val="Glav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rsid w:val="002504C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99"/>
    <w:qFormat/>
    <w:rsid w:val="002504CF"/>
    <w:pPr>
      <w:ind w:left="708"/>
    </w:pPr>
  </w:style>
  <w:style w:type="paragraph" w:styleId="Telobesedila-zamik">
    <w:name w:val="Body Text Indent"/>
    <w:basedOn w:val="Navaden"/>
    <w:link w:val="Telobesedila-zamikZnak"/>
    <w:uiPriority w:val="99"/>
    <w:rsid w:val="002504CF"/>
    <w:pPr>
      <w:spacing w:after="120"/>
      <w:ind w:left="283"/>
    </w:pPr>
  </w:style>
  <w:style w:type="character" w:customStyle="1" w:styleId="Telobesedila-zamikZnak">
    <w:name w:val="Telo besedila - zamik Znak"/>
    <w:basedOn w:val="Privzetapisavaodstavka"/>
    <w:link w:val="Telobesedila-zamik"/>
    <w:uiPriority w:val="99"/>
    <w:locked/>
    <w:rsid w:val="002504CF"/>
    <w:rPr>
      <w:rFonts w:ascii="Times New Roman" w:hAnsi="Times New Roman" w:cs="Times New Roman"/>
      <w:sz w:val="24"/>
      <w:szCs w:val="24"/>
      <w:lang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2504CF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locked/>
    <w:rsid w:val="002504CF"/>
    <w:rPr>
      <w:rFonts w:ascii="Arial" w:hAnsi="Arial" w:cs="Times New Roman"/>
      <w:sz w:val="20"/>
      <w:szCs w:val="20"/>
      <w:lang w:val="en-GB" w:eastAsia="sl-SI"/>
    </w:rPr>
  </w:style>
  <w:style w:type="paragraph" w:customStyle="1" w:styleId="MSSodmik">
    <w:name w:val="MSS_odmik"/>
    <w:basedOn w:val="Navaden"/>
    <w:uiPriority w:val="99"/>
    <w:rsid w:val="002504CF"/>
    <w:pPr>
      <w:spacing w:after="4400" w:line="240" w:lineRule="exact"/>
      <w:jc w:val="both"/>
    </w:pPr>
    <w:rPr>
      <w:rFonts w:ascii="Gatineau_CE" w:hAnsi="Gatineau_CE"/>
      <w:sz w:val="22"/>
      <w:szCs w:val="20"/>
      <w:lang w:val="en-GB"/>
    </w:rPr>
  </w:style>
  <w:style w:type="character" w:customStyle="1" w:styleId="apple-converted-space">
    <w:name w:val="apple-converted-space"/>
    <w:uiPriority w:val="99"/>
    <w:rsid w:val="002504CF"/>
  </w:style>
  <w:style w:type="paragraph" w:customStyle="1" w:styleId="S">
    <w:name w:val="S"/>
    <w:basedOn w:val="Navaden"/>
    <w:uiPriority w:val="99"/>
    <w:rsid w:val="002504CF"/>
    <w:pPr>
      <w:jc w:val="both"/>
    </w:pPr>
    <w:rPr>
      <w:szCs w:val="20"/>
      <w:lang w:val="en-GB"/>
    </w:rPr>
  </w:style>
  <w:style w:type="character" w:styleId="Sprotnaopomba-sklic">
    <w:name w:val="footnote reference"/>
    <w:basedOn w:val="Privzetapisavaodstavka"/>
    <w:uiPriority w:val="99"/>
    <w:rsid w:val="002504CF"/>
    <w:rPr>
      <w:rFonts w:cs="Times New Roman"/>
      <w:vertAlign w:val="superscript"/>
    </w:rPr>
  </w:style>
  <w:style w:type="table" w:styleId="Tabelamrea">
    <w:name w:val="Table Grid"/>
    <w:basedOn w:val="Navadnatabela"/>
    <w:uiPriority w:val="99"/>
    <w:rsid w:val="00AC3B7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vilkastrani">
    <w:name w:val="page number"/>
    <w:basedOn w:val="Privzetapisavaodstavka"/>
    <w:uiPriority w:val="99"/>
    <w:rsid w:val="002D2F93"/>
    <w:rPr>
      <w:rFonts w:cs="Times New Roman"/>
    </w:rPr>
  </w:style>
  <w:style w:type="paragraph" w:styleId="Revizija">
    <w:name w:val="Revision"/>
    <w:hidden/>
    <w:uiPriority w:val="99"/>
    <w:semiHidden/>
    <w:rsid w:val="006D0DCC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D52F6"/>
    <w:rPr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D52F6"/>
    <w:rPr>
      <w:rFonts w:ascii="Times New Roman" w:eastAsia="Times New Roman" w:hAnsi="Times New Roman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BD52F6"/>
    <w:rPr>
      <w:sz w:val="18"/>
      <w:szCs w:val="18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BD52F6"/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BD52F6"/>
    <w:rPr>
      <w:rFonts w:ascii="Times New Roman" w:eastAsia="Times New Roman" w:hAnsi="Times New Roman"/>
      <w:sz w:val="24"/>
      <w:szCs w:val="24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D52F6"/>
    <w:rPr>
      <w:b/>
      <w:bCs/>
      <w:sz w:val="20"/>
      <w:szCs w:val="20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D52F6"/>
    <w:rPr>
      <w:rFonts w:ascii="Times New Roman" w:eastAsia="Times New Roman" w:hAnsi="Times New Roman"/>
      <w:b/>
      <w:bCs/>
      <w:sz w:val="20"/>
      <w:szCs w:val="20"/>
    </w:rPr>
  </w:style>
  <w:style w:type="paragraph" w:styleId="Zgradbadokumenta">
    <w:name w:val="Document Map"/>
    <w:basedOn w:val="Navaden"/>
    <w:link w:val="ZgradbadokumentaZnak"/>
    <w:uiPriority w:val="99"/>
    <w:semiHidden/>
    <w:unhideWhenUsed/>
    <w:rsid w:val="00B16E39"/>
  </w:style>
  <w:style w:type="character" w:customStyle="1" w:styleId="ZgradbadokumentaZnak">
    <w:name w:val="Zgradba dokumenta Znak"/>
    <w:basedOn w:val="Privzetapisavaodstavka"/>
    <w:link w:val="Zgradbadokumenta"/>
    <w:uiPriority w:val="99"/>
    <w:semiHidden/>
    <w:rsid w:val="00B16E39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7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B0FCECD-6D6C-46E5-AF89-253D08833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823</Words>
  <Characters>11302</Characters>
  <Application>Microsoft Office Word</Application>
  <DocSecurity>0</DocSecurity>
  <Lines>94</Lines>
  <Paragraphs>2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raskovic;Ivica Menger</dc:creator>
  <cp:lastModifiedBy>Jana Bolta</cp:lastModifiedBy>
  <cp:revision>7</cp:revision>
  <cp:lastPrinted>2017-10-23T06:34:00Z</cp:lastPrinted>
  <dcterms:created xsi:type="dcterms:W3CDTF">2017-10-23T08:32:00Z</dcterms:created>
  <dcterms:modified xsi:type="dcterms:W3CDTF">2017-10-23T12:36:00Z</dcterms:modified>
</cp:coreProperties>
</file>